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4341A7" w14:textId="75510478" w:rsidR="00BD62FA" w:rsidRPr="007D58DE" w:rsidRDefault="00CB7589" w:rsidP="00BD62FA">
      <w:pPr>
        <w:jc w:val="center"/>
        <w:rPr>
          <w:sz w:val="28"/>
          <w:u w:val="single"/>
        </w:rPr>
      </w:pPr>
      <w:r w:rsidRPr="007D58DE">
        <w:rPr>
          <w:b/>
          <w:noProof/>
          <w:sz w:val="2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ED7329F" wp14:editId="3BDF01B3">
                <wp:simplePos x="0" y="0"/>
                <wp:positionH relativeFrom="column">
                  <wp:posOffset>5404485</wp:posOffset>
                </wp:positionH>
                <wp:positionV relativeFrom="paragraph">
                  <wp:posOffset>45720</wp:posOffset>
                </wp:positionV>
                <wp:extent cx="1049655" cy="737235"/>
                <wp:effectExtent l="9525" t="7620" r="7620" b="7620"/>
                <wp:wrapNone/>
                <wp:docPr id="5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49655" cy="7372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353345" w14:textId="77777777" w:rsidR="00C64559" w:rsidRPr="00267D4A" w:rsidRDefault="00C64559" w:rsidP="00C64559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267D4A">
                              <w:rPr>
                                <w:sz w:val="20"/>
                                <w:szCs w:val="20"/>
                              </w:rPr>
                              <w:t>(Three copies passport size attested photograph)</w:t>
                            </w:r>
                          </w:p>
                        </w:txbxContent>
                      </wps:txbx>
                      <wps:bodyPr rot="0" vert="horz" wrap="square" lIns="45720" tIns="45720" rIns="4572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ED7329F" id="Rectangle 4" o:spid="_x0000_s1026" style="position:absolute;left:0;text-align:left;margin-left:425.55pt;margin-top:3.6pt;width:82.65pt;height:58.0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">
                <v:textbox inset="3.6pt,,3.6pt">
                  <w:txbxContent>
                    <w:p w14:paraId="6F353345" w14:textId="77777777" w:rsidR="00C64559" w:rsidRPr="00267D4A" w:rsidRDefault="00C64559" w:rsidP="00C64559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 w:rsidRPr="00267D4A">
                        <w:rPr>
                          <w:sz w:val="20"/>
                          <w:szCs w:val="20"/>
                        </w:rPr>
                        <w:t>(Three copies passport size attested photograph)</w:t>
                      </w:r>
                    </w:p>
                  </w:txbxContent>
                </v:textbox>
              </v:rect>
            </w:pict>
          </mc:Fallback>
        </mc:AlternateContent>
      </w:r>
      <w:r w:rsidRPr="007D58DE"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anchorId="20BE0755" wp14:editId="5E9017D8">
                <wp:simplePos x="0" y="0"/>
                <wp:positionH relativeFrom="column">
                  <wp:posOffset>5719445</wp:posOffset>
                </wp:positionH>
                <wp:positionV relativeFrom="paragraph">
                  <wp:posOffset>-1068705</wp:posOffset>
                </wp:positionV>
                <wp:extent cx="1054735" cy="447040"/>
                <wp:effectExtent l="0" t="0" r="0" b="0"/>
                <wp:wrapNone/>
                <wp:docPr id="4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4735" cy="447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BFE7A6" w14:textId="77777777" w:rsidR="009B1722" w:rsidRPr="009D7200" w:rsidRDefault="009B1722" w:rsidP="009B1722">
                            <w:pPr>
                              <w:pStyle w:val="Heading6"/>
                              <w:rPr>
                                <w:rFonts w:ascii="Times New Roman" w:hAnsi="Times New Roman"/>
                                <w:b w:val="0"/>
                                <w:sz w:val="12"/>
                                <w:szCs w:val="12"/>
                              </w:rPr>
                            </w:pPr>
                            <w:r w:rsidRPr="009D7200">
                              <w:rPr>
                                <w:rFonts w:ascii="Times New Roman" w:hAnsi="Times New Roman"/>
                                <w:b w:val="0"/>
                                <w:sz w:val="12"/>
                                <w:szCs w:val="12"/>
                              </w:rPr>
                              <w:t>Doc .No. SF-HRM-02</w:t>
                            </w:r>
                          </w:p>
                          <w:p w14:paraId="5C2676E9" w14:textId="77777777" w:rsidR="009B1722" w:rsidRPr="009D7200" w:rsidRDefault="009B1722" w:rsidP="009B1722">
                            <w:pPr>
                              <w:rPr>
                                <w:rFonts w:ascii="Calibri" w:hAnsi="Calibri"/>
                                <w:sz w:val="12"/>
                                <w:szCs w:val="12"/>
                              </w:rPr>
                            </w:pPr>
                            <w:r w:rsidRPr="009D7200">
                              <w:rPr>
                                <w:sz w:val="12"/>
                                <w:szCs w:val="12"/>
                              </w:rPr>
                              <w:t>Revision No- 0</w:t>
                            </w:r>
                            <w:r w:rsidR="00C64559" w:rsidRPr="009D7200">
                              <w:rPr>
                                <w:sz w:val="12"/>
                                <w:szCs w:val="12"/>
                              </w:rPr>
                              <w:t>0</w:t>
                            </w:r>
                          </w:p>
                          <w:p w14:paraId="4AACBDE8" w14:textId="77777777" w:rsidR="009B1722" w:rsidRPr="009D7200" w:rsidRDefault="009B1722" w:rsidP="009B1722">
                            <w:pPr>
                              <w:rPr>
                                <w:rFonts w:ascii="Calibri" w:hAnsi="Calibri"/>
                                <w:sz w:val="12"/>
                                <w:szCs w:val="12"/>
                              </w:rPr>
                            </w:pPr>
                            <w:r w:rsidRPr="009D7200">
                              <w:rPr>
                                <w:sz w:val="12"/>
                                <w:szCs w:val="12"/>
                              </w:rPr>
                              <w:t xml:space="preserve">Effective Date: </w:t>
                            </w:r>
                            <w:r w:rsidR="007C206A">
                              <w:rPr>
                                <w:sz w:val="12"/>
                                <w:szCs w:val="12"/>
                              </w:rPr>
                              <w:t>01/06/200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0BE0755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7" type="#_x0000_t202" style="position:absolute;left:0;text-align:left;margin-left:450.35pt;margin-top:-84.15pt;width:83.05pt;height:35.2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" o:allowincell="f" strokecolor="white">
                <v:textbox>
                  <w:txbxContent>
                    <w:p w14:paraId="0BBFE7A6" w14:textId="77777777" w:rsidR="009B1722" w:rsidRPr="009D7200" w:rsidRDefault="009B1722" w:rsidP="009B1722">
                      <w:pPr>
                        <w:pStyle w:val="Heading6"/>
                        <w:rPr>
                          <w:rFonts w:ascii="Times New Roman" w:hAnsi="Times New Roman"/>
                          <w:b w:val="0"/>
                          <w:sz w:val="12"/>
                          <w:szCs w:val="12"/>
                        </w:rPr>
                      </w:pPr>
                      <w:r w:rsidRPr="009D7200">
                        <w:rPr>
                          <w:rFonts w:ascii="Times New Roman" w:hAnsi="Times New Roman"/>
                          <w:b w:val="0"/>
                          <w:sz w:val="12"/>
                          <w:szCs w:val="12"/>
                        </w:rPr>
                        <w:t>Doc .No. SF-HRM-02</w:t>
                      </w:r>
                    </w:p>
                    <w:p w14:paraId="5C2676E9" w14:textId="77777777" w:rsidR="009B1722" w:rsidRPr="009D7200" w:rsidRDefault="009B1722" w:rsidP="009B1722">
                      <w:pPr>
                        <w:rPr>
                          <w:rFonts w:ascii="Calibri" w:hAnsi="Calibri"/>
                          <w:sz w:val="12"/>
                          <w:szCs w:val="12"/>
                        </w:rPr>
                      </w:pPr>
                      <w:r w:rsidRPr="009D7200">
                        <w:rPr>
                          <w:sz w:val="12"/>
                          <w:szCs w:val="12"/>
                        </w:rPr>
                        <w:t>Revision No- 0</w:t>
                      </w:r>
                      <w:r w:rsidR="00C64559" w:rsidRPr="009D7200">
                        <w:rPr>
                          <w:sz w:val="12"/>
                          <w:szCs w:val="12"/>
                        </w:rPr>
                        <w:t>0</w:t>
                      </w:r>
                    </w:p>
                    <w:p w14:paraId="4AACBDE8" w14:textId="77777777" w:rsidR="009B1722" w:rsidRPr="009D7200" w:rsidRDefault="009B1722" w:rsidP="009B1722">
                      <w:pPr>
                        <w:rPr>
                          <w:rFonts w:ascii="Calibri" w:hAnsi="Calibri"/>
                          <w:sz w:val="12"/>
                          <w:szCs w:val="12"/>
                        </w:rPr>
                      </w:pPr>
                      <w:r w:rsidRPr="009D7200">
                        <w:rPr>
                          <w:sz w:val="12"/>
                          <w:szCs w:val="12"/>
                        </w:rPr>
                        <w:t xml:space="preserve">Effective Date: </w:t>
                      </w:r>
                      <w:r w:rsidR="007C206A">
                        <w:rPr>
                          <w:sz w:val="12"/>
                          <w:szCs w:val="12"/>
                        </w:rPr>
                        <w:t>01/06/2003</w:t>
                      </w:r>
                    </w:p>
                  </w:txbxContent>
                </v:textbox>
              </v:shape>
            </w:pict>
          </mc:Fallback>
        </mc:AlternateContent>
      </w:r>
      <w:r w:rsidR="00BD62FA" w:rsidRPr="007D58DE">
        <w:rPr>
          <w:sz w:val="28"/>
          <w:u w:val="single"/>
        </w:rPr>
        <w:t>Application Form</w:t>
      </w:r>
    </w:p>
    <w:p w14:paraId="253AA7D8" w14:textId="77777777" w:rsidR="00BD62FA" w:rsidRPr="007D58DE" w:rsidRDefault="00BD62FA" w:rsidP="00BD62FA">
      <w:pPr>
        <w:spacing w:line="220" w:lineRule="exact"/>
        <w:jc w:val="center"/>
        <w:rPr>
          <w:b/>
        </w:rPr>
      </w:pPr>
      <w:r w:rsidRPr="007D58DE">
        <w:rPr>
          <w:b/>
          <w:sz w:val="22"/>
        </w:rPr>
        <w:t>(The Application Form must be filled in Computer)</w:t>
      </w:r>
    </w:p>
    <w:p w14:paraId="5645CCD4" w14:textId="77777777" w:rsidR="00BD62FA" w:rsidRPr="007D58DE" w:rsidRDefault="00BD62FA" w:rsidP="00BD62FA">
      <w:pPr>
        <w:autoSpaceDE w:val="0"/>
        <w:autoSpaceDN w:val="0"/>
        <w:adjustRightInd w:val="0"/>
        <w:spacing w:line="220" w:lineRule="exact"/>
        <w:jc w:val="center"/>
        <w:rPr>
          <w:sz w:val="19"/>
          <w:szCs w:val="19"/>
        </w:rPr>
      </w:pPr>
      <w:r w:rsidRPr="007D58DE">
        <w:rPr>
          <w:sz w:val="19"/>
          <w:szCs w:val="19"/>
        </w:rPr>
        <w:t xml:space="preserve">(Handwritten/Incomplete application/other than prescribed Form </w:t>
      </w:r>
    </w:p>
    <w:p w14:paraId="4ECFC62B" w14:textId="77777777" w:rsidR="00BD62FA" w:rsidRPr="007D58DE" w:rsidRDefault="00BD62FA" w:rsidP="00BD62FA">
      <w:pPr>
        <w:autoSpaceDE w:val="0"/>
        <w:autoSpaceDN w:val="0"/>
        <w:adjustRightInd w:val="0"/>
        <w:spacing w:line="220" w:lineRule="exact"/>
        <w:jc w:val="center"/>
      </w:pPr>
      <w:r w:rsidRPr="007D58DE">
        <w:rPr>
          <w:sz w:val="19"/>
          <w:szCs w:val="19"/>
        </w:rPr>
        <w:t>will not be accepted. Number of pages is not restricted)</w:t>
      </w:r>
    </w:p>
    <w:p w14:paraId="13F241B5" w14:textId="77777777" w:rsidR="00BD62FA" w:rsidRPr="007D58DE" w:rsidRDefault="00BD62FA" w:rsidP="00BD62FA">
      <w:pPr>
        <w:spacing w:line="240" w:lineRule="exact"/>
        <w:rPr>
          <w:rFonts w:eastAsia="Verdana"/>
          <w:b/>
          <w:bCs/>
          <w:sz w:val="20"/>
        </w:rPr>
      </w:pPr>
      <w:r w:rsidRPr="007D58DE">
        <w:rPr>
          <w:rFonts w:eastAsia="Verdana"/>
          <w:b/>
          <w:bCs/>
          <w:sz w:val="20"/>
        </w:rPr>
        <w:t>To,</w:t>
      </w:r>
    </w:p>
    <w:p w14:paraId="4FCF6750" w14:textId="39394C44" w:rsidR="00741980" w:rsidRDefault="00222C44" w:rsidP="00BD62FA">
      <w:pPr>
        <w:spacing w:line="240" w:lineRule="exact"/>
        <w:rPr>
          <w:rFonts w:eastAsia="Verdana"/>
          <w:b/>
          <w:bCs/>
          <w:sz w:val="20"/>
        </w:rPr>
      </w:pPr>
      <w:r>
        <w:rPr>
          <w:rFonts w:eastAsia="Verdana"/>
          <w:b/>
          <w:bCs/>
          <w:sz w:val="20"/>
        </w:rPr>
        <w:t>Chairman</w:t>
      </w:r>
    </w:p>
    <w:p w14:paraId="62BB487E" w14:textId="77777777" w:rsidR="00BD62FA" w:rsidRDefault="00BD62FA" w:rsidP="00BD62FA">
      <w:pPr>
        <w:spacing w:line="240" w:lineRule="exact"/>
        <w:rPr>
          <w:rFonts w:eastAsia="Verdana"/>
          <w:sz w:val="20"/>
        </w:rPr>
      </w:pPr>
      <w:r w:rsidRPr="00AB586B">
        <w:rPr>
          <w:sz w:val="22"/>
          <w:szCs w:val="22"/>
        </w:rPr>
        <w:t>Ashuganj Power Station Company Ltd. (APSCL)</w:t>
      </w:r>
      <w:r w:rsidRPr="007D58DE">
        <w:t xml:space="preserve"> </w:t>
      </w:r>
      <w:r w:rsidRPr="007D58DE">
        <w:br/>
      </w:r>
      <w:r w:rsidRPr="007D58DE">
        <w:rPr>
          <w:rFonts w:eastAsia="Verdana"/>
          <w:sz w:val="20"/>
        </w:rPr>
        <w:t>Ashuganj, Brahmanbaria-3402</w:t>
      </w:r>
    </w:p>
    <w:p w14:paraId="45D90136" w14:textId="77777777" w:rsidR="00DA73F5" w:rsidRPr="007D58DE" w:rsidRDefault="00DA73F5" w:rsidP="00BD62FA">
      <w:pPr>
        <w:spacing w:line="240" w:lineRule="exact"/>
        <w:rPr>
          <w:rFonts w:eastAsia="Verdana"/>
          <w:sz w:val="20"/>
        </w:rPr>
      </w:pPr>
    </w:p>
    <w:p w14:paraId="31103CA0" w14:textId="77777777" w:rsidR="00BD62FA" w:rsidRPr="00060610" w:rsidRDefault="00BD62FA" w:rsidP="00BD62FA">
      <w:pPr>
        <w:rPr>
          <w:sz w:val="6"/>
        </w:rPr>
      </w:pPr>
    </w:p>
    <w:tbl>
      <w:tblPr>
        <w:tblW w:w="10152" w:type="dxa"/>
        <w:tblInd w:w="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4" w:type="dxa"/>
          <w:right w:w="115" w:type="dxa"/>
        </w:tblCellMar>
        <w:tblLook w:val="01E0" w:firstRow="1" w:lastRow="1" w:firstColumn="1" w:lastColumn="1" w:noHBand="0" w:noVBand="0"/>
      </w:tblPr>
      <w:tblGrid>
        <w:gridCol w:w="10152"/>
      </w:tblGrid>
      <w:tr w:rsidR="00BD62FA" w:rsidRPr="007D58DE" w14:paraId="326315C3" w14:textId="77777777" w:rsidTr="009E7794">
        <w:trPr>
          <w:trHeight w:val="341"/>
        </w:trPr>
        <w:tc>
          <w:tcPr>
            <w:tcW w:w="10152" w:type="dxa"/>
            <w:vAlign w:val="center"/>
          </w:tcPr>
          <w:p w14:paraId="56F28EF4" w14:textId="77777777" w:rsidR="00BD62FA" w:rsidRPr="007D58DE" w:rsidRDefault="00BD62FA" w:rsidP="00E61081">
            <w:r w:rsidRPr="00060610">
              <w:rPr>
                <w:b/>
                <w:sz w:val="22"/>
                <w:szCs w:val="22"/>
              </w:rPr>
              <w:t>Name of the Post applied fo</w:t>
            </w:r>
            <w:r w:rsidR="00BE1294">
              <w:rPr>
                <w:b/>
                <w:sz w:val="22"/>
                <w:szCs w:val="22"/>
              </w:rPr>
              <w:t>r</w:t>
            </w:r>
            <w:r w:rsidRPr="007D58DE">
              <w:rPr>
                <w:b/>
              </w:rPr>
              <w:tab/>
              <w:t>:</w:t>
            </w:r>
            <w:r w:rsidRPr="007D58DE">
              <w:t xml:space="preserve"> </w:t>
            </w:r>
            <w:r w:rsidR="00AD1788" w:rsidRPr="00AD1788">
              <w:rPr>
                <w:b/>
                <w:bCs/>
                <w:sz w:val="28"/>
                <w:szCs w:val="28"/>
              </w:rPr>
              <w:t>Executive Director (Finance)</w:t>
            </w:r>
            <w:r w:rsidRPr="007D58DE">
              <w:rPr>
                <w:b/>
              </w:rPr>
              <w:fldChar w:fldCharType="begin"/>
            </w:r>
            <w:r w:rsidRPr="007D58DE">
              <w:rPr>
                <w:b/>
              </w:rPr>
              <w:instrText xml:space="preserve"> USERADDRESS   \* MERGEFORMAT </w:instrText>
            </w:r>
            <w:r w:rsidRPr="007D58DE">
              <w:rPr>
                <w:b/>
              </w:rPr>
              <w:fldChar w:fldCharType="end"/>
            </w:r>
          </w:p>
        </w:tc>
      </w:tr>
    </w:tbl>
    <w:p w14:paraId="1E469BA1" w14:textId="77777777" w:rsidR="00BD62FA" w:rsidRPr="007D58DE" w:rsidRDefault="00BD62FA" w:rsidP="00BD62FA">
      <w:pPr>
        <w:rPr>
          <w:sz w:val="10"/>
        </w:rPr>
      </w:pPr>
    </w:p>
    <w:p w14:paraId="15CD3566" w14:textId="77777777" w:rsidR="00BD62FA" w:rsidRPr="007D58DE" w:rsidRDefault="00BD62FA" w:rsidP="00BD62FA">
      <w:pPr>
        <w:spacing w:after="60"/>
      </w:pPr>
      <w:r w:rsidRPr="007D58DE">
        <w:rPr>
          <w:sz w:val="22"/>
          <w:szCs w:val="22"/>
        </w:rPr>
        <w:t xml:space="preserve">1. </w:t>
      </w:r>
      <w:r w:rsidRPr="007D58DE">
        <w:rPr>
          <w:sz w:val="22"/>
          <w:szCs w:val="22"/>
          <w:u w:val="single"/>
        </w:rPr>
        <w:t>Applicant’s Name</w:t>
      </w:r>
      <w:r w:rsidRPr="007D58DE">
        <w:rPr>
          <w:sz w:val="22"/>
          <w:szCs w:val="22"/>
        </w:rPr>
        <w:tab/>
      </w:r>
      <w:r w:rsidRPr="007D58DE">
        <w:rPr>
          <w:b/>
          <w:sz w:val="22"/>
          <w:szCs w:val="22"/>
        </w:rPr>
        <w:t>:</w:t>
      </w:r>
      <w:r w:rsidRPr="007D58DE">
        <w:rPr>
          <w:sz w:val="22"/>
          <w:szCs w:val="22"/>
        </w:rPr>
        <w:t xml:space="preserve"> </w:t>
      </w:r>
      <w:r w:rsidRPr="007D58DE">
        <w:rPr>
          <w:sz w:val="20"/>
          <w:szCs w:val="20"/>
        </w:rPr>
        <w:fldChar w:fldCharType="begin"/>
      </w:r>
      <w:r w:rsidRPr="007D58DE">
        <w:rPr>
          <w:sz w:val="20"/>
          <w:szCs w:val="20"/>
        </w:rPr>
        <w:instrText xml:space="preserve"> AUTOTEXTLIST   \* MERGEFORMAT </w:instrText>
      </w:r>
      <w:r w:rsidRPr="007D58DE">
        <w:rPr>
          <w:sz w:val="20"/>
          <w:szCs w:val="20"/>
        </w:rPr>
        <w:fldChar w:fldCharType="separate"/>
      </w:r>
      <w:r w:rsidRPr="007D58DE">
        <w:rPr>
          <w:sz w:val="20"/>
          <w:szCs w:val="20"/>
        </w:rPr>
        <w:fldChar w:fldCharType="end"/>
      </w:r>
      <w:r w:rsidRPr="007D58DE">
        <w:rPr>
          <w:sz w:val="20"/>
          <w:szCs w:val="20"/>
        </w:rPr>
        <w:fldChar w:fldCharType="begin"/>
      </w:r>
      <w:r w:rsidRPr="007D58DE">
        <w:rPr>
          <w:sz w:val="20"/>
          <w:szCs w:val="20"/>
        </w:rPr>
        <w:instrText xml:space="preserve"> FILLIN   \* MERGEFORMAT </w:instrText>
      </w:r>
      <w:r w:rsidRPr="007D58DE">
        <w:rPr>
          <w:sz w:val="20"/>
          <w:szCs w:val="20"/>
        </w:rPr>
        <w:fldChar w:fldCharType="end"/>
      </w:r>
      <w:r w:rsidRPr="007D58DE">
        <w:rPr>
          <w:sz w:val="20"/>
          <w:szCs w:val="20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0" w:name="Text2"/>
      <w:r w:rsidRPr="007D58DE">
        <w:rPr>
          <w:sz w:val="20"/>
          <w:szCs w:val="20"/>
        </w:rPr>
        <w:instrText xml:space="preserve"> FORMTEXT </w:instrText>
      </w:r>
      <w:r w:rsidRPr="007D58DE">
        <w:rPr>
          <w:sz w:val="20"/>
          <w:szCs w:val="20"/>
        </w:rPr>
      </w:r>
      <w:r w:rsidRPr="007D58DE">
        <w:rPr>
          <w:sz w:val="20"/>
          <w:szCs w:val="20"/>
        </w:rPr>
        <w:fldChar w:fldCharType="separate"/>
      </w:r>
      <w:r w:rsidR="00417A27">
        <w:rPr>
          <w:sz w:val="20"/>
          <w:szCs w:val="20"/>
        </w:rPr>
        <w:t> </w:t>
      </w:r>
      <w:r w:rsidR="00417A27">
        <w:rPr>
          <w:sz w:val="20"/>
          <w:szCs w:val="20"/>
        </w:rPr>
        <w:t> </w:t>
      </w:r>
      <w:r w:rsidR="00417A27">
        <w:rPr>
          <w:sz w:val="20"/>
          <w:szCs w:val="20"/>
        </w:rPr>
        <w:t> </w:t>
      </w:r>
      <w:r w:rsidR="00417A27">
        <w:rPr>
          <w:sz w:val="20"/>
          <w:szCs w:val="20"/>
        </w:rPr>
        <w:t> </w:t>
      </w:r>
      <w:r w:rsidR="00417A27">
        <w:rPr>
          <w:sz w:val="20"/>
          <w:szCs w:val="20"/>
        </w:rPr>
        <w:t> </w:t>
      </w:r>
      <w:r w:rsidRPr="007D58DE">
        <w:rPr>
          <w:sz w:val="20"/>
          <w:szCs w:val="20"/>
        </w:rPr>
        <w:fldChar w:fldCharType="end"/>
      </w:r>
      <w:bookmarkEnd w:id="0"/>
      <w:r w:rsidRPr="007D58DE">
        <w:rPr>
          <w:sz w:val="22"/>
          <w:szCs w:val="22"/>
        </w:rPr>
        <w:fldChar w:fldCharType="begin"/>
      </w:r>
      <w:r w:rsidRPr="007D58DE">
        <w:rPr>
          <w:sz w:val="22"/>
          <w:szCs w:val="22"/>
        </w:rPr>
        <w:instrText xml:space="preserve"> ASK   \* MERGEFORMAT </w:instrText>
      </w:r>
      <w:r w:rsidRPr="007D58DE">
        <w:rPr>
          <w:sz w:val="22"/>
          <w:szCs w:val="22"/>
        </w:rPr>
        <w:fldChar w:fldCharType="end"/>
      </w:r>
    </w:p>
    <w:p w14:paraId="7C864F96" w14:textId="77777777" w:rsidR="00BD62FA" w:rsidRPr="007D58DE" w:rsidRDefault="00BD62FA" w:rsidP="00BD62FA">
      <w:pPr>
        <w:spacing w:after="60"/>
        <w:rPr>
          <w:sz w:val="22"/>
          <w:szCs w:val="22"/>
        </w:rPr>
      </w:pPr>
      <w:r w:rsidRPr="007D58DE">
        <w:rPr>
          <w:sz w:val="22"/>
          <w:szCs w:val="22"/>
        </w:rPr>
        <w:t xml:space="preserve">2. </w:t>
      </w:r>
      <w:r w:rsidRPr="007D58DE">
        <w:rPr>
          <w:sz w:val="22"/>
          <w:szCs w:val="22"/>
          <w:u w:val="single"/>
        </w:rPr>
        <w:t>Father’s Name</w:t>
      </w:r>
      <w:r w:rsidRPr="007D58DE">
        <w:rPr>
          <w:sz w:val="22"/>
          <w:szCs w:val="22"/>
        </w:rPr>
        <w:tab/>
      </w:r>
      <w:r w:rsidRPr="007D58DE">
        <w:rPr>
          <w:b/>
          <w:sz w:val="22"/>
          <w:szCs w:val="22"/>
        </w:rPr>
        <w:t>:</w:t>
      </w:r>
      <w:r w:rsidRPr="007D58DE">
        <w:t xml:space="preserve"> </w:t>
      </w:r>
      <w:r w:rsidRPr="007D58DE">
        <w:rPr>
          <w:sz w:val="20"/>
          <w:szCs w:val="20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7D58DE">
        <w:rPr>
          <w:sz w:val="20"/>
          <w:szCs w:val="20"/>
        </w:rPr>
        <w:instrText xml:space="preserve"> FORMTEXT </w:instrText>
      </w:r>
      <w:r w:rsidRPr="007D58DE">
        <w:rPr>
          <w:sz w:val="20"/>
          <w:szCs w:val="20"/>
        </w:rPr>
      </w:r>
      <w:r w:rsidRPr="007D58DE">
        <w:rPr>
          <w:sz w:val="20"/>
          <w:szCs w:val="20"/>
        </w:rPr>
        <w:fldChar w:fldCharType="separate"/>
      </w:r>
      <w:r w:rsidRPr="007D58DE">
        <w:rPr>
          <w:noProof/>
          <w:sz w:val="20"/>
          <w:szCs w:val="20"/>
        </w:rPr>
        <w:t> </w:t>
      </w:r>
      <w:r w:rsidRPr="007D58DE">
        <w:rPr>
          <w:noProof/>
          <w:sz w:val="20"/>
          <w:szCs w:val="20"/>
        </w:rPr>
        <w:t> </w:t>
      </w:r>
      <w:r w:rsidRPr="007D58DE">
        <w:rPr>
          <w:noProof/>
          <w:sz w:val="20"/>
          <w:szCs w:val="20"/>
        </w:rPr>
        <w:t> </w:t>
      </w:r>
      <w:r w:rsidRPr="007D58DE">
        <w:rPr>
          <w:noProof/>
          <w:sz w:val="20"/>
          <w:szCs w:val="20"/>
        </w:rPr>
        <w:t> </w:t>
      </w:r>
      <w:r w:rsidRPr="007D58DE">
        <w:rPr>
          <w:noProof/>
          <w:sz w:val="20"/>
          <w:szCs w:val="20"/>
        </w:rPr>
        <w:t> </w:t>
      </w:r>
      <w:r w:rsidRPr="007D58DE">
        <w:rPr>
          <w:sz w:val="20"/>
          <w:szCs w:val="20"/>
        </w:rPr>
        <w:fldChar w:fldCharType="end"/>
      </w:r>
    </w:p>
    <w:p w14:paraId="47A81CE9" w14:textId="77777777" w:rsidR="00BD62FA" w:rsidRPr="007D58DE" w:rsidRDefault="00BD62FA" w:rsidP="00BD62FA">
      <w:pPr>
        <w:spacing w:after="60"/>
        <w:rPr>
          <w:sz w:val="22"/>
          <w:szCs w:val="22"/>
        </w:rPr>
      </w:pPr>
      <w:r w:rsidRPr="007D58DE">
        <w:rPr>
          <w:sz w:val="22"/>
          <w:szCs w:val="22"/>
        </w:rPr>
        <w:t xml:space="preserve">3. </w:t>
      </w:r>
      <w:r w:rsidRPr="007D58DE">
        <w:rPr>
          <w:sz w:val="22"/>
          <w:szCs w:val="22"/>
          <w:u w:val="single"/>
        </w:rPr>
        <w:t>Mother’s Name</w:t>
      </w:r>
      <w:r w:rsidRPr="007D58DE">
        <w:rPr>
          <w:sz w:val="22"/>
          <w:szCs w:val="22"/>
        </w:rPr>
        <w:tab/>
      </w:r>
      <w:r w:rsidRPr="007D58DE">
        <w:rPr>
          <w:b/>
          <w:sz w:val="22"/>
          <w:szCs w:val="22"/>
        </w:rPr>
        <w:t>:</w:t>
      </w:r>
      <w:r w:rsidRPr="007D58DE">
        <w:t xml:space="preserve"> </w:t>
      </w:r>
      <w:r w:rsidRPr="007D58DE">
        <w:rPr>
          <w:sz w:val="20"/>
          <w:szCs w:val="20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7D58DE">
        <w:rPr>
          <w:sz w:val="20"/>
          <w:szCs w:val="20"/>
        </w:rPr>
        <w:instrText xml:space="preserve"> FORMTEXT </w:instrText>
      </w:r>
      <w:r w:rsidRPr="007D58DE">
        <w:rPr>
          <w:sz w:val="20"/>
          <w:szCs w:val="20"/>
        </w:rPr>
      </w:r>
      <w:r w:rsidRPr="007D58DE">
        <w:rPr>
          <w:sz w:val="20"/>
          <w:szCs w:val="20"/>
        </w:rPr>
        <w:fldChar w:fldCharType="separate"/>
      </w:r>
      <w:r w:rsidRPr="007D58DE">
        <w:rPr>
          <w:noProof/>
          <w:sz w:val="20"/>
          <w:szCs w:val="20"/>
        </w:rPr>
        <w:t> </w:t>
      </w:r>
      <w:r w:rsidRPr="007D58DE">
        <w:rPr>
          <w:noProof/>
          <w:sz w:val="20"/>
          <w:szCs w:val="20"/>
        </w:rPr>
        <w:t> </w:t>
      </w:r>
      <w:r w:rsidRPr="007D58DE">
        <w:rPr>
          <w:noProof/>
          <w:sz w:val="20"/>
          <w:szCs w:val="20"/>
        </w:rPr>
        <w:t> </w:t>
      </w:r>
      <w:r w:rsidRPr="007D58DE">
        <w:rPr>
          <w:noProof/>
          <w:sz w:val="20"/>
          <w:szCs w:val="20"/>
        </w:rPr>
        <w:t> </w:t>
      </w:r>
      <w:r w:rsidRPr="007D58DE">
        <w:rPr>
          <w:noProof/>
          <w:sz w:val="20"/>
          <w:szCs w:val="20"/>
        </w:rPr>
        <w:t> </w:t>
      </w:r>
      <w:r w:rsidRPr="007D58DE">
        <w:rPr>
          <w:sz w:val="20"/>
          <w:szCs w:val="20"/>
        </w:rPr>
        <w:fldChar w:fldCharType="end"/>
      </w:r>
    </w:p>
    <w:p w14:paraId="1769F462" w14:textId="77777777" w:rsidR="00BD62FA" w:rsidRPr="007D58DE" w:rsidRDefault="00BD62FA" w:rsidP="00BD62FA">
      <w:pPr>
        <w:tabs>
          <w:tab w:val="left" w:pos="2160"/>
          <w:tab w:val="left" w:pos="5310"/>
        </w:tabs>
        <w:spacing w:after="60"/>
        <w:rPr>
          <w:sz w:val="22"/>
          <w:szCs w:val="22"/>
        </w:rPr>
      </w:pPr>
      <w:r w:rsidRPr="007D58DE">
        <w:rPr>
          <w:sz w:val="22"/>
          <w:szCs w:val="22"/>
        </w:rPr>
        <w:t xml:space="preserve">4. </w:t>
      </w:r>
      <w:r w:rsidRPr="007D58DE">
        <w:rPr>
          <w:sz w:val="22"/>
          <w:szCs w:val="22"/>
          <w:u w:val="single"/>
        </w:rPr>
        <w:t>Date of Birth</w:t>
      </w:r>
      <w:r w:rsidRPr="007D58DE">
        <w:rPr>
          <w:sz w:val="22"/>
          <w:szCs w:val="22"/>
        </w:rPr>
        <w:t xml:space="preserve"> </w:t>
      </w:r>
      <w:r w:rsidRPr="007D58DE">
        <w:rPr>
          <w:sz w:val="22"/>
          <w:szCs w:val="22"/>
        </w:rPr>
        <w:tab/>
      </w:r>
      <w:r w:rsidRPr="007D58DE">
        <w:rPr>
          <w:b/>
          <w:sz w:val="22"/>
          <w:szCs w:val="22"/>
        </w:rPr>
        <w:t>:</w:t>
      </w:r>
      <w:r w:rsidRPr="007D58DE">
        <w:rPr>
          <w:sz w:val="22"/>
          <w:szCs w:val="22"/>
        </w:rPr>
        <w:t xml:space="preserve"> </w:t>
      </w:r>
      <w:r w:rsidRPr="007D58DE">
        <w:rPr>
          <w:sz w:val="20"/>
          <w:szCs w:val="20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7D58DE">
        <w:rPr>
          <w:sz w:val="20"/>
          <w:szCs w:val="20"/>
        </w:rPr>
        <w:instrText xml:space="preserve"> FORMTEXT </w:instrText>
      </w:r>
      <w:r w:rsidRPr="007D58DE">
        <w:rPr>
          <w:sz w:val="20"/>
          <w:szCs w:val="20"/>
        </w:rPr>
      </w:r>
      <w:r w:rsidRPr="007D58DE">
        <w:rPr>
          <w:sz w:val="20"/>
          <w:szCs w:val="20"/>
        </w:rPr>
        <w:fldChar w:fldCharType="separate"/>
      </w:r>
      <w:r w:rsidRPr="007D58DE">
        <w:rPr>
          <w:noProof/>
          <w:sz w:val="20"/>
          <w:szCs w:val="20"/>
        </w:rPr>
        <w:t> </w:t>
      </w:r>
      <w:r w:rsidRPr="007D58DE">
        <w:rPr>
          <w:noProof/>
          <w:sz w:val="20"/>
          <w:szCs w:val="20"/>
        </w:rPr>
        <w:t> </w:t>
      </w:r>
      <w:r w:rsidRPr="007D58DE">
        <w:rPr>
          <w:noProof/>
          <w:sz w:val="20"/>
          <w:szCs w:val="20"/>
        </w:rPr>
        <w:t> </w:t>
      </w:r>
      <w:r w:rsidRPr="007D58DE">
        <w:rPr>
          <w:noProof/>
          <w:sz w:val="20"/>
          <w:szCs w:val="20"/>
        </w:rPr>
        <w:t> </w:t>
      </w:r>
      <w:r w:rsidRPr="007D58DE">
        <w:rPr>
          <w:noProof/>
          <w:sz w:val="20"/>
          <w:szCs w:val="20"/>
        </w:rPr>
        <w:t> </w:t>
      </w:r>
      <w:r w:rsidRPr="007D58DE">
        <w:rPr>
          <w:sz w:val="20"/>
          <w:szCs w:val="20"/>
        </w:rPr>
        <w:fldChar w:fldCharType="end"/>
      </w:r>
      <w:r w:rsidR="0042535D">
        <w:rPr>
          <w:sz w:val="22"/>
          <w:szCs w:val="22"/>
        </w:rPr>
        <w:tab/>
        <w:t xml:space="preserve">● Age (as on </w:t>
      </w:r>
      <w:r w:rsidR="00BE1294">
        <w:rPr>
          <w:sz w:val="22"/>
          <w:szCs w:val="22"/>
        </w:rPr>
        <w:t>1</w:t>
      </w:r>
      <w:r w:rsidR="00DA73F5">
        <w:rPr>
          <w:sz w:val="22"/>
          <w:szCs w:val="22"/>
        </w:rPr>
        <w:t>1</w:t>
      </w:r>
      <w:r w:rsidR="0042535D">
        <w:rPr>
          <w:sz w:val="22"/>
          <w:szCs w:val="22"/>
        </w:rPr>
        <w:t>-0</w:t>
      </w:r>
      <w:r w:rsidR="00BE1294">
        <w:rPr>
          <w:sz w:val="22"/>
          <w:szCs w:val="22"/>
        </w:rPr>
        <w:t>9</w:t>
      </w:r>
      <w:r w:rsidR="0042535D">
        <w:rPr>
          <w:sz w:val="22"/>
          <w:szCs w:val="22"/>
        </w:rPr>
        <w:t>-20</w:t>
      </w:r>
      <w:r w:rsidR="00DA73F5">
        <w:rPr>
          <w:sz w:val="22"/>
          <w:szCs w:val="22"/>
        </w:rPr>
        <w:t>22</w:t>
      </w:r>
      <w:r w:rsidRPr="007D58DE">
        <w:rPr>
          <w:sz w:val="22"/>
          <w:szCs w:val="22"/>
        </w:rPr>
        <w:t>)</w:t>
      </w:r>
      <w:r w:rsidRPr="007D58DE">
        <w:rPr>
          <w:b/>
          <w:sz w:val="22"/>
          <w:szCs w:val="22"/>
        </w:rPr>
        <w:t>:</w:t>
      </w:r>
      <w:r w:rsidRPr="007D58DE">
        <w:t xml:space="preserve"> </w:t>
      </w:r>
      <w:r w:rsidRPr="007D58DE">
        <w:rPr>
          <w:sz w:val="20"/>
          <w:szCs w:val="20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7D58DE">
        <w:rPr>
          <w:sz w:val="20"/>
          <w:szCs w:val="20"/>
        </w:rPr>
        <w:instrText xml:space="preserve"> FORMTEXT </w:instrText>
      </w:r>
      <w:r w:rsidRPr="007D58DE">
        <w:rPr>
          <w:sz w:val="20"/>
          <w:szCs w:val="20"/>
        </w:rPr>
      </w:r>
      <w:r w:rsidRPr="007D58DE">
        <w:rPr>
          <w:sz w:val="20"/>
          <w:szCs w:val="20"/>
        </w:rPr>
        <w:fldChar w:fldCharType="separate"/>
      </w:r>
      <w:r w:rsidRPr="007D58DE">
        <w:rPr>
          <w:noProof/>
          <w:sz w:val="20"/>
          <w:szCs w:val="20"/>
        </w:rPr>
        <w:t> </w:t>
      </w:r>
      <w:r w:rsidRPr="007D58DE">
        <w:rPr>
          <w:noProof/>
          <w:sz w:val="20"/>
          <w:szCs w:val="20"/>
        </w:rPr>
        <w:t> </w:t>
      </w:r>
      <w:r w:rsidRPr="007D58DE">
        <w:rPr>
          <w:noProof/>
          <w:sz w:val="20"/>
          <w:szCs w:val="20"/>
        </w:rPr>
        <w:t> </w:t>
      </w:r>
      <w:r w:rsidRPr="007D58DE">
        <w:rPr>
          <w:noProof/>
          <w:sz w:val="20"/>
          <w:szCs w:val="20"/>
        </w:rPr>
        <w:t> </w:t>
      </w:r>
      <w:r w:rsidRPr="007D58DE">
        <w:rPr>
          <w:noProof/>
          <w:sz w:val="20"/>
          <w:szCs w:val="20"/>
        </w:rPr>
        <w:t> </w:t>
      </w:r>
      <w:r w:rsidRPr="007D58DE">
        <w:rPr>
          <w:sz w:val="20"/>
          <w:szCs w:val="20"/>
        </w:rPr>
        <w:fldChar w:fldCharType="end"/>
      </w:r>
    </w:p>
    <w:p w14:paraId="56D10FFE" w14:textId="77777777" w:rsidR="00BD62FA" w:rsidRDefault="00BD62FA" w:rsidP="00BD62FA">
      <w:pPr>
        <w:tabs>
          <w:tab w:val="left" w:pos="2160"/>
          <w:tab w:val="left" w:pos="2304"/>
          <w:tab w:val="left" w:pos="5310"/>
        </w:tabs>
        <w:rPr>
          <w:sz w:val="22"/>
          <w:szCs w:val="22"/>
        </w:rPr>
      </w:pPr>
      <w:r w:rsidRPr="007D58DE">
        <w:rPr>
          <w:sz w:val="22"/>
          <w:szCs w:val="22"/>
        </w:rPr>
        <w:t xml:space="preserve">5. </w:t>
      </w:r>
      <w:r w:rsidRPr="007D58DE">
        <w:rPr>
          <w:sz w:val="22"/>
          <w:szCs w:val="22"/>
          <w:u w:val="single"/>
        </w:rPr>
        <w:t>Address</w:t>
      </w:r>
      <w:r w:rsidRPr="007D58DE">
        <w:rPr>
          <w:sz w:val="22"/>
          <w:szCs w:val="22"/>
        </w:rPr>
        <w:tab/>
      </w:r>
      <w:r w:rsidRPr="007D58DE">
        <w:rPr>
          <w:b/>
          <w:sz w:val="22"/>
          <w:szCs w:val="22"/>
        </w:rPr>
        <w:t>:</w:t>
      </w:r>
      <w:r w:rsidRPr="007D58DE">
        <w:rPr>
          <w:b/>
          <w:sz w:val="22"/>
          <w:szCs w:val="22"/>
        </w:rPr>
        <w:tab/>
      </w:r>
      <w:r w:rsidRPr="007D58DE">
        <w:rPr>
          <w:sz w:val="22"/>
          <w:szCs w:val="22"/>
        </w:rPr>
        <w:t>● Permanent</w:t>
      </w:r>
      <w:r w:rsidRPr="007D58DE">
        <w:rPr>
          <w:sz w:val="22"/>
          <w:szCs w:val="22"/>
        </w:rPr>
        <w:tab/>
        <w:t>● Present/Mailing</w:t>
      </w:r>
    </w:p>
    <w:p w14:paraId="2D5F6C8D" w14:textId="77777777" w:rsidR="00AD1788" w:rsidRPr="007D58DE" w:rsidRDefault="00AD1788" w:rsidP="00BD62FA">
      <w:pPr>
        <w:tabs>
          <w:tab w:val="left" w:pos="2160"/>
          <w:tab w:val="left" w:pos="2304"/>
          <w:tab w:val="left" w:pos="5310"/>
        </w:tabs>
        <w:rPr>
          <w:sz w:val="22"/>
          <w:szCs w:val="22"/>
        </w:rPr>
      </w:pPr>
    </w:p>
    <w:tbl>
      <w:tblPr>
        <w:tblW w:w="0" w:type="auto"/>
        <w:tblInd w:w="2340" w:type="dxa"/>
        <w:tblBorders>
          <w:insideH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168"/>
        <w:gridCol w:w="4237"/>
      </w:tblGrid>
      <w:tr w:rsidR="00BD62FA" w:rsidRPr="007D58DE" w14:paraId="7C183EEF" w14:textId="77777777" w:rsidTr="00AD1788">
        <w:trPr>
          <w:trHeight w:val="702"/>
        </w:trPr>
        <w:tc>
          <w:tcPr>
            <w:tcW w:w="3168" w:type="dxa"/>
            <w:noWrap/>
            <w:tcMar>
              <w:left w:w="115" w:type="dxa"/>
              <w:right w:w="115" w:type="dxa"/>
            </w:tcMar>
          </w:tcPr>
          <w:p w14:paraId="40D41891" w14:textId="77777777" w:rsidR="00BD62FA" w:rsidRPr="007D58DE" w:rsidRDefault="00BD62FA" w:rsidP="00BC2C74">
            <w:pPr>
              <w:tabs>
                <w:tab w:val="left" w:pos="5310"/>
              </w:tabs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4237" w:type="dxa"/>
            <w:noWrap/>
          </w:tcPr>
          <w:p w14:paraId="23BF471F" w14:textId="77777777" w:rsidR="00BD62FA" w:rsidRPr="007D58DE" w:rsidRDefault="00BD62FA" w:rsidP="00BC2C74">
            <w:pPr>
              <w:tabs>
                <w:tab w:val="left" w:pos="5310"/>
              </w:tabs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</w:tr>
    </w:tbl>
    <w:p w14:paraId="49334C63" w14:textId="77777777" w:rsidR="00741980" w:rsidRDefault="00BD62FA" w:rsidP="00BD62FA">
      <w:pPr>
        <w:tabs>
          <w:tab w:val="left" w:pos="2160"/>
          <w:tab w:val="left" w:pos="2313"/>
          <w:tab w:val="left" w:pos="3600"/>
          <w:tab w:val="left" w:pos="5310"/>
        </w:tabs>
        <w:spacing w:after="60"/>
        <w:rPr>
          <w:sz w:val="22"/>
          <w:szCs w:val="22"/>
        </w:rPr>
      </w:pPr>
      <w:r w:rsidRPr="007D58DE">
        <w:rPr>
          <w:sz w:val="22"/>
          <w:szCs w:val="22"/>
        </w:rPr>
        <w:t xml:space="preserve">6. </w:t>
      </w:r>
      <w:r w:rsidRPr="007D58DE">
        <w:rPr>
          <w:sz w:val="22"/>
          <w:szCs w:val="22"/>
          <w:u w:val="single"/>
        </w:rPr>
        <w:t>Contact No.</w:t>
      </w:r>
      <w:r w:rsidRPr="007D58DE">
        <w:rPr>
          <w:sz w:val="22"/>
          <w:szCs w:val="22"/>
        </w:rPr>
        <w:tab/>
      </w:r>
      <w:r w:rsidRPr="007D58DE">
        <w:rPr>
          <w:b/>
          <w:sz w:val="22"/>
          <w:szCs w:val="22"/>
        </w:rPr>
        <w:t>:</w:t>
      </w:r>
      <w:r w:rsidRPr="007D58DE">
        <w:rPr>
          <w:sz w:val="22"/>
          <w:szCs w:val="22"/>
        </w:rPr>
        <w:tab/>
      </w:r>
      <w:r w:rsidR="00940DDD" w:rsidRPr="007D58DE">
        <w:rPr>
          <w:sz w:val="20"/>
          <w:szCs w:val="20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940DDD" w:rsidRPr="007D58DE">
        <w:rPr>
          <w:sz w:val="20"/>
          <w:szCs w:val="20"/>
        </w:rPr>
        <w:instrText xml:space="preserve"> FORMTEXT </w:instrText>
      </w:r>
      <w:r w:rsidR="00940DDD" w:rsidRPr="007D58DE">
        <w:rPr>
          <w:sz w:val="20"/>
          <w:szCs w:val="20"/>
        </w:rPr>
      </w:r>
      <w:r w:rsidR="00940DDD" w:rsidRPr="007D58DE">
        <w:rPr>
          <w:sz w:val="20"/>
          <w:szCs w:val="20"/>
        </w:rPr>
        <w:fldChar w:fldCharType="separate"/>
      </w:r>
      <w:r w:rsidR="00940DDD">
        <w:rPr>
          <w:sz w:val="20"/>
          <w:szCs w:val="20"/>
        </w:rPr>
        <w:t> </w:t>
      </w:r>
      <w:r w:rsidR="00940DDD">
        <w:rPr>
          <w:sz w:val="20"/>
          <w:szCs w:val="20"/>
        </w:rPr>
        <w:t> </w:t>
      </w:r>
      <w:r w:rsidR="00940DDD">
        <w:rPr>
          <w:sz w:val="20"/>
          <w:szCs w:val="20"/>
        </w:rPr>
        <w:t> </w:t>
      </w:r>
      <w:r w:rsidR="00940DDD">
        <w:rPr>
          <w:sz w:val="20"/>
          <w:szCs w:val="20"/>
        </w:rPr>
        <w:t> </w:t>
      </w:r>
      <w:r w:rsidR="00940DDD">
        <w:rPr>
          <w:sz w:val="20"/>
          <w:szCs w:val="20"/>
        </w:rPr>
        <w:t> </w:t>
      </w:r>
      <w:r w:rsidR="00940DDD" w:rsidRPr="007D58DE">
        <w:rPr>
          <w:sz w:val="20"/>
          <w:szCs w:val="20"/>
        </w:rPr>
        <w:fldChar w:fldCharType="end"/>
      </w:r>
    </w:p>
    <w:p w14:paraId="50064BA7" w14:textId="77777777" w:rsidR="00BD62FA" w:rsidRPr="007D58DE" w:rsidRDefault="00741980" w:rsidP="00BD62FA">
      <w:pPr>
        <w:tabs>
          <w:tab w:val="left" w:pos="2160"/>
          <w:tab w:val="left" w:pos="2313"/>
          <w:tab w:val="left" w:pos="3600"/>
          <w:tab w:val="left" w:pos="5310"/>
        </w:tabs>
        <w:spacing w:after="60"/>
        <w:rPr>
          <w:sz w:val="22"/>
          <w:szCs w:val="22"/>
        </w:rPr>
      </w:pPr>
      <w:r>
        <w:rPr>
          <w:sz w:val="22"/>
          <w:szCs w:val="22"/>
        </w:rPr>
        <w:t xml:space="preserve">7. </w:t>
      </w:r>
      <w:r w:rsidR="00BE1294" w:rsidRPr="00741980">
        <w:rPr>
          <w:sz w:val="22"/>
          <w:szCs w:val="22"/>
          <w:u w:val="single"/>
        </w:rPr>
        <w:t>E-mail Address</w:t>
      </w:r>
      <w:r>
        <w:rPr>
          <w:sz w:val="22"/>
          <w:szCs w:val="22"/>
        </w:rPr>
        <w:tab/>
      </w:r>
      <w:r w:rsidR="00BD62FA" w:rsidRPr="007D58DE">
        <w:rPr>
          <w:b/>
          <w:sz w:val="22"/>
          <w:szCs w:val="22"/>
        </w:rPr>
        <w:t>:</w:t>
      </w:r>
      <w:r w:rsidR="00BD62FA" w:rsidRPr="007D58DE">
        <w:rPr>
          <w:sz w:val="22"/>
          <w:szCs w:val="22"/>
        </w:rPr>
        <w:t xml:space="preserve"> </w:t>
      </w:r>
      <w:r w:rsidR="00BD62FA" w:rsidRPr="007D58DE">
        <w:rPr>
          <w:sz w:val="20"/>
          <w:szCs w:val="20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BD62FA" w:rsidRPr="007D58DE">
        <w:rPr>
          <w:sz w:val="20"/>
          <w:szCs w:val="20"/>
        </w:rPr>
        <w:instrText xml:space="preserve"> FORMTEXT </w:instrText>
      </w:r>
      <w:r w:rsidR="00BD62FA" w:rsidRPr="007D58DE">
        <w:rPr>
          <w:sz w:val="20"/>
          <w:szCs w:val="20"/>
        </w:rPr>
      </w:r>
      <w:r w:rsidR="00BD62FA" w:rsidRPr="007D58DE">
        <w:rPr>
          <w:sz w:val="20"/>
          <w:szCs w:val="20"/>
        </w:rPr>
        <w:fldChar w:fldCharType="separate"/>
      </w:r>
      <w:r w:rsidR="005B6E44">
        <w:rPr>
          <w:sz w:val="20"/>
          <w:szCs w:val="20"/>
        </w:rPr>
        <w:t> </w:t>
      </w:r>
      <w:r w:rsidR="005B6E44">
        <w:rPr>
          <w:sz w:val="20"/>
          <w:szCs w:val="20"/>
        </w:rPr>
        <w:t> </w:t>
      </w:r>
      <w:r w:rsidR="005B6E44">
        <w:rPr>
          <w:sz w:val="20"/>
          <w:szCs w:val="20"/>
        </w:rPr>
        <w:t> </w:t>
      </w:r>
      <w:r w:rsidR="005B6E44">
        <w:rPr>
          <w:sz w:val="20"/>
          <w:szCs w:val="20"/>
        </w:rPr>
        <w:t> </w:t>
      </w:r>
      <w:r w:rsidR="005B6E44">
        <w:rPr>
          <w:sz w:val="20"/>
          <w:szCs w:val="20"/>
        </w:rPr>
        <w:t> </w:t>
      </w:r>
      <w:r w:rsidR="00BD62FA" w:rsidRPr="007D58DE">
        <w:rPr>
          <w:sz w:val="20"/>
          <w:szCs w:val="20"/>
        </w:rPr>
        <w:fldChar w:fldCharType="end"/>
      </w:r>
    </w:p>
    <w:p w14:paraId="1C912FC5" w14:textId="77777777" w:rsidR="00BD62FA" w:rsidRPr="007D58DE" w:rsidRDefault="00BD62FA" w:rsidP="00BD62FA">
      <w:pPr>
        <w:tabs>
          <w:tab w:val="left" w:pos="2169"/>
          <w:tab w:val="left" w:pos="5310"/>
        </w:tabs>
        <w:spacing w:after="60"/>
        <w:rPr>
          <w:b/>
          <w:sz w:val="22"/>
          <w:szCs w:val="22"/>
        </w:rPr>
      </w:pPr>
      <w:r w:rsidRPr="007D58DE">
        <w:rPr>
          <w:sz w:val="22"/>
          <w:szCs w:val="22"/>
        </w:rPr>
        <w:t xml:space="preserve">7. </w:t>
      </w:r>
      <w:r w:rsidRPr="007D58DE">
        <w:rPr>
          <w:sz w:val="22"/>
          <w:szCs w:val="22"/>
          <w:u w:val="single"/>
        </w:rPr>
        <w:t>Marital Status</w:t>
      </w:r>
      <w:r w:rsidRPr="007D58DE">
        <w:rPr>
          <w:sz w:val="22"/>
          <w:szCs w:val="22"/>
        </w:rPr>
        <w:tab/>
      </w:r>
      <w:r w:rsidRPr="007D58DE">
        <w:rPr>
          <w:b/>
          <w:sz w:val="22"/>
          <w:szCs w:val="22"/>
        </w:rPr>
        <w:t xml:space="preserve">: </w:t>
      </w:r>
      <w:r w:rsidRPr="007D58DE">
        <w:rPr>
          <w:sz w:val="20"/>
          <w:szCs w:val="20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7D58DE">
        <w:rPr>
          <w:sz w:val="20"/>
          <w:szCs w:val="20"/>
        </w:rPr>
        <w:instrText xml:space="preserve"> FORMTEXT </w:instrText>
      </w:r>
      <w:r w:rsidRPr="007D58DE">
        <w:rPr>
          <w:sz w:val="20"/>
          <w:szCs w:val="20"/>
        </w:rPr>
      </w:r>
      <w:r w:rsidRPr="007D58DE">
        <w:rPr>
          <w:sz w:val="20"/>
          <w:szCs w:val="20"/>
        </w:rPr>
        <w:fldChar w:fldCharType="separate"/>
      </w:r>
      <w:r w:rsidR="005B6E44">
        <w:rPr>
          <w:sz w:val="20"/>
          <w:szCs w:val="20"/>
        </w:rPr>
        <w:t> </w:t>
      </w:r>
      <w:r w:rsidR="005B6E44">
        <w:rPr>
          <w:sz w:val="20"/>
          <w:szCs w:val="20"/>
        </w:rPr>
        <w:t> </w:t>
      </w:r>
      <w:r w:rsidR="005B6E44">
        <w:rPr>
          <w:sz w:val="20"/>
          <w:szCs w:val="20"/>
        </w:rPr>
        <w:t> </w:t>
      </w:r>
      <w:r w:rsidR="005B6E44">
        <w:rPr>
          <w:sz w:val="20"/>
          <w:szCs w:val="20"/>
        </w:rPr>
        <w:t> </w:t>
      </w:r>
      <w:r w:rsidR="005B6E44">
        <w:rPr>
          <w:sz w:val="20"/>
          <w:szCs w:val="20"/>
        </w:rPr>
        <w:t> </w:t>
      </w:r>
      <w:r w:rsidRPr="007D58DE">
        <w:rPr>
          <w:sz w:val="20"/>
          <w:szCs w:val="20"/>
        </w:rPr>
        <w:fldChar w:fldCharType="end"/>
      </w:r>
      <w:r w:rsidRPr="007D58DE">
        <w:rPr>
          <w:b/>
          <w:sz w:val="22"/>
          <w:szCs w:val="22"/>
        </w:rPr>
        <w:tab/>
      </w:r>
      <w:r w:rsidRPr="007D58DE">
        <w:rPr>
          <w:sz w:val="22"/>
          <w:szCs w:val="22"/>
        </w:rPr>
        <w:t>● Emergency Contact No.</w:t>
      </w:r>
      <w:r w:rsidRPr="007D58DE">
        <w:rPr>
          <w:b/>
          <w:sz w:val="22"/>
          <w:szCs w:val="22"/>
        </w:rPr>
        <w:t>:</w:t>
      </w:r>
      <w:r w:rsidRPr="007D58DE">
        <w:rPr>
          <w:sz w:val="22"/>
          <w:szCs w:val="22"/>
        </w:rPr>
        <w:t xml:space="preserve"> </w:t>
      </w:r>
      <w:r w:rsidRPr="007D58DE">
        <w:rPr>
          <w:sz w:val="20"/>
          <w:szCs w:val="20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7D58DE">
        <w:rPr>
          <w:sz w:val="20"/>
          <w:szCs w:val="20"/>
        </w:rPr>
        <w:instrText xml:space="preserve"> FORMTEXT </w:instrText>
      </w:r>
      <w:r w:rsidRPr="007D58DE">
        <w:rPr>
          <w:sz w:val="20"/>
          <w:szCs w:val="20"/>
        </w:rPr>
      </w:r>
      <w:r w:rsidRPr="007D58DE">
        <w:rPr>
          <w:sz w:val="20"/>
          <w:szCs w:val="20"/>
        </w:rPr>
        <w:fldChar w:fldCharType="separate"/>
      </w:r>
      <w:r w:rsidRPr="007D58DE">
        <w:rPr>
          <w:noProof/>
          <w:sz w:val="20"/>
          <w:szCs w:val="20"/>
        </w:rPr>
        <w:t> </w:t>
      </w:r>
      <w:r w:rsidRPr="007D58DE">
        <w:rPr>
          <w:noProof/>
          <w:sz w:val="20"/>
          <w:szCs w:val="20"/>
        </w:rPr>
        <w:t xml:space="preserve">  </w:t>
      </w:r>
      <w:r w:rsidRPr="007D58DE">
        <w:rPr>
          <w:sz w:val="20"/>
          <w:szCs w:val="20"/>
        </w:rPr>
        <w:fldChar w:fldCharType="end"/>
      </w:r>
      <w:r w:rsidRPr="007D58DE">
        <w:rPr>
          <w:b/>
          <w:sz w:val="22"/>
          <w:szCs w:val="22"/>
        </w:rPr>
        <w:tab/>
      </w:r>
      <w:r w:rsidRPr="007D58DE">
        <w:rPr>
          <w:b/>
          <w:sz w:val="22"/>
          <w:szCs w:val="22"/>
        </w:rPr>
        <w:tab/>
      </w:r>
    </w:p>
    <w:p w14:paraId="08E253D7" w14:textId="77777777" w:rsidR="00BD62FA" w:rsidRPr="007D58DE" w:rsidRDefault="00BD62FA" w:rsidP="00BD62FA">
      <w:pPr>
        <w:rPr>
          <w:sz w:val="22"/>
          <w:szCs w:val="22"/>
        </w:rPr>
      </w:pPr>
      <w:r w:rsidRPr="007D58DE">
        <w:rPr>
          <w:sz w:val="22"/>
          <w:szCs w:val="22"/>
        </w:rPr>
        <w:t xml:space="preserve">8. </w:t>
      </w:r>
      <w:r w:rsidRPr="007D58DE">
        <w:rPr>
          <w:sz w:val="22"/>
          <w:szCs w:val="22"/>
          <w:u w:val="single"/>
        </w:rPr>
        <w:t>Nationality</w:t>
      </w:r>
      <w:r w:rsidRPr="007D58DE">
        <w:rPr>
          <w:sz w:val="22"/>
          <w:szCs w:val="22"/>
        </w:rPr>
        <w:tab/>
      </w:r>
      <w:r w:rsidRPr="007D58DE">
        <w:rPr>
          <w:sz w:val="22"/>
          <w:szCs w:val="22"/>
        </w:rPr>
        <w:tab/>
      </w:r>
      <w:r w:rsidRPr="007D58DE">
        <w:rPr>
          <w:b/>
          <w:sz w:val="22"/>
          <w:szCs w:val="22"/>
        </w:rPr>
        <w:t>:</w:t>
      </w:r>
      <w:r w:rsidRPr="007D58DE">
        <w:rPr>
          <w:sz w:val="22"/>
          <w:szCs w:val="22"/>
        </w:rPr>
        <w:t xml:space="preserve"> </w:t>
      </w:r>
      <w:r w:rsidRPr="007D58DE">
        <w:rPr>
          <w:sz w:val="20"/>
          <w:szCs w:val="20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7D58DE">
        <w:rPr>
          <w:sz w:val="20"/>
          <w:szCs w:val="20"/>
        </w:rPr>
        <w:instrText xml:space="preserve"> FORMTEXT </w:instrText>
      </w:r>
      <w:r w:rsidRPr="007D58DE">
        <w:rPr>
          <w:sz w:val="20"/>
          <w:szCs w:val="20"/>
        </w:rPr>
      </w:r>
      <w:r w:rsidRPr="007D58DE">
        <w:rPr>
          <w:sz w:val="20"/>
          <w:szCs w:val="20"/>
        </w:rPr>
        <w:fldChar w:fldCharType="separate"/>
      </w:r>
      <w:r w:rsidR="002206D5">
        <w:rPr>
          <w:sz w:val="20"/>
          <w:szCs w:val="20"/>
        </w:rPr>
        <w:t> </w:t>
      </w:r>
      <w:r w:rsidR="002206D5">
        <w:rPr>
          <w:sz w:val="20"/>
          <w:szCs w:val="20"/>
        </w:rPr>
        <w:t> </w:t>
      </w:r>
      <w:r w:rsidR="002206D5">
        <w:rPr>
          <w:sz w:val="20"/>
          <w:szCs w:val="20"/>
        </w:rPr>
        <w:t> </w:t>
      </w:r>
      <w:r w:rsidR="002206D5">
        <w:rPr>
          <w:sz w:val="20"/>
          <w:szCs w:val="20"/>
        </w:rPr>
        <w:t> </w:t>
      </w:r>
      <w:r w:rsidR="002206D5">
        <w:rPr>
          <w:sz w:val="20"/>
          <w:szCs w:val="20"/>
        </w:rPr>
        <w:t> </w:t>
      </w:r>
      <w:r w:rsidRPr="007D58DE">
        <w:rPr>
          <w:sz w:val="20"/>
          <w:szCs w:val="20"/>
        </w:rPr>
        <w:fldChar w:fldCharType="end"/>
      </w:r>
    </w:p>
    <w:p w14:paraId="6DB70637" w14:textId="77777777" w:rsidR="00BD62FA" w:rsidRPr="007D58DE" w:rsidRDefault="00BD62FA" w:rsidP="00BD62FA">
      <w:pPr>
        <w:spacing w:after="60"/>
        <w:rPr>
          <w:sz w:val="22"/>
          <w:szCs w:val="22"/>
        </w:rPr>
      </w:pPr>
      <w:r w:rsidRPr="007D58DE">
        <w:rPr>
          <w:sz w:val="22"/>
          <w:szCs w:val="22"/>
        </w:rPr>
        <w:t xml:space="preserve">9. </w:t>
      </w:r>
      <w:r w:rsidRPr="007D58DE">
        <w:rPr>
          <w:sz w:val="22"/>
          <w:szCs w:val="22"/>
          <w:u w:val="single"/>
        </w:rPr>
        <w:t>National ID Number</w:t>
      </w:r>
      <w:r w:rsidR="00741980">
        <w:rPr>
          <w:sz w:val="22"/>
          <w:szCs w:val="22"/>
          <w:u w:val="single"/>
        </w:rPr>
        <w:tab/>
      </w:r>
      <w:r w:rsidRPr="007D58DE">
        <w:rPr>
          <w:b/>
          <w:sz w:val="22"/>
          <w:szCs w:val="22"/>
        </w:rPr>
        <w:t>:</w:t>
      </w:r>
      <w:r w:rsidRPr="007D58DE">
        <w:rPr>
          <w:sz w:val="22"/>
          <w:szCs w:val="22"/>
        </w:rPr>
        <w:t xml:space="preserve"> </w:t>
      </w:r>
      <w:r w:rsidRPr="007D58DE">
        <w:rPr>
          <w:sz w:val="20"/>
          <w:szCs w:val="20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7D58DE">
        <w:rPr>
          <w:sz w:val="20"/>
          <w:szCs w:val="20"/>
        </w:rPr>
        <w:instrText xml:space="preserve"> FORMTEXT </w:instrText>
      </w:r>
      <w:r w:rsidRPr="007D58DE">
        <w:rPr>
          <w:sz w:val="20"/>
          <w:szCs w:val="20"/>
        </w:rPr>
      </w:r>
      <w:r w:rsidRPr="007D58DE">
        <w:rPr>
          <w:sz w:val="20"/>
          <w:szCs w:val="20"/>
        </w:rPr>
        <w:fldChar w:fldCharType="separate"/>
      </w:r>
      <w:r w:rsidRPr="007D58DE">
        <w:rPr>
          <w:noProof/>
          <w:sz w:val="20"/>
          <w:szCs w:val="20"/>
        </w:rPr>
        <w:t> </w:t>
      </w:r>
      <w:r w:rsidRPr="007D58DE">
        <w:rPr>
          <w:noProof/>
          <w:sz w:val="20"/>
          <w:szCs w:val="20"/>
        </w:rPr>
        <w:t> </w:t>
      </w:r>
      <w:r w:rsidRPr="007D58DE">
        <w:rPr>
          <w:noProof/>
          <w:sz w:val="20"/>
          <w:szCs w:val="20"/>
        </w:rPr>
        <w:t> </w:t>
      </w:r>
      <w:r w:rsidRPr="007D58DE">
        <w:rPr>
          <w:noProof/>
          <w:sz w:val="20"/>
          <w:szCs w:val="20"/>
        </w:rPr>
        <w:t> </w:t>
      </w:r>
      <w:r w:rsidRPr="007D58DE">
        <w:rPr>
          <w:noProof/>
          <w:sz w:val="20"/>
          <w:szCs w:val="20"/>
        </w:rPr>
        <w:t> </w:t>
      </w:r>
      <w:r w:rsidRPr="007D58DE">
        <w:rPr>
          <w:sz w:val="20"/>
          <w:szCs w:val="20"/>
        </w:rPr>
        <w:fldChar w:fldCharType="end"/>
      </w:r>
    </w:p>
    <w:p w14:paraId="21766524" w14:textId="77777777" w:rsidR="00BD62FA" w:rsidRPr="007D58DE" w:rsidRDefault="00BD62FA" w:rsidP="00BD62FA">
      <w:r w:rsidRPr="007D58DE">
        <w:rPr>
          <w:sz w:val="22"/>
          <w:szCs w:val="22"/>
        </w:rPr>
        <w:t xml:space="preserve">10. </w:t>
      </w:r>
      <w:r w:rsidRPr="007D58DE">
        <w:rPr>
          <w:sz w:val="22"/>
          <w:szCs w:val="22"/>
          <w:u w:val="single"/>
        </w:rPr>
        <w:t>Educational Qualifications</w:t>
      </w:r>
      <w:r w:rsidR="00AD1788">
        <w:rPr>
          <w:sz w:val="22"/>
          <w:szCs w:val="22"/>
          <w:u w:val="single"/>
        </w:rPr>
        <w:t xml:space="preserve"> (</w:t>
      </w:r>
      <w:r w:rsidR="00741980">
        <w:rPr>
          <w:sz w:val="22"/>
          <w:szCs w:val="22"/>
          <w:u w:val="single"/>
        </w:rPr>
        <w:t>Mention latest at first</w:t>
      </w:r>
      <w:r w:rsidR="00AD1788">
        <w:rPr>
          <w:sz w:val="22"/>
          <w:szCs w:val="22"/>
          <w:u w:val="single"/>
        </w:rPr>
        <w:t>)</w:t>
      </w:r>
      <w:r w:rsidRPr="007D58DE">
        <w:rPr>
          <w:b/>
          <w:sz w:val="22"/>
          <w:szCs w:val="22"/>
        </w:rPr>
        <w:t>:</w:t>
      </w:r>
      <w:r w:rsidRPr="007D58DE">
        <w:tab/>
      </w:r>
    </w:p>
    <w:tbl>
      <w:tblPr>
        <w:tblW w:w="9935" w:type="dxa"/>
        <w:tblInd w:w="3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8" w:type="dxa"/>
          <w:right w:w="58" w:type="dxa"/>
        </w:tblCellMar>
        <w:tblLook w:val="01E0" w:firstRow="1" w:lastRow="1" w:firstColumn="1" w:lastColumn="1" w:noHBand="0" w:noVBand="0"/>
      </w:tblPr>
      <w:tblGrid>
        <w:gridCol w:w="1815"/>
        <w:gridCol w:w="2350"/>
        <w:gridCol w:w="1364"/>
        <w:gridCol w:w="2114"/>
        <w:gridCol w:w="2292"/>
      </w:tblGrid>
      <w:tr w:rsidR="00BD62FA" w:rsidRPr="007D58DE" w14:paraId="0B16C1EA" w14:textId="77777777" w:rsidTr="00BC2C74">
        <w:trPr>
          <w:trHeight w:val="460"/>
        </w:trPr>
        <w:tc>
          <w:tcPr>
            <w:tcW w:w="1815" w:type="dxa"/>
            <w:shd w:val="clear" w:color="auto" w:fill="E0E0E0"/>
            <w:vAlign w:val="center"/>
          </w:tcPr>
          <w:p w14:paraId="5612E4FA" w14:textId="77777777" w:rsidR="00BD62FA" w:rsidRPr="007D58DE" w:rsidRDefault="00BD62FA" w:rsidP="00BC2C74">
            <w:pPr>
              <w:jc w:val="center"/>
              <w:rPr>
                <w:sz w:val="18"/>
              </w:rPr>
            </w:pPr>
            <w:r w:rsidRPr="007D58DE">
              <w:rPr>
                <w:sz w:val="18"/>
              </w:rPr>
              <w:t>Educational Level</w:t>
            </w:r>
          </w:p>
        </w:tc>
        <w:tc>
          <w:tcPr>
            <w:tcW w:w="2350" w:type="dxa"/>
            <w:shd w:val="clear" w:color="auto" w:fill="E0E0E0"/>
            <w:vAlign w:val="center"/>
          </w:tcPr>
          <w:p w14:paraId="2DE72EED" w14:textId="77777777" w:rsidR="00BD62FA" w:rsidRPr="007D58DE" w:rsidRDefault="00BD62FA" w:rsidP="00BC2C74">
            <w:pPr>
              <w:jc w:val="center"/>
              <w:rPr>
                <w:sz w:val="18"/>
              </w:rPr>
            </w:pPr>
            <w:proofErr w:type="gramStart"/>
            <w:r w:rsidRPr="007D58DE">
              <w:rPr>
                <w:sz w:val="18"/>
              </w:rPr>
              <w:t>Exam./</w:t>
            </w:r>
            <w:proofErr w:type="gramEnd"/>
            <w:r w:rsidRPr="007D58DE">
              <w:rPr>
                <w:sz w:val="18"/>
              </w:rPr>
              <w:t>Degree/</w:t>
            </w:r>
          </w:p>
          <w:p w14:paraId="1900075A" w14:textId="77777777" w:rsidR="00BD62FA" w:rsidRPr="007D58DE" w:rsidRDefault="00BD62FA" w:rsidP="00B25874">
            <w:pPr>
              <w:jc w:val="center"/>
              <w:rPr>
                <w:sz w:val="18"/>
              </w:rPr>
            </w:pPr>
            <w:r w:rsidRPr="007D58DE">
              <w:rPr>
                <w:sz w:val="18"/>
              </w:rPr>
              <w:t>Professional degree (if any)</w:t>
            </w:r>
          </w:p>
        </w:tc>
        <w:tc>
          <w:tcPr>
            <w:tcW w:w="1364" w:type="dxa"/>
            <w:shd w:val="clear" w:color="auto" w:fill="E0E0E0"/>
            <w:vAlign w:val="center"/>
          </w:tcPr>
          <w:p w14:paraId="3126C596" w14:textId="77777777" w:rsidR="00BD62FA" w:rsidRPr="007D58DE" w:rsidRDefault="00BD62FA" w:rsidP="00BC2C74">
            <w:pPr>
              <w:jc w:val="center"/>
              <w:rPr>
                <w:sz w:val="18"/>
              </w:rPr>
            </w:pPr>
            <w:r w:rsidRPr="007D58DE">
              <w:rPr>
                <w:sz w:val="18"/>
              </w:rPr>
              <w:t>Passing Year</w:t>
            </w:r>
          </w:p>
        </w:tc>
        <w:tc>
          <w:tcPr>
            <w:tcW w:w="2114" w:type="dxa"/>
            <w:shd w:val="clear" w:color="auto" w:fill="E0E0E0"/>
            <w:vAlign w:val="center"/>
          </w:tcPr>
          <w:p w14:paraId="3776E6AE" w14:textId="77777777" w:rsidR="00BD62FA" w:rsidRPr="007D58DE" w:rsidRDefault="00BD62FA" w:rsidP="00BC2C74">
            <w:pPr>
              <w:jc w:val="center"/>
              <w:rPr>
                <w:sz w:val="18"/>
              </w:rPr>
            </w:pPr>
            <w:r w:rsidRPr="007D58DE">
              <w:rPr>
                <w:sz w:val="18"/>
              </w:rPr>
              <w:t>School/ Board/ University</w:t>
            </w:r>
          </w:p>
        </w:tc>
        <w:tc>
          <w:tcPr>
            <w:tcW w:w="2292" w:type="dxa"/>
            <w:shd w:val="clear" w:color="auto" w:fill="E0E0E0"/>
            <w:vAlign w:val="center"/>
          </w:tcPr>
          <w:p w14:paraId="677C7D39" w14:textId="77777777" w:rsidR="00BD62FA" w:rsidRPr="007D58DE" w:rsidRDefault="00BD62FA" w:rsidP="00BC2C74">
            <w:pPr>
              <w:jc w:val="center"/>
              <w:rPr>
                <w:sz w:val="18"/>
              </w:rPr>
            </w:pPr>
            <w:r w:rsidRPr="007D58DE">
              <w:rPr>
                <w:sz w:val="18"/>
              </w:rPr>
              <w:t>Division/Class/</w:t>
            </w:r>
          </w:p>
          <w:p w14:paraId="2DDCCFA5" w14:textId="77777777" w:rsidR="00BD62FA" w:rsidRPr="007D58DE" w:rsidRDefault="00BD62FA" w:rsidP="00BC2C74">
            <w:pPr>
              <w:jc w:val="center"/>
              <w:rPr>
                <w:sz w:val="18"/>
              </w:rPr>
            </w:pPr>
            <w:r w:rsidRPr="007D58DE">
              <w:rPr>
                <w:sz w:val="18"/>
              </w:rPr>
              <w:t>GPA/CGPA, as applicable</w:t>
            </w:r>
          </w:p>
        </w:tc>
      </w:tr>
      <w:tr w:rsidR="00BD62FA" w:rsidRPr="007D58DE" w14:paraId="66A3242B" w14:textId="77777777" w:rsidTr="00BC2C74">
        <w:tc>
          <w:tcPr>
            <w:tcW w:w="1815" w:type="dxa"/>
            <w:vAlign w:val="center"/>
          </w:tcPr>
          <w:p w14:paraId="0319E0BD" w14:textId="77777777" w:rsidR="00BD62FA" w:rsidRPr="007D58DE" w:rsidRDefault="00BD62FA" w:rsidP="00BC2C74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350" w:type="dxa"/>
            <w:vAlign w:val="center"/>
          </w:tcPr>
          <w:p w14:paraId="12CF6504" w14:textId="77777777" w:rsidR="00BD62FA" w:rsidRPr="007D58DE" w:rsidRDefault="00BD62FA" w:rsidP="00BC2C74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1364" w:type="dxa"/>
            <w:vAlign w:val="center"/>
          </w:tcPr>
          <w:p w14:paraId="39630054" w14:textId="77777777" w:rsidR="00BD62FA" w:rsidRPr="007D58DE" w:rsidRDefault="00BD62FA" w:rsidP="00BC2C74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114" w:type="dxa"/>
            <w:vAlign w:val="center"/>
          </w:tcPr>
          <w:p w14:paraId="26107800" w14:textId="77777777" w:rsidR="00BD62FA" w:rsidRPr="007D58DE" w:rsidRDefault="00BD62FA" w:rsidP="00BC2C74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292" w:type="dxa"/>
            <w:vAlign w:val="center"/>
          </w:tcPr>
          <w:p w14:paraId="60D8578A" w14:textId="77777777" w:rsidR="00BD62FA" w:rsidRPr="007D58DE" w:rsidRDefault="00BD62FA" w:rsidP="00BC2C74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</w:tr>
      <w:tr w:rsidR="00BD62FA" w:rsidRPr="007D58DE" w14:paraId="06D7A4E8" w14:textId="77777777" w:rsidTr="00BC2C74">
        <w:tc>
          <w:tcPr>
            <w:tcW w:w="1815" w:type="dxa"/>
            <w:vAlign w:val="center"/>
          </w:tcPr>
          <w:p w14:paraId="1BAF7A10" w14:textId="77777777" w:rsidR="00BD62FA" w:rsidRPr="007D58DE" w:rsidRDefault="00BD62FA" w:rsidP="00BC2C74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350" w:type="dxa"/>
            <w:vAlign w:val="center"/>
          </w:tcPr>
          <w:p w14:paraId="35EA75A1" w14:textId="77777777" w:rsidR="00BD62FA" w:rsidRPr="007D58DE" w:rsidRDefault="00BD62FA" w:rsidP="00BC2C74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1364" w:type="dxa"/>
            <w:vAlign w:val="center"/>
          </w:tcPr>
          <w:p w14:paraId="7EAF75B4" w14:textId="77777777" w:rsidR="00BD62FA" w:rsidRPr="007D58DE" w:rsidRDefault="00BD62FA" w:rsidP="00BC2C74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114" w:type="dxa"/>
            <w:vAlign w:val="center"/>
          </w:tcPr>
          <w:p w14:paraId="2C4380E3" w14:textId="77777777" w:rsidR="00BD62FA" w:rsidRPr="007D58DE" w:rsidRDefault="00BD62FA" w:rsidP="00BC2C74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292" w:type="dxa"/>
            <w:vAlign w:val="center"/>
          </w:tcPr>
          <w:p w14:paraId="34B4601A" w14:textId="77777777" w:rsidR="00BD62FA" w:rsidRPr="007D58DE" w:rsidRDefault="00BD62FA" w:rsidP="00BC2C74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</w:tr>
      <w:tr w:rsidR="00BD62FA" w:rsidRPr="007D58DE" w14:paraId="72949BD9" w14:textId="77777777" w:rsidTr="00BC2C74">
        <w:tc>
          <w:tcPr>
            <w:tcW w:w="1815" w:type="dxa"/>
            <w:vAlign w:val="center"/>
          </w:tcPr>
          <w:p w14:paraId="19DE1B7F" w14:textId="77777777" w:rsidR="00BD62FA" w:rsidRPr="007D58DE" w:rsidRDefault="00BD62FA" w:rsidP="00BC2C74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350" w:type="dxa"/>
            <w:vAlign w:val="center"/>
          </w:tcPr>
          <w:p w14:paraId="78D187FD" w14:textId="77777777" w:rsidR="00BD62FA" w:rsidRPr="007D58DE" w:rsidRDefault="00BD62FA" w:rsidP="00BC2C74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1364" w:type="dxa"/>
            <w:vAlign w:val="center"/>
          </w:tcPr>
          <w:p w14:paraId="195ADF3C" w14:textId="77777777" w:rsidR="00BD62FA" w:rsidRPr="007D58DE" w:rsidRDefault="00BD62FA" w:rsidP="00BC2C74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="00993E2E">
              <w:rPr>
                <w:sz w:val="20"/>
                <w:szCs w:val="20"/>
              </w:rPr>
              <w:t> </w:t>
            </w:r>
            <w:r w:rsidR="00993E2E">
              <w:rPr>
                <w:sz w:val="20"/>
                <w:szCs w:val="20"/>
              </w:rPr>
              <w:t> </w:t>
            </w:r>
            <w:r w:rsidR="00993E2E">
              <w:rPr>
                <w:sz w:val="20"/>
                <w:szCs w:val="20"/>
              </w:rPr>
              <w:t> </w:t>
            </w:r>
            <w:r w:rsidR="00993E2E">
              <w:rPr>
                <w:sz w:val="20"/>
                <w:szCs w:val="20"/>
              </w:rPr>
              <w:t> </w:t>
            </w:r>
            <w:r w:rsidR="00993E2E">
              <w:rPr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114" w:type="dxa"/>
            <w:vAlign w:val="center"/>
          </w:tcPr>
          <w:p w14:paraId="4E32D10B" w14:textId="77777777" w:rsidR="00BD62FA" w:rsidRPr="007D58DE" w:rsidRDefault="00BD62FA" w:rsidP="00BC2C74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292" w:type="dxa"/>
            <w:vAlign w:val="center"/>
          </w:tcPr>
          <w:p w14:paraId="0E8A8172" w14:textId="77777777" w:rsidR="00BD62FA" w:rsidRPr="007D58DE" w:rsidRDefault="00BD62FA" w:rsidP="00BC2C74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</w:tr>
      <w:tr w:rsidR="00BD62FA" w:rsidRPr="007D58DE" w14:paraId="15B7E6D1" w14:textId="77777777" w:rsidTr="00BC2C74">
        <w:tc>
          <w:tcPr>
            <w:tcW w:w="1815" w:type="dxa"/>
            <w:vAlign w:val="center"/>
          </w:tcPr>
          <w:p w14:paraId="4A2BBED4" w14:textId="77777777" w:rsidR="00BD62FA" w:rsidRPr="007D58DE" w:rsidRDefault="00BD62FA" w:rsidP="00BC2C74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350" w:type="dxa"/>
            <w:vAlign w:val="center"/>
          </w:tcPr>
          <w:p w14:paraId="0B44B38B" w14:textId="77777777" w:rsidR="00BD62FA" w:rsidRPr="007D58DE" w:rsidRDefault="00BD62FA" w:rsidP="00BC2C74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1364" w:type="dxa"/>
            <w:vAlign w:val="center"/>
          </w:tcPr>
          <w:p w14:paraId="65A89DE1" w14:textId="77777777" w:rsidR="00BD62FA" w:rsidRPr="007D58DE" w:rsidRDefault="00BD62FA" w:rsidP="00BC2C74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114" w:type="dxa"/>
            <w:vAlign w:val="center"/>
          </w:tcPr>
          <w:p w14:paraId="10BDBE65" w14:textId="77777777" w:rsidR="00BD62FA" w:rsidRPr="007D58DE" w:rsidRDefault="00BD62FA" w:rsidP="00BC2C74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292" w:type="dxa"/>
            <w:vAlign w:val="center"/>
          </w:tcPr>
          <w:p w14:paraId="5A3DF39E" w14:textId="77777777" w:rsidR="00BD62FA" w:rsidRPr="007D58DE" w:rsidRDefault="00BD62FA" w:rsidP="00BC2C74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</w:tr>
      <w:tr w:rsidR="00BD62FA" w:rsidRPr="007D58DE" w14:paraId="16A1CED0" w14:textId="77777777" w:rsidTr="00BC2C74">
        <w:tc>
          <w:tcPr>
            <w:tcW w:w="1815" w:type="dxa"/>
            <w:vAlign w:val="center"/>
          </w:tcPr>
          <w:p w14:paraId="4B1EA16A" w14:textId="77777777" w:rsidR="00BD62FA" w:rsidRPr="007D58DE" w:rsidRDefault="00BD62FA" w:rsidP="00BC2C74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350" w:type="dxa"/>
            <w:vAlign w:val="center"/>
          </w:tcPr>
          <w:p w14:paraId="71232FE7" w14:textId="77777777" w:rsidR="00BD62FA" w:rsidRPr="007D58DE" w:rsidRDefault="00BD62FA" w:rsidP="00BC2C74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1364" w:type="dxa"/>
            <w:vAlign w:val="center"/>
          </w:tcPr>
          <w:p w14:paraId="6DF1AD4C" w14:textId="77777777" w:rsidR="00BD62FA" w:rsidRPr="007D58DE" w:rsidRDefault="00BD62FA" w:rsidP="00BC2C74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114" w:type="dxa"/>
            <w:vAlign w:val="center"/>
          </w:tcPr>
          <w:p w14:paraId="6B922A87" w14:textId="77777777" w:rsidR="00BD62FA" w:rsidRPr="007D58DE" w:rsidRDefault="00BD62FA" w:rsidP="00BC2C74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292" w:type="dxa"/>
            <w:vAlign w:val="center"/>
          </w:tcPr>
          <w:p w14:paraId="617668DD" w14:textId="77777777" w:rsidR="00BD62FA" w:rsidRPr="007D58DE" w:rsidRDefault="00BD62FA" w:rsidP="00BC2C74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</w:tr>
      <w:tr w:rsidR="00B96DA6" w:rsidRPr="007D58DE" w14:paraId="5A3BE9A5" w14:textId="77777777" w:rsidTr="00BC2C74">
        <w:tc>
          <w:tcPr>
            <w:tcW w:w="1815" w:type="dxa"/>
            <w:vAlign w:val="center"/>
          </w:tcPr>
          <w:p w14:paraId="5887C3F3" w14:textId="77777777" w:rsidR="00B96DA6" w:rsidRPr="007D58DE" w:rsidRDefault="00B96DA6" w:rsidP="00B96DA6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350" w:type="dxa"/>
            <w:vAlign w:val="center"/>
          </w:tcPr>
          <w:p w14:paraId="6B751891" w14:textId="77777777" w:rsidR="00B96DA6" w:rsidRPr="007D58DE" w:rsidRDefault="00B96DA6" w:rsidP="00B96DA6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1364" w:type="dxa"/>
            <w:vAlign w:val="center"/>
          </w:tcPr>
          <w:p w14:paraId="063C63F9" w14:textId="77777777" w:rsidR="00B96DA6" w:rsidRPr="007D58DE" w:rsidRDefault="00B96DA6" w:rsidP="00B96DA6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114" w:type="dxa"/>
            <w:vAlign w:val="center"/>
          </w:tcPr>
          <w:p w14:paraId="55D3ED25" w14:textId="77777777" w:rsidR="00B96DA6" w:rsidRPr="007D58DE" w:rsidRDefault="00B96DA6" w:rsidP="00B96DA6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292" w:type="dxa"/>
            <w:vAlign w:val="center"/>
          </w:tcPr>
          <w:p w14:paraId="3E3D8C4B" w14:textId="77777777" w:rsidR="00B96DA6" w:rsidRPr="007D58DE" w:rsidRDefault="00B96DA6" w:rsidP="00B96DA6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</w:tr>
      <w:tr w:rsidR="00B96DA6" w:rsidRPr="007D58DE" w14:paraId="4BF3E5B7" w14:textId="77777777" w:rsidTr="00BC2C74">
        <w:tc>
          <w:tcPr>
            <w:tcW w:w="1815" w:type="dxa"/>
            <w:vAlign w:val="center"/>
          </w:tcPr>
          <w:p w14:paraId="477F34F5" w14:textId="77777777" w:rsidR="00B96DA6" w:rsidRPr="007D58DE" w:rsidRDefault="00B96DA6" w:rsidP="00B96DA6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350" w:type="dxa"/>
            <w:vAlign w:val="center"/>
          </w:tcPr>
          <w:p w14:paraId="761F88EC" w14:textId="77777777" w:rsidR="00B96DA6" w:rsidRPr="007D58DE" w:rsidRDefault="00B96DA6" w:rsidP="00B96DA6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1364" w:type="dxa"/>
            <w:vAlign w:val="center"/>
          </w:tcPr>
          <w:p w14:paraId="32D4B17B" w14:textId="77777777" w:rsidR="00B96DA6" w:rsidRPr="007D58DE" w:rsidRDefault="00B96DA6" w:rsidP="00B96DA6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114" w:type="dxa"/>
            <w:vAlign w:val="center"/>
          </w:tcPr>
          <w:p w14:paraId="24A99D51" w14:textId="77777777" w:rsidR="00B96DA6" w:rsidRPr="007D58DE" w:rsidRDefault="00B96DA6" w:rsidP="00B96DA6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292" w:type="dxa"/>
            <w:vAlign w:val="center"/>
          </w:tcPr>
          <w:p w14:paraId="1A04F9E7" w14:textId="77777777" w:rsidR="00B96DA6" w:rsidRPr="007D58DE" w:rsidRDefault="00B96DA6" w:rsidP="00B96DA6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</w:tr>
      <w:tr w:rsidR="00BD62FA" w:rsidRPr="007D58DE" w14:paraId="0ABB0C75" w14:textId="77777777" w:rsidTr="00BC2C74">
        <w:tc>
          <w:tcPr>
            <w:tcW w:w="1815" w:type="dxa"/>
            <w:vAlign w:val="center"/>
          </w:tcPr>
          <w:p w14:paraId="66C06C4E" w14:textId="77777777" w:rsidR="00BD62FA" w:rsidRPr="007D58DE" w:rsidRDefault="00BD62FA" w:rsidP="00BC2C74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350" w:type="dxa"/>
            <w:vAlign w:val="center"/>
          </w:tcPr>
          <w:p w14:paraId="7F07C978" w14:textId="77777777" w:rsidR="00BD62FA" w:rsidRPr="007D58DE" w:rsidRDefault="00BD62FA" w:rsidP="00BC2C74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1364" w:type="dxa"/>
            <w:vAlign w:val="center"/>
          </w:tcPr>
          <w:p w14:paraId="68C8F854" w14:textId="77777777" w:rsidR="00BD62FA" w:rsidRPr="007D58DE" w:rsidRDefault="00BD62FA" w:rsidP="00BC2C74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114" w:type="dxa"/>
            <w:vAlign w:val="center"/>
          </w:tcPr>
          <w:p w14:paraId="00EB928D" w14:textId="77777777" w:rsidR="00BD62FA" w:rsidRPr="007D58DE" w:rsidRDefault="00BD62FA" w:rsidP="00BC2C74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292" w:type="dxa"/>
            <w:vAlign w:val="center"/>
          </w:tcPr>
          <w:p w14:paraId="6861CB24" w14:textId="77777777" w:rsidR="00BD62FA" w:rsidRPr="007D58DE" w:rsidRDefault="00BD62FA" w:rsidP="00BC2C74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</w:tr>
    </w:tbl>
    <w:p w14:paraId="44D9A46B" w14:textId="77777777" w:rsidR="00BD62FA" w:rsidRPr="007D58DE" w:rsidRDefault="00BD62FA" w:rsidP="00BD62FA">
      <w:pPr>
        <w:rPr>
          <w:sz w:val="4"/>
        </w:rPr>
      </w:pPr>
    </w:p>
    <w:p w14:paraId="6C857463" w14:textId="77777777" w:rsidR="00DA73F5" w:rsidRPr="00B96DA6" w:rsidRDefault="00DA73F5" w:rsidP="001B1E43">
      <w:pPr>
        <w:tabs>
          <w:tab w:val="left" w:pos="2196"/>
        </w:tabs>
        <w:spacing w:after="60"/>
        <w:rPr>
          <w:sz w:val="8"/>
          <w:szCs w:val="8"/>
        </w:rPr>
      </w:pPr>
    </w:p>
    <w:p w14:paraId="56CED9CC" w14:textId="77777777" w:rsidR="00BD62FA" w:rsidRDefault="00BD62FA" w:rsidP="001B1E43">
      <w:pPr>
        <w:tabs>
          <w:tab w:val="left" w:pos="2196"/>
        </w:tabs>
        <w:spacing w:after="60"/>
        <w:rPr>
          <w:sz w:val="20"/>
          <w:szCs w:val="20"/>
        </w:rPr>
      </w:pPr>
      <w:r w:rsidRPr="007D58DE">
        <w:rPr>
          <w:sz w:val="22"/>
          <w:szCs w:val="22"/>
        </w:rPr>
        <w:t>1</w:t>
      </w:r>
      <w:r w:rsidR="00741980">
        <w:rPr>
          <w:sz w:val="22"/>
          <w:szCs w:val="22"/>
        </w:rPr>
        <w:t>1</w:t>
      </w:r>
      <w:r w:rsidRPr="007D58DE">
        <w:rPr>
          <w:sz w:val="22"/>
          <w:szCs w:val="22"/>
        </w:rPr>
        <w:t xml:space="preserve">. </w:t>
      </w:r>
      <w:r w:rsidRPr="007D58DE">
        <w:rPr>
          <w:sz w:val="22"/>
          <w:szCs w:val="22"/>
          <w:u w:val="single"/>
        </w:rPr>
        <w:t>Work Experience (</w:t>
      </w:r>
      <w:r w:rsidR="00BB3696">
        <w:rPr>
          <w:sz w:val="22"/>
          <w:szCs w:val="22"/>
          <w:u w:val="single"/>
        </w:rPr>
        <w:t>Mention latest at first</w:t>
      </w:r>
      <w:r w:rsidRPr="007D58DE">
        <w:rPr>
          <w:sz w:val="22"/>
          <w:szCs w:val="22"/>
          <w:u w:val="single"/>
        </w:rPr>
        <w:t>)</w:t>
      </w:r>
      <w:r w:rsidRPr="007D58DE">
        <w:rPr>
          <w:b/>
          <w:sz w:val="22"/>
          <w:szCs w:val="22"/>
        </w:rPr>
        <w:t>:</w:t>
      </w:r>
      <w:r w:rsidR="001B1E43">
        <w:rPr>
          <w:b/>
          <w:sz w:val="22"/>
          <w:szCs w:val="22"/>
        </w:rPr>
        <w:t xml:space="preserve"> </w:t>
      </w:r>
      <w:r w:rsidRPr="007D58DE">
        <w:rPr>
          <w:sz w:val="20"/>
          <w:szCs w:val="20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7D58DE">
        <w:rPr>
          <w:sz w:val="20"/>
          <w:szCs w:val="20"/>
        </w:rPr>
        <w:instrText xml:space="preserve"> FORMTEXT </w:instrText>
      </w:r>
      <w:r w:rsidRPr="007D58DE">
        <w:rPr>
          <w:sz w:val="20"/>
          <w:szCs w:val="20"/>
        </w:rPr>
      </w:r>
      <w:r w:rsidRPr="007D58DE">
        <w:rPr>
          <w:sz w:val="20"/>
          <w:szCs w:val="20"/>
        </w:rPr>
        <w:fldChar w:fldCharType="separate"/>
      </w:r>
      <w:r w:rsidRPr="007D58DE">
        <w:rPr>
          <w:noProof/>
          <w:sz w:val="20"/>
          <w:szCs w:val="20"/>
        </w:rPr>
        <w:t> </w:t>
      </w:r>
      <w:r w:rsidRPr="007D58DE">
        <w:rPr>
          <w:noProof/>
          <w:sz w:val="20"/>
          <w:szCs w:val="20"/>
        </w:rPr>
        <w:t> </w:t>
      </w:r>
      <w:r w:rsidRPr="007D58DE">
        <w:rPr>
          <w:noProof/>
          <w:sz w:val="20"/>
          <w:szCs w:val="20"/>
        </w:rPr>
        <w:t> </w:t>
      </w:r>
      <w:r w:rsidRPr="007D58DE">
        <w:rPr>
          <w:noProof/>
          <w:sz w:val="20"/>
          <w:szCs w:val="20"/>
        </w:rPr>
        <w:t> </w:t>
      </w:r>
      <w:r w:rsidRPr="007D58DE">
        <w:rPr>
          <w:noProof/>
          <w:sz w:val="20"/>
          <w:szCs w:val="20"/>
        </w:rPr>
        <w:t> </w:t>
      </w:r>
      <w:r w:rsidRPr="007D58DE">
        <w:rPr>
          <w:sz w:val="20"/>
          <w:szCs w:val="20"/>
        </w:rPr>
        <w:fldChar w:fldCharType="end"/>
      </w:r>
    </w:p>
    <w:tbl>
      <w:tblPr>
        <w:tblW w:w="9935" w:type="dxa"/>
        <w:tblInd w:w="3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8" w:type="dxa"/>
          <w:right w:w="58" w:type="dxa"/>
        </w:tblCellMar>
        <w:tblLook w:val="01E0" w:firstRow="1" w:lastRow="1" w:firstColumn="1" w:lastColumn="1" w:noHBand="0" w:noVBand="0"/>
      </w:tblPr>
      <w:tblGrid>
        <w:gridCol w:w="1815"/>
        <w:gridCol w:w="2350"/>
        <w:gridCol w:w="1364"/>
        <w:gridCol w:w="2114"/>
        <w:gridCol w:w="2292"/>
      </w:tblGrid>
      <w:tr w:rsidR="00741980" w:rsidRPr="007D58DE" w14:paraId="230566B4" w14:textId="77777777" w:rsidTr="00741980">
        <w:trPr>
          <w:trHeight w:val="460"/>
        </w:trPr>
        <w:tc>
          <w:tcPr>
            <w:tcW w:w="1815" w:type="dxa"/>
            <w:shd w:val="clear" w:color="auto" w:fill="E0E0E0"/>
            <w:vAlign w:val="center"/>
          </w:tcPr>
          <w:p w14:paraId="58864D3C" w14:textId="77777777" w:rsidR="00741980" w:rsidRPr="007D58DE" w:rsidRDefault="00741980">
            <w:pPr>
              <w:jc w:val="center"/>
              <w:rPr>
                <w:sz w:val="18"/>
              </w:rPr>
            </w:pPr>
            <w:r>
              <w:rPr>
                <w:sz w:val="18"/>
              </w:rPr>
              <w:t>Organization Name</w:t>
            </w:r>
          </w:p>
        </w:tc>
        <w:tc>
          <w:tcPr>
            <w:tcW w:w="2350" w:type="dxa"/>
            <w:shd w:val="clear" w:color="auto" w:fill="E0E0E0"/>
            <w:vAlign w:val="center"/>
          </w:tcPr>
          <w:p w14:paraId="334DE6BE" w14:textId="77777777" w:rsidR="00741980" w:rsidRPr="007D58DE" w:rsidRDefault="00741980">
            <w:pPr>
              <w:jc w:val="center"/>
              <w:rPr>
                <w:sz w:val="18"/>
              </w:rPr>
            </w:pPr>
            <w:r>
              <w:rPr>
                <w:sz w:val="18"/>
              </w:rPr>
              <w:t>Designation</w:t>
            </w:r>
          </w:p>
        </w:tc>
        <w:tc>
          <w:tcPr>
            <w:tcW w:w="1364" w:type="dxa"/>
            <w:shd w:val="clear" w:color="auto" w:fill="E0E0E0"/>
            <w:vAlign w:val="center"/>
          </w:tcPr>
          <w:p w14:paraId="4E99C8BC" w14:textId="77777777" w:rsidR="00741980" w:rsidRPr="007D58DE" w:rsidRDefault="00741980">
            <w:pPr>
              <w:jc w:val="center"/>
              <w:rPr>
                <w:sz w:val="18"/>
              </w:rPr>
            </w:pPr>
            <w:r>
              <w:rPr>
                <w:sz w:val="18"/>
              </w:rPr>
              <w:t>Tenure</w:t>
            </w:r>
          </w:p>
        </w:tc>
        <w:tc>
          <w:tcPr>
            <w:tcW w:w="2114" w:type="dxa"/>
            <w:shd w:val="clear" w:color="auto" w:fill="E0E0E0"/>
            <w:vAlign w:val="center"/>
          </w:tcPr>
          <w:p w14:paraId="7CB6B999" w14:textId="77777777" w:rsidR="00741980" w:rsidRPr="007D58DE" w:rsidRDefault="00741980">
            <w:pPr>
              <w:jc w:val="center"/>
              <w:rPr>
                <w:sz w:val="18"/>
              </w:rPr>
            </w:pPr>
            <w:r>
              <w:rPr>
                <w:sz w:val="18"/>
              </w:rPr>
              <w:t>Abridged Job Description</w:t>
            </w:r>
          </w:p>
        </w:tc>
        <w:tc>
          <w:tcPr>
            <w:tcW w:w="2292" w:type="dxa"/>
            <w:shd w:val="clear" w:color="auto" w:fill="E0E0E0"/>
            <w:vAlign w:val="center"/>
          </w:tcPr>
          <w:p w14:paraId="08FB129B" w14:textId="77777777" w:rsidR="00741980" w:rsidRPr="007D58DE" w:rsidRDefault="00741980">
            <w:pPr>
              <w:jc w:val="center"/>
              <w:rPr>
                <w:sz w:val="18"/>
              </w:rPr>
            </w:pPr>
            <w:r>
              <w:rPr>
                <w:sz w:val="18"/>
              </w:rPr>
              <w:t>Achievements</w:t>
            </w:r>
          </w:p>
        </w:tc>
      </w:tr>
      <w:tr w:rsidR="00741980" w:rsidRPr="007D58DE" w14:paraId="51A0F31F" w14:textId="77777777" w:rsidTr="00741980">
        <w:tc>
          <w:tcPr>
            <w:tcW w:w="1815" w:type="dxa"/>
            <w:vAlign w:val="center"/>
          </w:tcPr>
          <w:p w14:paraId="2141C92E" w14:textId="77777777" w:rsidR="00741980" w:rsidRPr="007D58DE" w:rsidRDefault="00741980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350" w:type="dxa"/>
            <w:vAlign w:val="center"/>
          </w:tcPr>
          <w:p w14:paraId="73CFAF9E" w14:textId="77777777" w:rsidR="00741980" w:rsidRPr="007D58DE" w:rsidRDefault="00741980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1364" w:type="dxa"/>
            <w:vAlign w:val="center"/>
          </w:tcPr>
          <w:p w14:paraId="01912C4D" w14:textId="77777777" w:rsidR="00741980" w:rsidRPr="007D58DE" w:rsidRDefault="00741980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114" w:type="dxa"/>
            <w:vAlign w:val="center"/>
          </w:tcPr>
          <w:p w14:paraId="395D28AA" w14:textId="77777777" w:rsidR="00741980" w:rsidRPr="007D58DE" w:rsidRDefault="00741980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292" w:type="dxa"/>
            <w:vAlign w:val="center"/>
          </w:tcPr>
          <w:p w14:paraId="45EDDF6B" w14:textId="77777777" w:rsidR="00741980" w:rsidRPr="007D58DE" w:rsidRDefault="00741980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</w:tr>
      <w:tr w:rsidR="00741980" w:rsidRPr="007D58DE" w14:paraId="4E3DB2AB" w14:textId="77777777" w:rsidTr="00741980">
        <w:tc>
          <w:tcPr>
            <w:tcW w:w="1815" w:type="dxa"/>
            <w:vAlign w:val="center"/>
          </w:tcPr>
          <w:p w14:paraId="269BD1A4" w14:textId="77777777" w:rsidR="00741980" w:rsidRPr="007D58DE" w:rsidRDefault="00741980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350" w:type="dxa"/>
            <w:vAlign w:val="center"/>
          </w:tcPr>
          <w:p w14:paraId="42C65133" w14:textId="77777777" w:rsidR="00741980" w:rsidRPr="007D58DE" w:rsidRDefault="00741980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1364" w:type="dxa"/>
            <w:vAlign w:val="center"/>
          </w:tcPr>
          <w:p w14:paraId="4D25FC73" w14:textId="77777777" w:rsidR="00741980" w:rsidRPr="007D58DE" w:rsidRDefault="00741980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114" w:type="dxa"/>
            <w:vAlign w:val="center"/>
          </w:tcPr>
          <w:p w14:paraId="4552A955" w14:textId="77777777" w:rsidR="00741980" w:rsidRPr="007D58DE" w:rsidRDefault="00741980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292" w:type="dxa"/>
            <w:vAlign w:val="center"/>
          </w:tcPr>
          <w:p w14:paraId="0F370EC1" w14:textId="77777777" w:rsidR="00741980" w:rsidRPr="007D58DE" w:rsidRDefault="00741980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</w:tr>
      <w:tr w:rsidR="00741980" w:rsidRPr="007D58DE" w14:paraId="4CF497DC" w14:textId="77777777" w:rsidTr="00741980">
        <w:tc>
          <w:tcPr>
            <w:tcW w:w="1815" w:type="dxa"/>
            <w:vAlign w:val="center"/>
          </w:tcPr>
          <w:p w14:paraId="2FFC1893" w14:textId="77777777" w:rsidR="00741980" w:rsidRPr="007D58DE" w:rsidRDefault="00741980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350" w:type="dxa"/>
            <w:vAlign w:val="center"/>
          </w:tcPr>
          <w:p w14:paraId="754779B2" w14:textId="77777777" w:rsidR="00741980" w:rsidRPr="007D58DE" w:rsidRDefault="00741980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1364" w:type="dxa"/>
            <w:vAlign w:val="center"/>
          </w:tcPr>
          <w:p w14:paraId="521487A4" w14:textId="77777777" w:rsidR="00741980" w:rsidRPr="007D58DE" w:rsidRDefault="00741980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="00993E2E">
              <w:rPr>
                <w:sz w:val="20"/>
                <w:szCs w:val="20"/>
              </w:rPr>
              <w:t> </w:t>
            </w:r>
            <w:r w:rsidR="00993E2E">
              <w:rPr>
                <w:sz w:val="20"/>
                <w:szCs w:val="20"/>
              </w:rPr>
              <w:t> </w:t>
            </w:r>
            <w:r w:rsidR="00993E2E">
              <w:rPr>
                <w:sz w:val="20"/>
                <w:szCs w:val="20"/>
              </w:rPr>
              <w:t> </w:t>
            </w:r>
            <w:r w:rsidR="00993E2E">
              <w:rPr>
                <w:sz w:val="20"/>
                <w:szCs w:val="20"/>
              </w:rPr>
              <w:t> </w:t>
            </w:r>
            <w:r w:rsidR="00993E2E">
              <w:rPr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114" w:type="dxa"/>
            <w:vAlign w:val="center"/>
          </w:tcPr>
          <w:p w14:paraId="78A480A8" w14:textId="77777777" w:rsidR="00741980" w:rsidRPr="007D58DE" w:rsidRDefault="00741980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292" w:type="dxa"/>
            <w:vAlign w:val="center"/>
          </w:tcPr>
          <w:p w14:paraId="59E8A451" w14:textId="77777777" w:rsidR="00741980" w:rsidRPr="007D58DE" w:rsidRDefault="00741980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</w:tr>
      <w:tr w:rsidR="00741980" w:rsidRPr="007D58DE" w14:paraId="5D356559" w14:textId="77777777" w:rsidTr="00741980">
        <w:tc>
          <w:tcPr>
            <w:tcW w:w="1815" w:type="dxa"/>
            <w:vAlign w:val="center"/>
          </w:tcPr>
          <w:p w14:paraId="5E72A3FE" w14:textId="77777777" w:rsidR="00741980" w:rsidRPr="007D58DE" w:rsidRDefault="00741980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350" w:type="dxa"/>
            <w:vAlign w:val="center"/>
          </w:tcPr>
          <w:p w14:paraId="6F0A35A4" w14:textId="77777777" w:rsidR="00741980" w:rsidRPr="007D58DE" w:rsidRDefault="00741980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1364" w:type="dxa"/>
            <w:vAlign w:val="center"/>
          </w:tcPr>
          <w:p w14:paraId="75B8C3C5" w14:textId="77777777" w:rsidR="00741980" w:rsidRPr="007D58DE" w:rsidRDefault="00741980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114" w:type="dxa"/>
            <w:vAlign w:val="center"/>
          </w:tcPr>
          <w:p w14:paraId="4C3B4BAF" w14:textId="77777777" w:rsidR="00741980" w:rsidRPr="007D58DE" w:rsidRDefault="00741980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292" w:type="dxa"/>
            <w:vAlign w:val="center"/>
          </w:tcPr>
          <w:p w14:paraId="19D360CD" w14:textId="77777777" w:rsidR="00741980" w:rsidRPr="007D58DE" w:rsidRDefault="00741980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</w:tr>
      <w:tr w:rsidR="00741980" w:rsidRPr="007D58DE" w14:paraId="29765757" w14:textId="77777777" w:rsidTr="00741980">
        <w:tc>
          <w:tcPr>
            <w:tcW w:w="1815" w:type="dxa"/>
            <w:vAlign w:val="center"/>
          </w:tcPr>
          <w:p w14:paraId="647DEF1B" w14:textId="77777777" w:rsidR="00741980" w:rsidRPr="007D58DE" w:rsidRDefault="00741980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350" w:type="dxa"/>
            <w:vAlign w:val="center"/>
          </w:tcPr>
          <w:p w14:paraId="4E4ACE9A" w14:textId="77777777" w:rsidR="00741980" w:rsidRPr="007D58DE" w:rsidRDefault="00741980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1364" w:type="dxa"/>
            <w:vAlign w:val="center"/>
          </w:tcPr>
          <w:p w14:paraId="26E4C416" w14:textId="77777777" w:rsidR="00741980" w:rsidRPr="007D58DE" w:rsidRDefault="00741980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114" w:type="dxa"/>
            <w:vAlign w:val="center"/>
          </w:tcPr>
          <w:p w14:paraId="3143472D" w14:textId="77777777" w:rsidR="00741980" w:rsidRPr="007D58DE" w:rsidRDefault="00741980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292" w:type="dxa"/>
            <w:vAlign w:val="center"/>
          </w:tcPr>
          <w:p w14:paraId="7D0E5240" w14:textId="77777777" w:rsidR="00741980" w:rsidRPr="007D58DE" w:rsidRDefault="00741980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</w:tr>
      <w:tr w:rsidR="00B96DA6" w:rsidRPr="007D58DE" w14:paraId="10E377BA" w14:textId="77777777" w:rsidTr="00741980">
        <w:tc>
          <w:tcPr>
            <w:tcW w:w="1815" w:type="dxa"/>
            <w:vAlign w:val="center"/>
          </w:tcPr>
          <w:p w14:paraId="3C016246" w14:textId="77777777" w:rsidR="00B96DA6" w:rsidRPr="007D58DE" w:rsidRDefault="00B96DA6" w:rsidP="00B96DA6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350" w:type="dxa"/>
            <w:vAlign w:val="center"/>
          </w:tcPr>
          <w:p w14:paraId="1C23DDB7" w14:textId="77777777" w:rsidR="00B96DA6" w:rsidRPr="007D58DE" w:rsidRDefault="00B96DA6" w:rsidP="00B96DA6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1364" w:type="dxa"/>
            <w:vAlign w:val="center"/>
          </w:tcPr>
          <w:p w14:paraId="26FD777F" w14:textId="77777777" w:rsidR="00B96DA6" w:rsidRPr="007D58DE" w:rsidRDefault="00B96DA6" w:rsidP="00B96DA6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114" w:type="dxa"/>
            <w:vAlign w:val="center"/>
          </w:tcPr>
          <w:p w14:paraId="64DDF796" w14:textId="77777777" w:rsidR="00B96DA6" w:rsidRPr="007D58DE" w:rsidRDefault="00B96DA6" w:rsidP="00B96DA6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292" w:type="dxa"/>
            <w:vAlign w:val="center"/>
          </w:tcPr>
          <w:p w14:paraId="32701507" w14:textId="77777777" w:rsidR="00B96DA6" w:rsidRPr="007D58DE" w:rsidRDefault="00B96DA6" w:rsidP="00B96DA6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</w:tr>
      <w:tr w:rsidR="00B96DA6" w:rsidRPr="007D58DE" w14:paraId="66A61D96" w14:textId="77777777" w:rsidTr="00741980">
        <w:tc>
          <w:tcPr>
            <w:tcW w:w="1815" w:type="dxa"/>
            <w:vAlign w:val="center"/>
          </w:tcPr>
          <w:p w14:paraId="0174C74F" w14:textId="77777777" w:rsidR="00B96DA6" w:rsidRPr="007D58DE" w:rsidRDefault="00B96DA6" w:rsidP="00B96DA6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350" w:type="dxa"/>
            <w:vAlign w:val="center"/>
          </w:tcPr>
          <w:p w14:paraId="780EBFAB" w14:textId="77777777" w:rsidR="00B96DA6" w:rsidRPr="007D58DE" w:rsidRDefault="00B96DA6" w:rsidP="00B96DA6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1364" w:type="dxa"/>
            <w:vAlign w:val="center"/>
          </w:tcPr>
          <w:p w14:paraId="68DBF623" w14:textId="77777777" w:rsidR="00B96DA6" w:rsidRPr="007D58DE" w:rsidRDefault="00B96DA6" w:rsidP="00B96DA6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114" w:type="dxa"/>
            <w:vAlign w:val="center"/>
          </w:tcPr>
          <w:p w14:paraId="597E7B33" w14:textId="77777777" w:rsidR="00B96DA6" w:rsidRPr="007D58DE" w:rsidRDefault="00B96DA6" w:rsidP="00B96DA6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292" w:type="dxa"/>
            <w:vAlign w:val="center"/>
          </w:tcPr>
          <w:p w14:paraId="64492F3D" w14:textId="77777777" w:rsidR="00B96DA6" w:rsidRPr="007D58DE" w:rsidRDefault="00B96DA6" w:rsidP="00B96DA6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</w:tr>
      <w:tr w:rsidR="00741980" w:rsidRPr="007D58DE" w14:paraId="3A78CB32" w14:textId="77777777" w:rsidTr="00741980">
        <w:tc>
          <w:tcPr>
            <w:tcW w:w="1815" w:type="dxa"/>
            <w:vAlign w:val="center"/>
          </w:tcPr>
          <w:p w14:paraId="0DC9E8F3" w14:textId="77777777" w:rsidR="00741980" w:rsidRPr="007D58DE" w:rsidRDefault="00741980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350" w:type="dxa"/>
            <w:vAlign w:val="center"/>
          </w:tcPr>
          <w:p w14:paraId="15FA6382" w14:textId="77777777" w:rsidR="00741980" w:rsidRPr="007D58DE" w:rsidRDefault="00741980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1364" w:type="dxa"/>
            <w:vAlign w:val="center"/>
          </w:tcPr>
          <w:p w14:paraId="41C832AA" w14:textId="77777777" w:rsidR="00741980" w:rsidRPr="007D58DE" w:rsidRDefault="00741980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114" w:type="dxa"/>
            <w:vAlign w:val="center"/>
          </w:tcPr>
          <w:p w14:paraId="384C85B1" w14:textId="77777777" w:rsidR="00741980" w:rsidRPr="007D58DE" w:rsidRDefault="00741980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292" w:type="dxa"/>
            <w:vAlign w:val="center"/>
          </w:tcPr>
          <w:p w14:paraId="6AB19A49" w14:textId="77777777" w:rsidR="00741980" w:rsidRPr="007D58DE" w:rsidRDefault="00741980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</w:tr>
    </w:tbl>
    <w:p w14:paraId="47180D7D" w14:textId="77777777" w:rsidR="00741980" w:rsidRDefault="00741980" w:rsidP="00741980">
      <w:pPr>
        <w:tabs>
          <w:tab w:val="left" w:pos="2196"/>
        </w:tabs>
        <w:spacing w:after="60"/>
        <w:rPr>
          <w:sz w:val="20"/>
          <w:szCs w:val="20"/>
        </w:rPr>
      </w:pPr>
    </w:p>
    <w:p w14:paraId="00CA4377" w14:textId="77777777" w:rsidR="00741980" w:rsidRPr="001B1E43" w:rsidRDefault="00741980" w:rsidP="00741980">
      <w:pPr>
        <w:tabs>
          <w:tab w:val="left" w:pos="2196"/>
          <w:tab w:val="left" w:pos="2880"/>
        </w:tabs>
        <w:spacing w:after="60"/>
        <w:rPr>
          <w:sz w:val="10"/>
          <w:szCs w:val="22"/>
        </w:rPr>
      </w:pPr>
    </w:p>
    <w:p w14:paraId="6A8AD18B" w14:textId="77777777" w:rsidR="00741980" w:rsidRDefault="00741980" w:rsidP="00741980">
      <w:pPr>
        <w:tabs>
          <w:tab w:val="left" w:pos="2196"/>
          <w:tab w:val="left" w:pos="2880"/>
        </w:tabs>
        <w:spacing w:after="60"/>
        <w:rPr>
          <w:sz w:val="20"/>
          <w:szCs w:val="20"/>
        </w:rPr>
      </w:pPr>
      <w:r w:rsidRPr="007D58DE">
        <w:rPr>
          <w:sz w:val="22"/>
          <w:szCs w:val="22"/>
        </w:rPr>
        <w:t xml:space="preserve">11. </w:t>
      </w:r>
      <w:r w:rsidRPr="00B96DA6">
        <w:rPr>
          <w:sz w:val="22"/>
          <w:szCs w:val="22"/>
          <w:u w:val="single"/>
        </w:rPr>
        <w:t>Training (if any</w:t>
      </w:r>
      <w:r w:rsidRPr="007D58DE">
        <w:rPr>
          <w:sz w:val="22"/>
          <w:szCs w:val="22"/>
        </w:rPr>
        <w:t>)</w:t>
      </w:r>
      <w:r w:rsidRPr="007D58DE">
        <w:rPr>
          <w:sz w:val="22"/>
          <w:szCs w:val="22"/>
        </w:rPr>
        <w:tab/>
      </w:r>
      <w:r w:rsidRPr="007D58DE">
        <w:rPr>
          <w:b/>
          <w:sz w:val="22"/>
          <w:szCs w:val="22"/>
        </w:rPr>
        <w:t>:</w:t>
      </w:r>
      <w:r>
        <w:rPr>
          <w:b/>
          <w:sz w:val="22"/>
          <w:szCs w:val="22"/>
        </w:rPr>
        <w:t xml:space="preserve"> </w:t>
      </w:r>
      <w:r w:rsidRPr="007D58DE">
        <w:rPr>
          <w:sz w:val="20"/>
          <w:szCs w:val="20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7D58DE">
        <w:rPr>
          <w:sz w:val="20"/>
          <w:szCs w:val="20"/>
        </w:rPr>
        <w:instrText xml:space="preserve"> FORMTEXT </w:instrText>
      </w:r>
      <w:r w:rsidRPr="007D58DE">
        <w:rPr>
          <w:sz w:val="20"/>
          <w:szCs w:val="20"/>
        </w:rPr>
      </w:r>
      <w:r w:rsidRPr="007D58DE">
        <w:rPr>
          <w:sz w:val="20"/>
          <w:szCs w:val="20"/>
        </w:rPr>
        <w:fldChar w:fldCharType="separate"/>
      </w:r>
      <w:r w:rsidRPr="007D58DE">
        <w:rPr>
          <w:noProof/>
          <w:sz w:val="20"/>
          <w:szCs w:val="20"/>
        </w:rPr>
        <w:t> </w:t>
      </w:r>
      <w:r w:rsidRPr="007D58DE">
        <w:rPr>
          <w:noProof/>
          <w:sz w:val="20"/>
          <w:szCs w:val="20"/>
        </w:rPr>
        <w:t> </w:t>
      </w:r>
      <w:r w:rsidRPr="007D58DE">
        <w:rPr>
          <w:noProof/>
          <w:sz w:val="20"/>
          <w:szCs w:val="20"/>
        </w:rPr>
        <w:t> </w:t>
      </w:r>
      <w:r w:rsidRPr="007D58DE">
        <w:rPr>
          <w:noProof/>
          <w:sz w:val="20"/>
          <w:szCs w:val="20"/>
        </w:rPr>
        <w:t> </w:t>
      </w:r>
      <w:r w:rsidRPr="007D58DE">
        <w:rPr>
          <w:noProof/>
          <w:sz w:val="20"/>
          <w:szCs w:val="20"/>
        </w:rPr>
        <w:t> </w:t>
      </w:r>
      <w:r w:rsidRPr="007D58DE">
        <w:rPr>
          <w:sz w:val="20"/>
          <w:szCs w:val="20"/>
        </w:rPr>
        <w:fldChar w:fldCharType="end"/>
      </w:r>
    </w:p>
    <w:p w14:paraId="6A95ACDE" w14:textId="77777777" w:rsidR="00741980" w:rsidRPr="007D58DE" w:rsidRDefault="00741980" w:rsidP="00741980">
      <w:pPr>
        <w:tabs>
          <w:tab w:val="left" w:pos="2196"/>
          <w:tab w:val="left" w:pos="2880"/>
        </w:tabs>
        <w:spacing w:after="60"/>
        <w:rPr>
          <w:sz w:val="22"/>
          <w:szCs w:val="22"/>
        </w:rPr>
      </w:pPr>
    </w:p>
    <w:p w14:paraId="0B15B11F" w14:textId="77777777" w:rsidR="00741980" w:rsidRDefault="00741980" w:rsidP="00741980">
      <w:pPr>
        <w:tabs>
          <w:tab w:val="left" w:pos="2196"/>
        </w:tabs>
        <w:spacing w:after="60"/>
        <w:rPr>
          <w:sz w:val="22"/>
          <w:szCs w:val="22"/>
        </w:rPr>
      </w:pPr>
      <w:r w:rsidRPr="007D58DE">
        <w:rPr>
          <w:sz w:val="22"/>
          <w:szCs w:val="22"/>
        </w:rPr>
        <w:t xml:space="preserve">12. </w:t>
      </w:r>
      <w:r w:rsidRPr="007D58DE">
        <w:rPr>
          <w:sz w:val="22"/>
          <w:szCs w:val="22"/>
          <w:u w:val="single"/>
        </w:rPr>
        <w:t>Computer Literacy</w:t>
      </w:r>
      <w:r w:rsidRPr="007D58DE">
        <w:rPr>
          <w:sz w:val="22"/>
          <w:szCs w:val="22"/>
        </w:rPr>
        <w:tab/>
      </w:r>
      <w:r w:rsidRPr="007D58DE">
        <w:rPr>
          <w:b/>
          <w:sz w:val="22"/>
          <w:szCs w:val="22"/>
        </w:rPr>
        <w:t>:</w:t>
      </w:r>
      <w:r>
        <w:rPr>
          <w:b/>
          <w:sz w:val="22"/>
          <w:szCs w:val="22"/>
        </w:rPr>
        <w:t xml:space="preserve"> </w:t>
      </w:r>
      <w:r w:rsidRPr="007D58DE">
        <w:rPr>
          <w:sz w:val="20"/>
          <w:szCs w:val="20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7D58DE">
        <w:rPr>
          <w:sz w:val="20"/>
          <w:szCs w:val="20"/>
        </w:rPr>
        <w:instrText xml:space="preserve"> FORMTEXT </w:instrText>
      </w:r>
      <w:r w:rsidRPr="007D58DE">
        <w:rPr>
          <w:sz w:val="20"/>
          <w:szCs w:val="20"/>
        </w:rPr>
      </w:r>
      <w:r w:rsidRPr="007D58DE">
        <w:rPr>
          <w:sz w:val="20"/>
          <w:szCs w:val="20"/>
        </w:rPr>
        <w:fldChar w:fldCharType="separate"/>
      </w:r>
      <w:r w:rsidRPr="007D58DE">
        <w:rPr>
          <w:noProof/>
          <w:sz w:val="20"/>
          <w:szCs w:val="20"/>
        </w:rPr>
        <w:t> </w:t>
      </w:r>
      <w:r w:rsidRPr="007D58DE">
        <w:rPr>
          <w:noProof/>
          <w:sz w:val="20"/>
          <w:szCs w:val="20"/>
        </w:rPr>
        <w:t> </w:t>
      </w:r>
      <w:r w:rsidRPr="007D58DE">
        <w:rPr>
          <w:noProof/>
          <w:sz w:val="20"/>
          <w:szCs w:val="20"/>
        </w:rPr>
        <w:t> </w:t>
      </w:r>
      <w:r w:rsidRPr="007D58DE">
        <w:rPr>
          <w:noProof/>
          <w:sz w:val="20"/>
          <w:szCs w:val="20"/>
        </w:rPr>
        <w:t> </w:t>
      </w:r>
      <w:r w:rsidRPr="007D58DE">
        <w:rPr>
          <w:noProof/>
          <w:sz w:val="20"/>
          <w:szCs w:val="20"/>
        </w:rPr>
        <w:t> </w:t>
      </w:r>
      <w:r w:rsidRPr="007D58DE">
        <w:rPr>
          <w:sz w:val="20"/>
          <w:szCs w:val="20"/>
        </w:rPr>
        <w:fldChar w:fldCharType="end"/>
      </w:r>
      <w:r w:rsidRPr="007D58DE">
        <w:rPr>
          <w:sz w:val="22"/>
          <w:szCs w:val="22"/>
        </w:rPr>
        <w:t xml:space="preserve">     </w:t>
      </w:r>
    </w:p>
    <w:p w14:paraId="5A389806" w14:textId="77777777" w:rsidR="00AD1788" w:rsidRPr="007D58DE" w:rsidRDefault="00AD1788" w:rsidP="001B1E43">
      <w:pPr>
        <w:tabs>
          <w:tab w:val="left" w:pos="2196"/>
        </w:tabs>
        <w:spacing w:after="60"/>
        <w:rPr>
          <w:sz w:val="22"/>
          <w:szCs w:val="22"/>
        </w:rPr>
      </w:pPr>
    </w:p>
    <w:p w14:paraId="482D0D00" w14:textId="77777777" w:rsidR="00BD62FA" w:rsidRPr="007D58DE" w:rsidRDefault="00BD62FA" w:rsidP="00BD62FA">
      <w:pPr>
        <w:rPr>
          <w:sz w:val="14"/>
          <w:szCs w:val="22"/>
        </w:rPr>
      </w:pPr>
    </w:p>
    <w:p w14:paraId="03588548" w14:textId="77777777" w:rsidR="00BD62FA" w:rsidRPr="007D58DE" w:rsidRDefault="00BD62FA" w:rsidP="00B952E1">
      <w:pPr>
        <w:rPr>
          <w:i/>
          <w:iCs/>
          <w:sz w:val="22"/>
          <w:szCs w:val="22"/>
        </w:rPr>
      </w:pPr>
      <w:r w:rsidRPr="007D58DE">
        <w:rPr>
          <w:sz w:val="22"/>
          <w:szCs w:val="22"/>
        </w:rPr>
        <w:t>1</w:t>
      </w:r>
      <w:r w:rsidR="00741980">
        <w:rPr>
          <w:sz w:val="22"/>
          <w:szCs w:val="22"/>
        </w:rPr>
        <w:t>4</w:t>
      </w:r>
      <w:r w:rsidRPr="007D58DE">
        <w:rPr>
          <w:sz w:val="22"/>
          <w:szCs w:val="22"/>
        </w:rPr>
        <w:t xml:space="preserve">. </w:t>
      </w:r>
      <w:r w:rsidRPr="007D58DE">
        <w:rPr>
          <w:sz w:val="22"/>
          <w:szCs w:val="22"/>
          <w:u w:val="single"/>
        </w:rPr>
        <w:t xml:space="preserve">Attachments (give </w:t>
      </w:r>
      <w:r w:rsidRPr="007D58DE">
        <w:rPr>
          <w:sz w:val="22"/>
          <w:szCs w:val="22"/>
          <w:u w:val="single"/>
        </w:rPr>
        <w:sym w:font="Wingdings 2" w:char="F054"/>
      </w:r>
      <w:r w:rsidRPr="007D58DE">
        <w:rPr>
          <w:sz w:val="22"/>
          <w:szCs w:val="22"/>
          <w:u w:val="single"/>
        </w:rPr>
        <w:t xml:space="preserve"> mark for furnished attachments)</w:t>
      </w:r>
      <w:r w:rsidRPr="007D58DE">
        <w:rPr>
          <w:b/>
          <w:sz w:val="22"/>
          <w:szCs w:val="22"/>
          <w:u w:val="single"/>
        </w:rPr>
        <w:t>:</w:t>
      </w:r>
      <w:r w:rsidR="00B952E1" w:rsidRPr="00B952E1">
        <w:rPr>
          <w:b/>
          <w:sz w:val="22"/>
          <w:szCs w:val="22"/>
        </w:rPr>
        <w:t xml:space="preserve"> </w:t>
      </w:r>
      <w:proofErr w:type="gramStart"/>
      <w:r w:rsidR="00B952E1" w:rsidRPr="00B952E1">
        <w:rPr>
          <w:b/>
          <w:sz w:val="22"/>
          <w:szCs w:val="22"/>
        </w:rPr>
        <w:t xml:space="preserve"> </w:t>
      </w:r>
      <w:r w:rsidR="00B952E1">
        <w:rPr>
          <w:i/>
          <w:iCs/>
          <w:sz w:val="22"/>
          <w:szCs w:val="22"/>
        </w:rPr>
        <w:t xml:space="preserve"> </w:t>
      </w:r>
      <w:r w:rsidRPr="007D58DE">
        <w:rPr>
          <w:i/>
          <w:iCs/>
          <w:sz w:val="22"/>
          <w:szCs w:val="22"/>
        </w:rPr>
        <w:t>.</w:t>
      </w:r>
      <w:proofErr w:type="gramEnd"/>
    </w:p>
    <w:p w14:paraId="75FDCB2F" w14:textId="77777777" w:rsidR="00BD62FA" w:rsidRPr="007D58DE" w:rsidRDefault="00BD62FA" w:rsidP="00BD62FA">
      <w:pPr>
        <w:ind w:left="360"/>
        <w:rPr>
          <w:sz w:val="12"/>
          <w:szCs w:val="22"/>
        </w:rPr>
      </w:pPr>
    </w:p>
    <w:tbl>
      <w:tblPr>
        <w:tblW w:w="1017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70"/>
        <w:gridCol w:w="4957"/>
        <w:gridCol w:w="391"/>
        <w:gridCol w:w="4552"/>
      </w:tblGrid>
      <w:tr w:rsidR="00BD62FA" w:rsidRPr="007D58DE" w14:paraId="3DEF4EF6" w14:textId="77777777" w:rsidTr="009E7794">
        <w:trPr>
          <w:trHeight w:val="392"/>
        </w:trPr>
        <w:tc>
          <w:tcPr>
            <w:tcW w:w="270" w:type="dxa"/>
            <w:vAlign w:val="center"/>
          </w:tcPr>
          <w:p w14:paraId="2468B479" w14:textId="77777777" w:rsidR="00BD62FA" w:rsidRPr="007D58DE" w:rsidRDefault="00BD62FA" w:rsidP="00BC2C74">
            <w:pPr>
              <w:spacing w:line="220" w:lineRule="exact"/>
              <w:jc w:val="center"/>
              <w:rPr>
                <w:sz w:val="22"/>
                <w:szCs w:val="22"/>
              </w:rPr>
            </w:pPr>
            <w:r w:rsidRPr="007D58DE">
              <w:rPr>
                <w:sz w:val="22"/>
                <w:szCs w:val="22"/>
              </w:rPr>
              <w:t>1</w:t>
            </w:r>
          </w:p>
        </w:tc>
        <w:tc>
          <w:tcPr>
            <w:tcW w:w="4957" w:type="dxa"/>
            <w:vAlign w:val="center"/>
          </w:tcPr>
          <w:p w14:paraId="5FE05D19" w14:textId="77777777" w:rsidR="00D3205A" w:rsidRDefault="00BD62FA" w:rsidP="002D5E91">
            <w:pPr>
              <w:tabs>
                <w:tab w:val="right" w:pos="4359"/>
              </w:tabs>
              <w:rPr>
                <w:sz w:val="22"/>
                <w:szCs w:val="22"/>
              </w:rPr>
            </w:pPr>
            <w:r w:rsidRPr="007D58DE">
              <w:rPr>
                <w:sz w:val="22"/>
                <w:szCs w:val="22"/>
              </w:rPr>
              <w:t xml:space="preserve">3 (three) copies of recent colored </w:t>
            </w:r>
          </w:p>
          <w:p w14:paraId="3D606B70" w14:textId="77777777" w:rsidR="00BD62FA" w:rsidRPr="007D58DE" w:rsidRDefault="00BD62FA" w:rsidP="002D5E91">
            <w:pPr>
              <w:tabs>
                <w:tab w:val="right" w:pos="4359"/>
              </w:tabs>
              <w:rPr>
                <w:sz w:val="22"/>
                <w:szCs w:val="22"/>
              </w:rPr>
            </w:pPr>
            <w:r w:rsidRPr="007D58DE">
              <w:rPr>
                <w:sz w:val="22"/>
                <w:szCs w:val="22"/>
              </w:rPr>
              <w:t>passport size photo.</w:t>
            </w:r>
            <w:r w:rsidRPr="007D58DE">
              <w:t xml:space="preserve"> </w:t>
            </w:r>
            <w:r w:rsidRPr="007D58DE">
              <w:tab/>
            </w:r>
            <w:r w:rsidRPr="007D58DE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" w:name="Check1"/>
            <w:r w:rsidRPr="007D58DE">
              <w:instrText xml:space="preserve"> FORMCHECKBOX </w:instrText>
            </w:r>
            <w:r w:rsidRPr="007D58DE">
              <w:fldChar w:fldCharType="end"/>
            </w:r>
            <w:bookmarkEnd w:id="1"/>
          </w:p>
        </w:tc>
        <w:tc>
          <w:tcPr>
            <w:tcW w:w="391" w:type="dxa"/>
            <w:vAlign w:val="center"/>
          </w:tcPr>
          <w:p w14:paraId="37067BFC" w14:textId="77777777" w:rsidR="00BD62FA" w:rsidRPr="007D58DE" w:rsidRDefault="00BD62FA" w:rsidP="00BC2C74">
            <w:pPr>
              <w:jc w:val="center"/>
              <w:rPr>
                <w:sz w:val="22"/>
                <w:szCs w:val="22"/>
              </w:rPr>
            </w:pPr>
            <w:r w:rsidRPr="007D58DE">
              <w:rPr>
                <w:sz w:val="22"/>
                <w:szCs w:val="22"/>
              </w:rPr>
              <w:t>4</w:t>
            </w:r>
          </w:p>
        </w:tc>
        <w:tc>
          <w:tcPr>
            <w:tcW w:w="4552" w:type="dxa"/>
            <w:vAlign w:val="center"/>
          </w:tcPr>
          <w:p w14:paraId="0ECF334A" w14:textId="77777777" w:rsidR="00BD62FA" w:rsidRPr="007D58DE" w:rsidRDefault="00A37A9E" w:rsidP="00BC2C74">
            <w:pPr>
              <w:tabs>
                <w:tab w:val="right" w:pos="4264"/>
              </w:tabs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py of NID</w:t>
            </w:r>
            <w:r w:rsidR="00BD62FA" w:rsidRPr="007D58DE">
              <w:rPr>
                <w:sz w:val="22"/>
                <w:szCs w:val="22"/>
              </w:rPr>
              <w:t xml:space="preserve"> card (Permanent Address) </w:t>
            </w:r>
            <w:r w:rsidR="00BD62FA" w:rsidRPr="007D58DE">
              <w:rPr>
                <w:b/>
                <w:sz w:val="22"/>
                <w:szCs w:val="22"/>
              </w:rPr>
              <w:t>/</w:t>
            </w:r>
            <w:r w:rsidR="00993E2E">
              <w:rPr>
                <w:b/>
                <w:sz w:val="22"/>
                <w:szCs w:val="22"/>
              </w:rPr>
              <w:t xml:space="preserve"> </w:t>
            </w:r>
            <w:r w:rsidR="00993E2E">
              <w:rPr>
                <w:sz w:val="22"/>
                <w:szCs w:val="22"/>
              </w:rPr>
              <w:t>N</w:t>
            </w:r>
            <w:r w:rsidR="00BD62FA" w:rsidRPr="007D58DE">
              <w:rPr>
                <w:sz w:val="22"/>
                <w:szCs w:val="22"/>
              </w:rPr>
              <w:t>ationality certificate.</w:t>
            </w:r>
            <w:r w:rsidR="00BD62FA" w:rsidRPr="007D58DE">
              <w:t xml:space="preserve"> </w:t>
            </w:r>
            <w:r w:rsidR="00BD62FA" w:rsidRPr="007D58DE">
              <w:tab/>
            </w:r>
            <w:r w:rsidR="00BD62FA" w:rsidRPr="007D58DE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D62FA" w:rsidRPr="007D58DE">
              <w:instrText xml:space="preserve"> FORMCHECKBOX </w:instrText>
            </w:r>
            <w:r w:rsidR="00BD62FA" w:rsidRPr="007D58DE">
              <w:fldChar w:fldCharType="end"/>
            </w:r>
          </w:p>
        </w:tc>
      </w:tr>
      <w:tr w:rsidR="00BD62FA" w:rsidRPr="007D58DE" w14:paraId="5C839528" w14:textId="77777777" w:rsidTr="009E7794">
        <w:trPr>
          <w:trHeight w:val="392"/>
        </w:trPr>
        <w:tc>
          <w:tcPr>
            <w:tcW w:w="270" w:type="dxa"/>
            <w:vAlign w:val="center"/>
          </w:tcPr>
          <w:p w14:paraId="20B50C3C" w14:textId="77777777" w:rsidR="00BD62FA" w:rsidRPr="007D58DE" w:rsidRDefault="00BD62FA" w:rsidP="00BC2C74">
            <w:pPr>
              <w:spacing w:line="220" w:lineRule="exact"/>
              <w:jc w:val="center"/>
              <w:rPr>
                <w:sz w:val="22"/>
                <w:szCs w:val="22"/>
              </w:rPr>
            </w:pPr>
            <w:r w:rsidRPr="007D58DE">
              <w:rPr>
                <w:sz w:val="22"/>
                <w:szCs w:val="22"/>
              </w:rPr>
              <w:t>2</w:t>
            </w:r>
          </w:p>
        </w:tc>
        <w:tc>
          <w:tcPr>
            <w:tcW w:w="4957" w:type="dxa"/>
            <w:vAlign w:val="center"/>
          </w:tcPr>
          <w:p w14:paraId="5CA31D9B" w14:textId="77777777" w:rsidR="00BD62FA" w:rsidRPr="007D58DE" w:rsidRDefault="00BD62FA" w:rsidP="00BC2C74">
            <w:pPr>
              <w:tabs>
                <w:tab w:val="right" w:pos="4359"/>
              </w:tabs>
              <w:rPr>
                <w:sz w:val="22"/>
                <w:szCs w:val="22"/>
              </w:rPr>
            </w:pPr>
            <w:r w:rsidRPr="007D58DE">
              <w:rPr>
                <w:sz w:val="22"/>
                <w:szCs w:val="22"/>
              </w:rPr>
              <w:t>Copies of all educational certificates.</w:t>
            </w:r>
            <w:r w:rsidRPr="007D58DE">
              <w:rPr>
                <w:sz w:val="22"/>
                <w:szCs w:val="22"/>
              </w:rPr>
              <w:tab/>
            </w:r>
            <w:r w:rsidRPr="007D58DE">
              <w:t xml:space="preserve"> </w:t>
            </w:r>
            <w:r w:rsidRPr="007D58DE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D58DE">
              <w:instrText xml:space="preserve"> FORMCHECKBOX </w:instrText>
            </w:r>
            <w:r w:rsidRPr="007D58DE">
              <w:fldChar w:fldCharType="end"/>
            </w:r>
          </w:p>
        </w:tc>
        <w:tc>
          <w:tcPr>
            <w:tcW w:w="391" w:type="dxa"/>
            <w:vAlign w:val="center"/>
          </w:tcPr>
          <w:p w14:paraId="78B3ABE8" w14:textId="77777777" w:rsidR="00BD62FA" w:rsidRPr="007D58DE" w:rsidRDefault="00BD62FA" w:rsidP="00BC2C74">
            <w:pPr>
              <w:jc w:val="center"/>
              <w:rPr>
                <w:sz w:val="22"/>
                <w:szCs w:val="22"/>
              </w:rPr>
            </w:pPr>
            <w:r w:rsidRPr="007D58DE">
              <w:rPr>
                <w:sz w:val="22"/>
                <w:szCs w:val="22"/>
              </w:rPr>
              <w:t>5</w:t>
            </w:r>
          </w:p>
        </w:tc>
        <w:tc>
          <w:tcPr>
            <w:tcW w:w="4552" w:type="dxa"/>
            <w:vAlign w:val="center"/>
          </w:tcPr>
          <w:p w14:paraId="1FD6D300" w14:textId="77777777" w:rsidR="00BD62FA" w:rsidRPr="007D58DE" w:rsidRDefault="00BD62FA" w:rsidP="00BC2C74">
            <w:pPr>
              <w:tabs>
                <w:tab w:val="right" w:pos="4264"/>
              </w:tabs>
              <w:rPr>
                <w:sz w:val="22"/>
                <w:szCs w:val="22"/>
              </w:rPr>
            </w:pPr>
            <w:r w:rsidRPr="007D58DE">
              <w:rPr>
                <w:sz w:val="22"/>
                <w:szCs w:val="22"/>
              </w:rPr>
              <w:t xml:space="preserve">Freedom </w:t>
            </w:r>
            <w:proofErr w:type="gramStart"/>
            <w:r w:rsidRPr="007D58DE">
              <w:rPr>
                <w:sz w:val="22"/>
                <w:szCs w:val="22"/>
              </w:rPr>
              <w:t>fighters</w:t>
            </w:r>
            <w:proofErr w:type="gramEnd"/>
            <w:r w:rsidRPr="007D58DE">
              <w:rPr>
                <w:sz w:val="22"/>
                <w:szCs w:val="22"/>
              </w:rPr>
              <w:t xml:space="preserve"> certificate of parents  </w:t>
            </w:r>
          </w:p>
          <w:p w14:paraId="0F697A40" w14:textId="77777777" w:rsidR="00BD62FA" w:rsidRPr="007D58DE" w:rsidRDefault="00BD62FA" w:rsidP="00BC2C74">
            <w:pPr>
              <w:tabs>
                <w:tab w:val="right" w:pos="4264"/>
              </w:tabs>
              <w:rPr>
                <w:sz w:val="22"/>
                <w:szCs w:val="22"/>
              </w:rPr>
            </w:pPr>
            <w:r w:rsidRPr="007D58DE">
              <w:rPr>
                <w:sz w:val="22"/>
                <w:szCs w:val="22"/>
              </w:rPr>
              <w:t>(</w:t>
            </w:r>
            <w:proofErr w:type="gramStart"/>
            <w:r w:rsidRPr="007D58DE">
              <w:rPr>
                <w:sz w:val="22"/>
                <w:szCs w:val="22"/>
              </w:rPr>
              <w:t>if</w:t>
            </w:r>
            <w:proofErr w:type="gramEnd"/>
            <w:r w:rsidRPr="007D58DE">
              <w:rPr>
                <w:sz w:val="22"/>
                <w:szCs w:val="22"/>
              </w:rPr>
              <w:t xml:space="preserve"> applicable) </w:t>
            </w:r>
            <w:r w:rsidRPr="007D58DE">
              <w:rPr>
                <w:sz w:val="22"/>
                <w:szCs w:val="22"/>
              </w:rPr>
              <w:tab/>
            </w:r>
            <w:r w:rsidR="007D58DE" w:rsidRPr="007D58DE">
              <w:rPr>
                <w:sz w:val="22"/>
                <w:szCs w:val="22"/>
              </w:rPr>
              <w:t xml:space="preserve">  </w:t>
            </w:r>
            <w:r w:rsidRPr="007D58DE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D58DE">
              <w:instrText xml:space="preserve"> FORMCHECKBOX </w:instrText>
            </w:r>
            <w:r w:rsidRPr="007D58DE">
              <w:fldChar w:fldCharType="end"/>
            </w:r>
          </w:p>
        </w:tc>
      </w:tr>
      <w:tr w:rsidR="00BD62FA" w:rsidRPr="007D58DE" w14:paraId="5A603FA6" w14:textId="77777777" w:rsidTr="009E7794">
        <w:trPr>
          <w:trHeight w:val="413"/>
        </w:trPr>
        <w:tc>
          <w:tcPr>
            <w:tcW w:w="270" w:type="dxa"/>
            <w:vAlign w:val="center"/>
          </w:tcPr>
          <w:p w14:paraId="3EFE0A4E" w14:textId="77777777" w:rsidR="00BD62FA" w:rsidRPr="007D58DE" w:rsidRDefault="00BD62FA" w:rsidP="00BC2C74">
            <w:pPr>
              <w:spacing w:line="220" w:lineRule="exact"/>
              <w:jc w:val="center"/>
              <w:rPr>
                <w:sz w:val="22"/>
                <w:szCs w:val="22"/>
              </w:rPr>
            </w:pPr>
            <w:r w:rsidRPr="007D58DE">
              <w:rPr>
                <w:sz w:val="22"/>
                <w:szCs w:val="22"/>
              </w:rPr>
              <w:t>3</w:t>
            </w:r>
          </w:p>
        </w:tc>
        <w:tc>
          <w:tcPr>
            <w:tcW w:w="4957" w:type="dxa"/>
            <w:vAlign w:val="center"/>
          </w:tcPr>
          <w:p w14:paraId="32DE25F5" w14:textId="77777777" w:rsidR="00BD62FA" w:rsidRPr="007D58DE" w:rsidRDefault="00993E2E" w:rsidP="00BC2C74">
            <w:pPr>
              <w:tabs>
                <w:tab w:val="right" w:pos="4359"/>
              </w:tabs>
              <w:rPr>
                <w:sz w:val="22"/>
                <w:szCs w:val="22"/>
              </w:rPr>
            </w:pPr>
            <w:r w:rsidRPr="007D58DE">
              <w:rPr>
                <w:sz w:val="22"/>
                <w:szCs w:val="22"/>
              </w:rPr>
              <w:t xml:space="preserve">Copies of all </w:t>
            </w:r>
            <w:r w:rsidR="00BD62FA" w:rsidRPr="007D58DE">
              <w:rPr>
                <w:sz w:val="22"/>
                <w:szCs w:val="22"/>
              </w:rPr>
              <w:t>Experience Certificate(s)</w:t>
            </w:r>
            <w:r w:rsidR="00BD62FA" w:rsidRPr="007D58DE">
              <w:t xml:space="preserve"> </w:t>
            </w:r>
            <w:r w:rsidR="00BD62FA" w:rsidRPr="007D58DE">
              <w:tab/>
            </w:r>
            <w:r w:rsidR="00BD62FA" w:rsidRPr="007D58DE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D62FA" w:rsidRPr="007D58DE">
              <w:instrText xml:space="preserve"> FORMCHECKBOX </w:instrText>
            </w:r>
            <w:r w:rsidR="00BD62FA" w:rsidRPr="007D58DE">
              <w:fldChar w:fldCharType="end"/>
            </w:r>
          </w:p>
        </w:tc>
        <w:tc>
          <w:tcPr>
            <w:tcW w:w="391" w:type="dxa"/>
            <w:vAlign w:val="center"/>
          </w:tcPr>
          <w:p w14:paraId="0F62F6C2" w14:textId="77777777" w:rsidR="00BD62FA" w:rsidRPr="007D58DE" w:rsidRDefault="00BD62FA" w:rsidP="00BC2C74">
            <w:pPr>
              <w:jc w:val="center"/>
              <w:rPr>
                <w:sz w:val="22"/>
                <w:szCs w:val="22"/>
              </w:rPr>
            </w:pPr>
            <w:r w:rsidRPr="007D58DE">
              <w:rPr>
                <w:sz w:val="22"/>
                <w:szCs w:val="22"/>
              </w:rPr>
              <w:t>6</w:t>
            </w:r>
          </w:p>
        </w:tc>
        <w:tc>
          <w:tcPr>
            <w:tcW w:w="4552" w:type="dxa"/>
            <w:vAlign w:val="center"/>
          </w:tcPr>
          <w:p w14:paraId="62A12047" w14:textId="77777777" w:rsidR="00BD62FA" w:rsidRPr="007D58DE" w:rsidRDefault="00BD62FA" w:rsidP="00BC2C74">
            <w:pPr>
              <w:tabs>
                <w:tab w:val="right" w:pos="4264"/>
              </w:tabs>
              <w:rPr>
                <w:sz w:val="22"/>
                <w:szCs w:val="22"/>
              </w:rPr>
            </w:pPr>
            <w:r w:rsidRPr="007D58DE">
              <w:rPr>
                <w:sz w:val="22"/>
                <w:szCs w:val="22"/>
              </w:rPr>
              <w:t>Bank draft/Pay order</w:t>
            </w:r>
            <w:r w:rsidR="00DA73F5">
              <w:rPr>
                <w:sz w:val="22"/>
                <w:szCs w:val="22"/>
              </w:rPr>
              <w:t xml:space="preserve"> (if applicable)</w:t>
            </w:r>
            <w:r w:rsidRPr="007D58DE">
              <w:rPr>
                <w:sz w:val="22"/>
                <w:szCs w:val="22"/>
              </w:rPr>
              <w:tab/>
            </w:r>
            <w:r w:rsidR="007D58DE" w:rsidRPr="007D58DE">
              <w:rPr>
                <w:sz w:val="22"/>
                <w:szCs w:val="22"/>
              </w:rPr>
              <w:t xml:space="preserve"> </w:t>
            </w:r>
            <w:r w:rsidRPr="007D58DE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D58DE">
              <w:instrText xml:space="preserve"> FORMCHECKBOX </w:instrText>
            </w:r>
            <w:r w:rsidRPr="007D58DE">
              <w:fldChar w:fldCharType="end"/>
            </w:r>
          </w:p>
        </w:tc>
      </w:tr>
    </w:tbl>
    <w:p w14:paraId="3976A6CF" w14:textId="77777777" w:rsidR="00BD62FA" w:rsidRPr="007D58DE" w:rsidRDefault="00BD62FA" w:rsidP="00BD62FA">
      <w:pPr>
        <w:rPr>
          <w:sz w:val="10"/>
          <w:szCs w:val="22"/>
        </w:rPr>
      </w:pPr>
    </w:p>
    <w:p w14:paraId="17EA356F" w14:textId="77777777" w:rsidR="00BD62FA" w:rsidRPr="007D58DE" w:rsidRDefault="00BD62FA" w:rsidP="00BD62FA">
      <w:pPr>
        <w:rPr>
          <w:sz w:val="22"/>
          <w:szCs w:val="22"/>
        </w:rPr>
      </w:pPr>
      <w:r w:rsidRPr="007D58DE">
        <w:rPr>
          <w:sz w:val="22"/>
          <w:szCs w:val="22"/>
        </w:rPr>
        <w:t>I declare that to the best of my knowledge the above information is correct and complete.</w:t>
      </w:r>
    </w:p>
    <w:p w14:paraId="0F109BD3" w14:textId="77777777" w:rsidR="00BD62FA" w:rsidRDefault="00BD62FA" w:rsidP="00BD62FA">
      <w:pPr>
        <w:rPr>
          <w:sz w:val="16"/>
          <w:szCs w:val="22"/>
        </w:rPr>
      </w:pPr>
    </w:p>
    <w:p w14:paraId="0B369F7C" w14:textId="77777777" w:rsidR="00FA257C" w:rsidRDefault="00FA257C" w:rsidP="00BD62FA">
      <w:pPr>
        <w:rPr>
          <w:sz w:val="16"/>
          <w:szCs w:val="22"/>
        </w:rPr>
      </w:pPr>
    </w:p>
    <w:p w14:paraId="49910381" w14:textId="77777777" w:rsidR="00DA73F5" w:rsidRPr="007D58DE" w:rsidRDefault="00DA73F5" w:rsidP="00BD62FA">
      <w:pPr>
        <w:rPr>
          <w:sz w:val="16"/>
          <w:szCs w:val="22"/>
        </w:rPr>
      </w:pPr>
    </w:p>
    <w:p w14:paraId="5B405330" w14:textId="77777777" w:rsidR="00BD62FA" w:rsidRPr="007D58DE" w:rsidRDefault="00BD62FA" w:rsidP="00BD62FA">
      <w:pPr>
        <w:rPr>
          <w:sz w:val="22"/>
          <w:szCs w:val="22"/>
        </w:rPr>
      </w:pPr>
    </w:p>
    <w:p w14:paraId="4DC444C9" w14:textId="77777777" w:rsidR="00F2431D" w:rsidRDefault="00BD62FA" w:rsidP="00D7000F">
      <w:pPr>
        <w:rPr>
          <w:b/>
          <w:sz w:val="22"/>
          <w:szCs w:val="22"/>
        </w:rPr>
      </w:pPr>
      <w:r w:rsidRPr="007D58DE">
        <w:rPr>
          <w:sz w:val="22"/>
          <w:szCs w:val="22"/>
        </w:rPr>
        <w:t>Signature of the applicant</w:t>
      </w:r>
      <w:r w:rsidRPr="007D58DE">
        <w:rPr>
          <w:b/>
          <w:sz w:val="22"/>
          <w:szCs w:val="22"/>
        </w:rPr>
        <w:t>:</w:t>
      </w:r>
      <w:r w:rsidRPr="007D58DE">
        <w:rPr>
          <w:sz w:val="22"/>
          <w:szCs w:val="22"/>
        </w:rPr>
        <w:t xml:space="preserve"> </w:t>
      </w:r>
      <w:r w:rsidRPr="007D58DE">
        <w:rPr>
          <w:sz w:val="22"/>
          <w:szCs w:val="22"/>
        </w:rPr>
        <w:tab/>
      </w:r>
      <w:r w:rsidRPr="007D58DE">
        <w:rPr>
          <w:sz w:val="22"/>
          <w:szCs w:val="22"/>
        </w:rPr>
        <w:tab/>
      </w:r>
      <w:r w:rsidRPr="007D58DE">
        <w:rPr>
          <w:sz w:val="22"/>
          <w:szCs w:val="22"/>
        </w:rPr>
        <w:tab/>
      </w:r>
      <w:r w:rsidRPr="007D58DE">
        <w:rPr>
          <w:sz w:val="22"/>
          <w:szCs w:val="22"/>
        </w:rPr>
        <w:tab/>
      </w:r>
      <w:r w:rsidRPr="007D58DE">
        <w:rPr>
          <w:sz w:val="22"/>
          <w:szCs w:val="22"/>
        </w:rPr>
        <w:tab/>
      </w:r>
      <w:r w:rsidRPr="007D58DE">
        <w:rPr>
          <w:sz w:val="22"/>
          <w:szCs w:val="22"/>
        </w:rPr>
        <w:tab/>
      </w:r>
      <w:r w:rsidRPr="007D58DE">
        <w:rPr>
          <w:sz w:val="22"/>
          <w:szCs w:val="22"/>
        </w:rPr>
        <w:tab/>
        <w:t>Date</w:t>
      </w:r>
      <w:r w:rsidRPr="007D58DE">
        <w:rPr>
          <w:b/>
          <w:sz w:val="22"/>
          <w:szCs w:val="22"/>
        </w:rPr>
        <w:t>:</w:t>
      </w:r>
    </w:p>
    <w:p w14:paraId="7D8F9F85" w14:textId="77777777" w:rsidR="00DA73F5" w:rsidRDefault="00DA73F5" w:rsidP="00D7000F">
      <w:pPr>
        <w:rPr>
          <w:b/>
          <w:sz w:val="22"/>
          <w:szCs w:val="22"/>
        </w:rPr>
      </w:pPr>
    </w:p>
    <w:p w14:paraId="09E79C9E" w14:textId="77777777" w:rsidR="00DA73F5" w:rsidRDefault="00DA73F5" w:rsidP="00D7000F">
      <w:pPr>
        <w:rPr>
          <w:b/>
          <w:sz w:val="22"/>
          <w:szCs w:val="22"/>
        </w:rPr>
      </w:pPr>
    </w:p>
    <w:p w14:paraId="15701113" w14:textId="77777777" w:rsidR="00DA73F5" w:rsidRDefault="00DA73F5" w:rsidP="00DD6300">
      <w:pPr>
        <w:jc w:val="both"/>
        <w:rPr>
          <w:b/>
          <w:sz w:val="22"/>
          <w:szCs w:val="22"/>
        </w:rPr>
      </w:pPr>
    </w:p>
    <w:p w14:paraId="074BB7CF" w14:textId="77777777" w:rsidR="00DA73F5" w:rsidRPr="00D7000F" w:rsidRDefault="00A92830" w:rsidP="00DD6300">
      <w:pPr>
        <w:jc w:val="both"/>
        <w:rPr>
          <w:sz w:val="22"/>
          <w:szCs w:val="22"/>
        </w:rPr>
      </w:pPr>
      <w:r>
        <w:rPr>
          <w:b/>
          <w:sz w:val="22"/>
          <w:szCs w:val="22"/>
        </w:rPr>
        <w:t>[</w:t>
      </w:r>
      <w:r w:rsidR="00DA73F5">
        <w:rPr>
          <w:b/>
          <w:sz w:val="22"/>
          <w:szCs w:val="22"/>
        </w:rPr>
        <w:t xml:space="preserve">NB: </w:t>
      </w:r>
      <w:r w:rsidR="005D4712">
        <w:rPr>
          <w:b/>
          <w:sz w:val="22"/>
          <w:szCs w:val="22"/>
        </w:rPr>
        <w:t xml:space="preserve">The duly filled application form as </w:t>
      </w:r>
      <w:r w:rsidR="00993E2E">
        <w:rPr>
          <w:b/>
          <w:sz w:val="22"/>
          <w:szCs w:val="22"/>
        </w:rPr>
        <w:t xml:space="preserve">signed </w:t>
      </w:r>
      <w:r w:rsidR="005D4712">
        <w:rPr>
          <w:b/>
          <w:sz w:val="22"/>
          <w:szCs w:val="22"/>
        </w:rPr>
        <w:t xml:space="preserve">hard copy along with required documents must be reached on or before 11/09/2022 (within office hour) </w:t>
      </w:r>
      <w:r w:rsidR="0011712B">
        <w:rPr>
          <w:b/>
          <w:sz w:val="22"/>
          <w:szCs w:val="22"/>
        </w:rPr>
        <w:t>at the Corporate Office of Ashuganj Power Station Company Limited</w:t>
      </w:r>
      <w:r>
        <w:rPr>
          <w:b/>
          <w:sz w:val="22"/>
          <w:szCs w:val="22"/>
        </w:rPr>
        <w:t xml:space="preserve"> (APSCL)</w:t>
      </w:r>
      <w:r w:rsidR="0011712B">
        <w:rPr>
          <w:b/>
          <w:sz w:val="22"/>
          <w:szCs w:val="22"/>
        </w:rPr>
        <w:t>.</w:t>
      </w:r>
      <w:r>
        <w:rPr>
          <w:b/>
          <w:sz w:val="22"/>
          <w:szCs w:val="22"/>
        </w:rPr>
        <w:t>]</w:t>
      </w:r>
    </w:p>
    <w:sectPr w:rsidR="00DA73F5" w:rsidRPr="00D7000F" w:rsidSect="002D5E91">
      <w:headerReference w:type="default" r:id="rId8"/>
      <w:pgSz w:w="12240" w:h="15840"/>
      <w:pgMar w:top="1980" w:right="864" w:bottom="432" w:left="864" w:header="432" w:footer="288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BB58E8" w14:textId="77777777" w:rsidR="00167B70" w:rsidRDefault="00167B70" w:rsidP="00E35CE1">
      <w:r>
        <w:separator/>
      </w:r>
    </w:p>
  </w:endnote>
  <w:endnote w:type="continuationSeparator" w:id="0">
    <w:p w14:paraId="7B2C0387" w14:textId="77777777" w:rsidR="00167B70" w:rsidRDefault="00167B70" w:rsidP="00E35C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utonnyMJ">
    <w:panose1 w:val="00000000000000000000"/>
    <w:charset w:val="00"/>
    <w:family w:val="auto"/>
    <w:pitch w:val="variable"/>
    <w:sig w:usb0="80000AAF" w:usb1="00000048" w:usb2="00000000" w:usb3="00000000" w:csb0="0000003F" w:csb1="00000000"/>
  </w:font>
  <w:font w:name="AdarshaLipiExp">
    <w:altName w:val="Calibri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6ACAA2" w14:textId="77777777" w:rsidR="00167B70" w:rsidRDefault="00167B70" w:rsidP="00E35CE1">
      <w:r>
        <w:separator/>
      </w:r>
    </w:p>
  </w:footnote>
  <w:footnote w:type="continuationSeparator" w:id="0">
    <w:p w14:paraId="53D18CCC" w14:textId="77777777" w:rsidR="00167B70" w:rsidRDefault="00167B70" w:rsidP="00E35C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314030" w14:textId="1DF7ABEC" w:rsidR="00E35CE1" w:rsidRDefault="00CB7589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0" allowOverlap="1" wp14:anchorId="02AA9756" wp14:editId="5C6B5DBB">
              <wp:simplePos x="0" y="0"/>
              <wp:positionH relativeFrom="column">
                <wp:posOffset>977900</wp:posOffset>
              </wp:positionH>
              <wp:positionV relativeFrom="paragraph">
                <wp:posOffset>-74930</wp:posOffset>
              </wp:positionV>
              <wp:extent cx="4828540" cy="1028700"/>
              <wp:effectExtent l="12065" t="8890" r="7620" b="10160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828540" cy="10287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DCBF23D" w14:textId="77777777" w:rsidR="00E35CE1" w:rsidRDefault="00E35CE1" w:rsidP="00E35CE1">
                          <w:pPr>
                            <w:pStyle w:val="Header"/>
                            <w:tabs>
                              <w:tab w:val="left" w:pos="0"/>
                            </w:tabs>
                            <w:jc w:val="center"/>
                            <w:rPr>
                              <w:b/>
                            </w:rPr>
                          </w:pPr>
                          <w:r>
                            <w:rPr>
                              <w:b/>
                              <w:sz w:val="28"/>
                            </w:rPr>
                            <w:t>ASHUGANJ  POWER  STATION  COMPANY  LIMITED</w:t>
                          </w:r>
                        </w:p>
                        <w:p w14:paraId="3418C2FC" w14:textId="77777777" w:rsidR="00E35CE1" w:rsidRPr="005E6D45" w:rsidRDefault="00E35CE1" w:rsidP="00E35CE1">
                          <w:pPr>
                            <w:jc w:val="center"/>
                            <w:rPr>
                              <w:rFonts w:ascii="Arial Narrow" w:hAnsi="Arial Narrow" w:cs="Arial"/>
                              <w:w w:val="120"/>
                              <w:sz w:val="26"/>
                            </w:rPr>
                          </w:pPr>
                          <w:r w:rsidRPr="005E6D45">
                            <w:rPr>
                              <w:rFonts w:ascii="Arial Narrow" w:hAnsi="Arial Narrow" w:cs="Arial"/>
                              <w:w w:val="120"/>
                              <w:sz w:val="26"/>
                            </w:rPr>
                            <w:t>(An Enterprise of Bangladesh Power Development Board)</w:t>
                          </w:r>
                        </w:p>
                        <w:p w14:paraId="34FD198F" w14:textId="77777777" w:rsidR="00E35CE1" w:rsidRDefault="00E35CE1" w:rsidP="00E35CE1">
                          <w:pPr>
                            <w:jc w:val="center"/>
                            <w:rPr>
                              <w:b/>
                              <w:sz w:val="26"/>
                            </w:rPr>
                          </w:pPr>
                          <w:r>
                            <w:rPr>
                              <w:b/>
                              <w:sz w:val="26"/>
                            </w:rPr>
                            <w:t>Ashuganj</w:t>
                          </w:r>
                          <w:r w:rsidR="007739EC">
                            <w:rPr>
                              <w:b/>
                              <w:sz w:val="26"/>
                            </w:rPr>
                            <w:t>, Brahmanbaria-3402, Bangladesh</w:t>
                          </w:r>
                        </w:p>
                        <w:p w14:paraId="6CCA5EE2" w14:textId="77777777" w:rsidR="00E35CE1" w:rsidRDefault="00E35CE1" w:rsidP="00E35CE1">
                          <w:pPr>
                            <w:jc w:val="center"/>
                            <w:rPr>
                              <w:sz w:val="22"/>
                            </w:rPr>
                          </w:pPr>
                          <w:r>
                            <w:rPr>
                              <w:sz w:val="22"/>
                            </w:rPr>
                            <w:t>Phone: +88-08528-</w:t>
                          </w:r>
                          <w:r w:rsidR="005E6D45">
                            <w:rPr>
                              <w:sz w:val="22"/>
                            </w:rPr>
                            <w:t>74044</w:t>
                          </w:r>
                          <w:r>
                            <w:rPr>
                              <w:sz w:val="22"/>
                            </w:rPr>
                            <w:t xml:space="preserve">, Fax: +88-08528-74014, </w:t>
                          </w:r>
                        </w:p>
                        <w:p w14:paraId="2AA6FF6F" w14:textId="77777777" w:rsidR="00E35CE1" w:rsidRDefault="00E35CE1" w:rsidP="00E35CE1">
                          <w:pPr>
                            <w:jc w:val="center"/>
                            <w:rPr>
                              <w:sz w:val="22"/>
                            </w:rPr>
                          </w:pPr>
                          <w:r>
                            <w:rPr>
                              <w:sz w:val="22"/>
                            </w:rPr>
                            <w:t>E-mail:</w:t>
                          </w:r>
                          <w:r w:rsidR="00C92330">
                            <w:rPr>
                              <w:sz w:val="22"/>
                            </w:rPr>
                            <w:t xml:space="preserve"> </w:t>
                          </w:r>
                          <w:r>
                            <w:rPr>
                              <w:sz w:val="22"/>
                            </w:rPr>
                            <w:t xml:space="preserve">apscl@apscl.com, </w:t>
                          </w:r>
                          <w:r w:rsidRPr="0014509F">
                            <w:rPr>
                              <w:sz w:val="22"/>
                            </w:rPr>
                            <w:t>apsclbd@yahoo.com</w:t>
                          </w:r>
                          <w:r>
                            <w:rPr>
                              <w:sz w:val="22"/>
                            </w:rPr>
                            <w:t>, Website: www.apscl.com</w:t>
                          </w:r>
                        </w:p>
                        <w:p w14:paraId="63A21E90" w14:textId="77777777" w:rsidR="00264076" w:rsidRDefault="00264076" w:rsidP="00E35CE1">
                          <w:pPr>
                            <w:jc w:val="center"/>
                            <w:rPr>
                              <w:b/>
                              <w:sz w:val="26"/>
                            </w:rPr>
                          </w:pPr>
                        </w:p>
                        <w:p w14:paraId="5D7B60F6" w14:textId="77777777" w:rsidR="00E35CE1" w:rsidRDefault="00E35CE1" w:rsidP="00E35CE1">
                          <w:pPr>
                            <w:jc w:val="center"/>
                            <w:rPr>
                              <w:b/>
                              <w:sz w:val="26"/>
                            </w:rPr>
                          </w:pPr>
                        </w:p>
                        <w:p w14:paraId="6143B7B9" w14:textId="77777777" w:rsidR="00E35CE1" w:rsidRDefault="00E35CE1" w:rsidP="00E35CE1">
                          <w:pPr>
                            <w:pStyle w:val="Heading6"/>
                            <w:rPr>
                              <w:sz w:val="2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2AA975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style="position:absolute;margin-left:77pt;margin-top:-5.9pt;width:380.2pt;height:81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" o:allowincell="f" strokecolor="white">
              <v:textbox>
                <w:txbxContent>
                  <w:p w14:paraId="1DCBF23D" w14:textId="77777777" w:rsidR="00E35CE1" w:rsidRDefault="00E35CE1" w:rsidP="00E35CE1">
                    <w:pPr>
                      <w:pStyle w:val="Header"/>
                      <w:tabs>
                        <w:tab w:val="left" w:pos="0"/>
                      </w:tabs>
                      <w:jc w:val="center"/>
                      <w:rPr>
                        <w:b/>
                      </w:rPr>
                    </w:pPr>
                    <w:r>
                      <w:rPr>
                        <w:b/>
                        <w:sz w:val="28"/>
                      </w:rPr>
                      <w:t>ASHUGANJ  POWER  STATION  COMPANY  LIMITED</w:t>
                    </w:r>
                  </w:p>
                  <w:p w14:paraId="3418C2FC" w14:textId="77777777" w:rsidR="00E35CE1" w:rsidRPr="005E6D45" w:rsidRDefault="00E35CE1" w:rsidP="00E35CE1">
                    <w:pPr>
                      <w:jc w:val="center"/>
                      <w:rPr>
                        <w:rFonts w:ascii="Arial Narrow" w:hAnsi="Arial Narrow" w:cs="Arial"/>
                        <w:w w:val="120"/>
                        <w:sz w:val="26"/>
                      </w:rPr>
                    </w:pPr>
                    <w:r w:rsidRPr="005E6D45">
                      <w:rPr>
                        <w:rFonts w:ascii="Arial Narrow" w:hAnsi="Arial Narrow" w:cs="Arial"/>
                        <w:w w:val="120"/>
                        <w:sz w:val="26"/>
                      </w:rPr>
                      <w:t>(An Enterprise of Bangladesh Power Development Board)</w:t>
                    </w:r>
                  </w:p>
                  <w:p w14:paraId="34FD198F" w14:textId="77777777" w:rsidR="00E35CE1" w:rsidRDefault="00E35CE1" w:rsidP="00E35CE1">
                    <w:pPr>
                      <w:jc w:val="center"/>
                      <w:rPr>
                        <w:b/>
                        <w:sz w:val="26"/>
                      </w:rPr>
                    </w:pPr>
                    <w:r>
                      <w:rPr>
                        <w:b/>
                        <w:sz w:val="26"/>
                      </w:rPr>
                      <w:t>Ashuganj</w:t>
                    </w:r>
                    <w:r w:rsidR="007739EC">
                      <w:rPr>
                        <w:b/>
                        <w:sz w:val="26"/>
                      </w:rPr>
                      <w:t>, Brahmanbaria-3402, Bangladesh</w:t>
                    </w:r>
                  </w:p>
                  <w:p w14:paraId="6CCA5EE2" w14:textId="77777777" w:rsidR="00E35CE1" w:rsidRDefault="00E35CE1" w:rsidP="00E35CE1">
                    <w:pPr>
                      <w:jc w:val="center"/>
                      <w:rPr>
                        <w:sz w:val="22"/>
                      </w:rPr>
                    </w:pPr>
                    <w:r>
                      <w:rPr>
                        <w:sz w:val="22"/>
                      </w:rPr>
                      <w:t>Phone: +88-08528-</w:t>
                    </w:r>
                    <w:r w:rsidR="005E6D45">
                      <w:rPr>
                        <w:sz w:val="22"/>
                      </w:rPr>
                      <w:t>74044</w:t>
                    </w:r>
                    <w:r>
                      <w:rPr>
                        <w:sz w:val="22"/>
                      </w:rPr>
                      <w:t xml:space="preserve">, Fax: +88-08528-74014, </w:t>
                    </w:r>
                  </w:p>
                  <w:p w14:paraId="2AA6FF6F" w14:textId="77777777" w:rsidR="00E35CE1" w:rsidRDefault="00E35CE1" w:rsidP="00E35CE1">
                    <w:pPr>
                      <w:jc w:val="center"/>
                      <w:rPr>
                        <w:sz w:val="22"/>
                      </w:rPr>
                    </w:pPr>
                    <w:r>
                      <w:rPr>
                        <w:sz w:val="22"/>
                      </w:rPr>
                      <w:t>E-mail:</w:t>
                    </w:r>
                    <w:r w:rsidR="00C92330">
                      <w:rPr>
                        <w:sz w:val="22"/>
                      </w:rPr>
                      <w:t xml:space="preserve"> </w:t>
                    </w:r>
                    <w:r>
                      <w:rPr>
                        <w:sz w:val="22"/>
                      </w:rPr>
                      <w:t xml:space="preserve">apscl@apscl.com, </w:t>
                    </w:r>
                    <w:r w:rsidRPr="0014509F">
                      <w:rPr>
                        <w:sz w:val="22"/>
                      </w:rPr>
                      <w:t>apsclbd@yahoo.com</w:t>
                    </w:r>
                    <w:r>
                      <w:rPr>
                        <w:sz w:val="22"/>
                      </w:rPr>
                      <w:t>, Website: www.apscl.com</w:t>
                    </w:r>
                  </w:p>
                  <w:p w14:paraId="63A21E90" w14:textId="77777777" w:rsidR="00264076" w:rsidRDefault="00264076" w:rsidP="00E35CE1">
                    <w:pPr>
                      <w:jc w:val="center"/>
                      <w:rPr>
                        <w:b/>
                        <w:sz w:val="26"/>
                      </w:rPr>
                    </w:pPr>
                  </w:p>
                  <w:p w14:paraId="5D7B60F6" w14:textId="77777777" w:rsidR="00E35CE1" w:rsidRDefault="00E35CE1" w:rsidP="00E35CE1">
                    <w:pPr>
                      <w:jc w:val="center"/>
                      <w:rPr>
                        <w:b/>
                        <w:sz w:val="26"/>
                      </w:rPr>
                    </w:pPr>
                  </w:p>
                  <w:p w14:paraId="6143B7B9" w14:textId="77777777" w:rsidR="00E35CE1" w:rsidRDefault="00E35CE1" w:rsidP="00E35CE1">
                    <w:pPr>
                      <w:pStyle w:val="Heading6"/>
                      <w:rPr>
                        <w:sz w:val="22"/>
                      </w:rPr>
                    </w:pPr>
                  </w:p>
                </w:txbxContent>
              </v:textbox>
            </v:shape>
          </w:pict>
        </mc:Fallback>
      </mc:AlternateContent>
    </w:r>
    <w:r w:rsidRPr="00264076">
      <w:rPr>
        <w:noProof/>
        <w:sz w:val="20"/>
      </w:rPr>
      <w:drawing>
        <wp:inline distT="0" distB="0" distL="0" distR="0" wp14:anchorId="72A3B45B" wp14:editId="77BED2AB">
          <wp:extent cx="933450" cy="84772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3450" cy="847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657C5E29" wp14:editId="7E9DCA85">
              <wp:simplePos x="0" y="0"/>
              <wp:positionH relativeFrom="column">
                <wp:posOffset>-1275715</wp:posOffset>
              </wp:positionH>
              <wp:positionV relativeFrom="paragraph">
                <wp:posOffset>937260</wp:posOffset>
              </wp:positionV>
              <wp:extent cx="8634730" cy="0"/>
              <wp:effectExtent l="25400" t="20955" r="26670" b="26670"/>
              <wp:wrapNone/>
              <wp:docPr id="2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8634730" cy="0"/>
                      </a:xfrm>
                      <a:prstGeom prst="line">
                        <a:avLst/>
                      </a:prstGeom>
                      <a:noFill/>
                      <a:ln w="38100" cmpd="dbl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124FF0B" id="Line 3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00.45pt,73.8pt" to="579.45pt,7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" o:allowincell="f" strokeweight="3pt">
              <v:stroke linestyle="thinThin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E1E24"/>
    <w:multiLevelType w:val="hybridMultilevel"/>
    <w:tmpl w:val="22CA24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212428"/>
    <w:multiLevelType w:val="hybridMultilevel"/>
    <w:tmpl w:val="901AA3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8E1E77"/>
    <w:multiLevelType w:val="hybridMultilevel"/>
    <w:tmpl w:val="08F895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D51ACB"/>
    <w:multiLevelType w:val="hybridMultilevel"/>
    <w:tmpl w:val="4698B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863F05"/>
    <w:multiLevelType w:val="hybridMultilevel"/>
    <w:tmpl w:val="B584FE2A"/>
    <w:lvl w:ilvl="0" w:tplc="38BE2B56">
      <w:start w:val="1"/>
      <w:numFmt w:val="decimal"/>
      <w:lvlText w:val="%1."/>
      <w:lvlJc w:val="left"/>
      <w:pPr>
        <w:ind w:left="720" w:hanging="360"/>
      </w:pPr>
      <w:rPr>
        <w:rFonts w:ascii="SutonnyMJ" w:eastAsia="Times New Roman" w:hAnsi="SutonnyMJ" w:cs="Times New Roman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C157B0"/>
    <w:multiLevelType w:val="hybridMultilevel"/>
    <w:tmpl w:val="B584FE2A"/>
    <w:lvl w:ilvl="0" w:tplc="38BE2B56">
      <w:start w:val="1"/>
      <w:numFmt w:val="decimal"/>
      <w:lvlText w:val="%1."/>
      <w:lvlJc w:val="left"/>
      <w:pPr>
        <w:ind w:left="720" w:hanging="360"/>
      </w:pPr>
      <w:rPr>
        <w:rFonts w:ascii="SutonnyMJ" w:eastAsia="Times New Roman" w:hAnsi="SutonnyMJ" w:cs="Times New Roman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C919B0"/>
    <w:multiLevelType w:val="hybridMultilevel"/>
    <w:tmpl w:val="B584FE2A"/>
    <w:lvl w:ilvl="0" w:tplc="38BE2B56">
      <w:start w:val="1"/>
      <w:numFmt w:val="decimal"/>
      <w:lvlText w:val="%1."/>
      <w:lvlJc w:val="left"/>
      <w:pPr>
        <w:ind w:left="720" w:hanging="360"/>
      </w:pPr>
      <w:rPr>
        <w:rFonts w:ascii="SutonnyMJ" w:eastAsia="Times New Roman" w:hAnsi="SutonnyMJ" w:cs="Times New Roman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2267D59"/>
    <w:multiLevelType w:val="hybridMultilevel"/>
    <w:tmpl w:val="6FA81DF2"/>
    <w:lvl w:ilvl="0" w:tplc="2F30BB3C">
      <w:start w:val="1"/>
      <w:numFmt w:val="decimal"/>
      <w:lvlText w:val="%1."/>
      <w:lvlJc w:val="left"/>
      <w:pPr>
        <w:ind w:left="720" w:hanging="360"/>
      </w:pPr>
      <w:rPr>
        <w:rFonts w:ascii="SutonnyMJ" w:eastAsia="Times New Roman" w:hAnsi="SutonnyMJ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B066BA"/>
    <w:multiLevelType w:val="hybridMultilevel"/>
    <w:tmpl w:val="6D4C6A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3345F1"/>
    <w:multiLevelType w:val="hybridMultilevel"/>
    <w:tmpl w:val="BE2E9C9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6B13017"/>
    <w:multiLevelType w:val="hybridMultilevel"/>
    <w:tmpl w:val="B584FE2A"/>
    <w:lvl w:ilvl="0" w:tplc="38BE2B56">
      <w:start w:val="1"/>
      <w:numFmt w:val="decimal"/>
      <w:lvlText w:val="%1."/>
      <w:lvlJc w:val="left"/>
      <w:pPr>
        <w:ind w:left="720" w:hanging="360"/>
      </w:pPr>
      <w:rPr>
        <w:rFonts w:ascii="SutonnyMJ" w:eastAsia="Times New Roman" w:hAnsi="SutonnyMJ" w:cs="Times New Roman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ED04CC"/>
    <w:multiLevelType w:val="hybridMultilevel"/>
    <w:tmpl w:val="B584FE2A"/>
    <w:lvl w:ilvl="0" w:tplc="38BE2B56">
      <w:start w:val="1"/>
      <w:numFmt w:val="decimal"/>
      <w:lvlText w:val="%1."/>
      <w:lvlJc w:val="left"/>
      <w:pPr>
        <w:ind w:left="720" w:hanging="360"/>
      </w:pPr>
      <w:rPr>
        <w:rFonts w:ascii="SutonnyMJ" w:eastAsia="Times New Roman" w:hAnsi="SutonnyMJ" w:cs="Times New Roman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405652A"/>
    <w:multiLevelType w:val="hybridMultilevel"/>
    <w:tmpl w:val="9F947D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CDF5B3B"/>
    <w:multiLevelType w:val="hybridMultilevel"/>
    <w:tmpl w:val="9F947D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22260729">
    <w:abstractNumId w:val="8"/>
  </w:num>
  <w:num w:numId="2" w16cid:durableId="1170146632">
    <w:abstractNumId w:val="13"/>
  </w:num>
  <w:num w:numId="3" w16cid:durableId="1337535177">
    <w:abstractNumId w:val="12"/>
  </w:num>
  <w:num w:numId="4" w16cid:durableId="215972896">
    <w:abstractNumId w:val="9"/>
  </w:num>
  <w:num w:numId="5" w16cid:durableId="619072881">
    <w:abstractNumId w:val="7"/>
  </w:num>
  <w:num w:numId="6" w16cid:durableId="611480850">
    <w:abstractNumId w:val="1"/>
  </w:num>
  <w:num w:numId="7" w16cid:durableId="1933079219">
    <w:abstractNumId w:val="10"/>
  </w:num>
  <w:num w:numId="8" w16cid:durableId="19026571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313758451">
    <w:abstractNumId w:val="11"/>
  </w:num>
  <w:num w:numId="10" w16cid:durableId="708998104">
    <w:abstractNumId w:val="5"/>
  </w:num>
  <w:num w:numId="11" w16cid:durableId="2077165497">
    <w:abstractNumId w:val="6"/>
  </w:num>
  <w:num w:numId="12" w16cid:durableId="1946112233">
    <w:abstractNumId w:val="4"/>
  </w:num>
  <w:num w:numId="13" w16cid:durableId="862205793">
    <w:abstractNumId w:val="0"/>
  </w:num>
  <w:num w:numId="14" w16cid:durableId="1150244737">
    <w:abstractNumId w:val="2"/>
  </w:num>
  <w:num w:numId="15" w16cid:durableId="79386796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zNDEzMbAwsbA0MbFQ0lEKTi0uzszPAykwrAUAqSMKRywAAAA="/>
  </w:docVars>
  <w:rsids>
    <w:rsidRoot w:val="0090100B"/>
    <w:rsid w:val="00010CB3"/>
    <w:rsid w:val="00012C2D"/>
    <w:rsid w:val="00012E0C"/>
    <w:rsid w:val="00013144"/>
    <w:rsid w:val="00016DF9"/>
    <w:rsid w:val="00016FAF"/>
    <w:rsid w:val="000204D9"/>
    <w:rsid w:val="00020A4F"/>
    <w:rsid w:val="00022270"/>
    <w:rsid w:val="00023DF7"/>
    <w:rsid w:val="00025A44"/>
    <w:rsid w:val="00026F8B"/>
    <w:rsid w:val="00026F9B"/>
    <w:rsid w:val="00030D58"/>
    <w:rsid w:val="00031E6F"/>
    <w:rsid w:val="00033C0F"/>
    <w:rsid w:val="00033CA2"/>
    <w:rsid w:val="000402B2"/>
    <w:rsid w:val="00040345"/>
    <w:rsid w:val="00041022"/>
    <w:rsid w:val="00041D1D"/>
    <w:rsid w:val="000425D6"/>
    <w:rsid w:val="00044DD7"/>
    <w:rsid w:val="00045FAF"/>
    <w:rsid w:val="000463A7"/>
    <w:rsid w:val="00052DF0"/>
    <w:rsid w:val="00053267"/>
    <w:rsid w:val="0005527F"/>
    <w:rsid w:val="0005623A"/>
    <w:rsid w:val="00060610"/>
    <w:rsid w:val="00061EDD"/>
    <w:rsid w:val="00062645"/>
    <w:rsid w:val="00062CC5"/>
    <w:rsid w:val="000631EA"/>
    <w:rsid w:val="0006613C"/>
    <w:rsid w:val="000667E2"/>
    <w:rsid w:val="000679C0"/>
    <w:rsid w:val="000765B2"/>
    <w:rsid w:val="00081EAE"/>
    <w:rsid w:val="0008311D"/>
    <w:rsid w:val="00083298"/>
    <w:rsid w:val="00090417"/>
    <w:rsid w:val="000929A7"/>
    <w:rsid w:val="000A0A89"/>
    <w:rsid w:val="000A2C7B"/>
    <w:rsid w:val="000A3511"/>
    <w:rsid w:val="000A558A"/>
    <w:rsid w:val="000A7CAF"/>
    <w:rsid w:val="000A7DBA"/>
    <w:rsid w:val="000B05C3"/>
    <w:rsid w:val="000B06D0"/>
    <w:rsid w:val="000B0780"/>
    <w:rsid w:val="000B2228"/>
    <w:rsid w:val="000B2F3F"/>
    <w:rsid w:val="000B624F"/>
    <w:rsid w:val="000B725D"/>
    <w:rsid w:val="000C0C64"/>
    <w:rsid w:val="000C1DB4"/>
    <w:rsid w:val="000C2658"/>
    <w:rsid w:val="000C41D1"/>
    <w:rsid w:val="000C4F2D"/>
    <w:rsid w:val="000C5EE3"/>
    <w:rsid w:val="000C6A64"/>
    <w:rsid w:val="000D3A3A"/>
    <w:rsid w:val="000D53E4"/>
    <w:rsid w:val="000D6DFD"/>
    <w:rsid w:val="000D6FD5"/>
    <w:rsid w:val="000E066B"/>
    <w:rsid w:val="000E2EBF"/>
    <w:rsid w:val="000E548B"/>
    <w:rsid w:val="000E5AF6"/>
    <w:rsid w:val="000F2F6C"/>
    <w:rsid w:val="00102FD0"/>
    <w:rsid w:val="00103A99"/>
    <w:rsid w:val="00103FC5"/>
    <w:rsid w:val="001048AF"/>
    <w:rsid w:val="00105BE1"/>
    <w:rsid w:val="001060A3"/>
    <w:rsid w:val="00106AA0"/>
    <w:rsid w:val="001075E1"/>
    <w:rsid w:val="00107701"/>
    <w:rsid w:val="00111E23"/>
    <w:rsid w:val="00112545"/>
    <w:rsid w:val="0011712B"/>
    <w:rsid w:val="00117979"/>
    <w:rsid w:val="00121995"/>
    <w:rsid w:val="0012474F"/>
    <w:rsid w:val="001255BC"/>
    <w:rsid w:val="00125DF9"/>
    <w:rsid w:val="00126321"/>
    <w:rsid w:val="00131C50"/>
    <w:rsid w:val="001330FC"/>
    <w:rsid w:val="001332FD"/>
    <w:rsid w:val="0014000A"/>
    <w:rsid w:val="0014010C"/>
    <w:rsid w:val="0014487F"/>
    <w:rsid w:val="0014509F"/>
    <w:rsid w:val="00145E7D"/>
    <w:rsid w:val="00151E0D"/>
    <w:rsid w:val="001527AC"/>
    <w:rsid w:val="00154211"/>
    <w:rsid w:val="00155324"/>
    <w:rsid w:val="00156B46"/>
    <w:rsid w:val="00161F3C"/>
    <w:rsid w:val="001622FF"/>
    <w:rsid w:val="00164145"/>
    <w:rsid w:val="0016644C"/>
    <w:rsid w:val="001669B4"/>
    <w:rsid w:val="00167029"/>
    <w:rsid w:val="00167B70"/>
    <w:rsid w:val="00173E46"/>
    <w:rsid w:val="0017574B"/>
    <w:rsid w:val="00175AAF"/>
    <w:rsid w:val="0017636B"/>
    <w:rsid w:val="0017644C"/>
    <w:rsid w:val="001836EE"/>
    <w:rsid w:val="001846AF"/>
    <w:rsid w:val="00184C1A"/>
    <w:rsid w:val="00192F96"/>
    <w:rsid w:val="00193021"/>
    <w:rsid w:val="00193732"/>
    <w:rsid w:val="00193980"/>
    <w:rsid w:val="00194127"/>
    <w:rsid w:val="00197484"/>
    <w:rsid w:val="00197A2D"/>
    <w:rsid w:val="001A1CB5"/>
    <w:rsid w:val="001A24C7"/>
    <w:rsid w:val="001A77ED"/>
    <w:rsid w:val="001B028D"/>
    <w:rsid w:val="001B1E43"/>
    <w:rsid w:val="001B32FF"/>
    <w:rsid w:val="001B3D96"/>
    <w:rsid w:val="001B485E"/>
    <w:rsid w:val="001B7F9B"/>
    <w:rsid w:val="001C62B2"/>
    <w:rsid w:val="001C6710"/>
    <w:rsid w:val="001C6878"/>
    <w:rsid w:val="001D191E"/>
    <w:rsid w:val="001D2C48"/>
    <w:rsid w:val="001D4BDC"/>
    <w:rsid w:val="001E0235"/>
    <w:rsid w:val="001E110C"/>
    <w:rsid w:val="001E7ACD"/>
    <w:rsid w:val="001E7F7C"/>
    <w:rsid w:val="001F0F9D"/>
    <w:rsid w:val="001F1B85"/>
    <w:rsid w:val="001F5351"/>
    <w:rsid w:val="00202D31"/>
    <w:rsid w:val="0020425D"/>
    <w:rsid w:val="0020532D"/>
    <w:rsid w:val="00207882"/>
    <w:rsid w:val="00210726"/>
    <w:rsid w:val="00211F3C"/>
    <w:rsid w:val="002132F2"/>
    <w:rsid w:val="0021352F"/>
    <w:rsid w:val="00214B9F"/>
    <w:rsid w:val="002206D5"/>
    <w:rsid w:val="00221BF5"/>
    <w:rsid w:val="00222C44"/>
    <w:rsid w:val="00223094"/>
    <w:rsid w:val="0022424B"/>
    <w:rsid w:val="00224FEB"/>
    <w:rsid w:val="002278FE"/>
    <w:rsid w:val="00227DFE"/>
    <w:rsid w:val="00231D80"/>
    <w:rsid w:val="00232113"/>
    <w:rsid w:val="00241412"/>
    <w:rsid w:val="00245B6D"/>
    <w:rsid w:val="0024798C"/>
    <w:rsid w:val="00251025"/>
    <w:rsid w:val="00253001"/>
    <w:rsid w:val="002534AE"/>
    <w:rsid w:val="00253EBD"/>
    <w:rsid w:val="00256D1F"/>
    <w:rsid w:val="0025773F"/>
    <w:rsid w:val="00257DD9"/>
    <w:rsid w:val="00262517"/>
    <w:rsid w:val="00262C0F"/>
    <w:rsid w:val="00263198"/>
    <w:rsid w:val="00264076"/>
    <w:rsid w:val="00264F2A"/>
    <w:rsid w:val="00265164"/>
    <w:rsid w:val="002663FA"/>
    <w:rsid w:val="00267D4A"/>
    <w:rsid w:val="0027218B"/>
    <w:rsid w:val="0027704B"/>
    <w:rsid w:val="002815C8"/>
    <w:rsid w:val="00284426"/>
    <w:rsid w:val="002845BD"/>
    <w:rsid w:val="002851BD"/>
    <w:rsid w:val="002867BE"/>
    <w:rsid w:val="002868EB"/>
    <w:rsid w:val="00286C29"/>
    <w:rsid w:val="00286D67"/>
    <w:rsid w:val="00287527"/>
    <w:rsid w:val="0029064E"/>
    <w:rsid w:val="00294628"/>
    <w:rsid w:val="00296DF5"/>
    <w:rsid w:val="002A1C85"/>
    <w:rsid w:val="002A2631"/>
    <w:rsid w:val="002A71F3"/>
    <w:rsid w:val="002B2F89"/>
    <w:rsid w:val="002B34C1"/>
    <w:rsid w:val="002B4C37"/>
    <w:rsid w:val="002B529C"/>
    <w:rsid w:val="002B6104"/>
    <w:rsid w:val="002B6C0B"/>
    <w:rsid w:val="002C04F9"/>
    <w:rsid w:val="002D01F4"/>
    <w:rsid w:val="002D14BF"/>
    <w:rsid w:val="002D167D"/>
    <w:rsid w:val="002D337F"/>
    <w:rsid w:val="002D575D"/>
    <w:rsid w:val="002D5E91"/>
    <w:rsid w:val="002D6937"/>
    <w:rsid w:val="002D7978"/>
    <w:rsid w:val="002E1A76"/>
    <w:rsid w:val="002E2FB8"/>
    <w:rsid w:val="002E6572"/>
    <w:rsid w:val="002E6B0B"/>
    <w:rsid w:val="002F0C2C"/>
    <w:rsid w:val="002F10B1"/>
    <w:rsid w:val="002F32B6"/>
    <w:rsid w:val="002F3526"/>
    <w:rsid w:val="002F440C"/>
    <w:rsid w:val="002F60C7"/>
    <w:rsid w:val="002F7A81"/>
    <w:rsid w:val="00300CD9"/>
    <w:rsid w:val="0030196B"/>
    <w:rsid w:val="00302464"/>
    <w:rsid w:val="003024CC"/>
    <w:rsid w:val="0030596A"/>
    <w:rsid w:val="00311FDD"/>
    <w:rsid w:val="00312446"/>
    <w:rsid w:val="003126D8"/>
    <w:rsid w:val="003128C1"/>
    <w:rsid w:val="003131D1"/>
    <w:rsid w:val="00314EA5"/>
    <w:rsid w:val="003157A2"/>
    <w:rsid w:val="00321E42"/>
    <w:rsid w:val="00323D2F"/>
    <w:rsid w:val="00323E8B"/>
    <w:rsid w:val="0032463E"/>
    <w:rsid w:val="00325125"/>
    <w:rsid w:val="00325C11"/>
    <w:rsid w:val="00326904"/>
    <w:rsid w:val="003315DA"/>
    <w:rsid w:val="00332800"/>
    <w:rsid w:val="0033281E"/>
    <w:rsid w:val="00332C8B"/>
    <w:rsid w:val="00332F93"/>
    <w:rsid w:val="00333205"/>
    <w:rsid w:val="00333A3A"/>
    <w:rsid w:val="00334180"/>
    <w:rsid w:val="003379F7"/>
    <w:rsid w:val="00340F5D"/>
    <w:rsid w:val="00343273"/>
    <w:rsid w:val="00347C04"/>
    <w:rsid w:val="00350B28"/>
    <w:rsid w:val="00355670"/>
    <w:rsid w:val="00355FED"/>
    <w:rsid w:val="00357161"/>
    <w:rsid w:val="0035799F"/>
    <w:rsid w:val="00362DFC"/>
    <w:rsid w:val="00363E94"/>
    <w:rsid w:val="003655A7"/>
    <w:rsid w:val="00366A28"/>
    <w:rsid w:val="003720AA"/>
    <w:rsid w:val="00372D12"/>
    <w:rsid w:val="003747C4"/>
    <w:rsid w:val="003839C0"/>
    <w:rsid w:val="00385200"/>
    <w:rsid w:val="00390C33"/>
    <w:rsid w:val="00391FC9"/>
    <w:rsid w:val="00392A76"/>
    <w:rsid w:val="00397366"/>
    <w:rsid w:val="003A094E"/>
    <w:rsid w:val="003A13D0"/>
    <w:rsid w:val="003A1CA8"/>
    <w:rsid w:val="003A21EF"/>
    <w:rsid w:val="003B30C1"/>
    <w:rsid w:val="003B470F"/>
    <w:rsid w:val="003B6168"/>
    <w:rsid w:val="003C232A"/>
    <w:rsid w:val="003C242C"/>
    <w:rsid w:val="003C346D"/>
    <w:rsid w:val="003C5875"/>
    <w:rsid w:val="003C5D15"/>
    <w:rsid w:val="003D1D3D"/>
    <w:rsid w:val="003D4D1D"/>
    <w:rsid w:val="003D536B"/>
    <w:rsid w:val="003D768A"/>
    <w:rsid w:val="003D781A"/>
    <w:rsid w:val="003D7996"/>
    <w:rsid w:val="003E0068"/>
    <w:rsid w:val="003E38AE"/>
    <w:rsid w:val="003E7001"/>
    <w:rsid w:val="003E75E6"/>
    <w:rsid w:val="003F1CFE"/>
    <w:rsid w:val="003F1FCA"/>
    <w:rsid w:val="003F25F9"/>
    <w:rsid w:val="003F3F8A"/>
    <w:rsid w:val="003F6373"/>
    <w:rsid w:val="003F72AC"/>
    <w:rsid w:val="00400987"/>
    <w:rsid w:val="00401DD1"/>
    <w:rsid w:val="00401F41"/>
    <w:rsid w:val="004070DC"/>
    <w:rsid w:val="004111B5"/>
    <w:rsid w:val="0041130B"/>
    <w:rsid w:val="004126B3"/>
    <w:rsid w:val="004140F2"/>
    <w:rsid w:val="004145C1"/>
    <w:rsid w:val="004151C0"/>
    <w:rsid w:val="00415F7D"/>
    <w:rsid w:val="00417A27"/>
    <w:rsid w:val="00423B10"/>
    <w:rsid w:val="00423C11"/>
    <w:rsid w:val="0042535D"/>
    <w:rsid w:val="004307B3"/>
    <w:rsid w:val="00433B66"/>
    <w:rsid w:val="00433C70"/>
    <w:rsid w:val="0043647D"/>
    <w:rsid w:val="00436DC9"/>
    <w:rsid w:val="00436FD2"/>
    <w:rsid w:val="0044145A"/>
    <w:rsid w:val="00444D07"/>
    <w:rsid w:val="004474D9"/>
    <w:rsid w:val="00447850"/>
    <w:rsid w:val="004519ED"/>
    <w:rsid w:val="0045229B"/>
    <w:rsid w:val="004550D1"/>
    <w:rsid w:val="00457903"/>
    <w:rsid w:val="00457A95"/>
    <w:rsid w:val="00460A75"/>
    <w:rsid w:val="004621A0"/>
    <w:rsid w:val="00462F35"/>
    <w:rsid w:val="00463341"/>
    <w:rsid w:val="004642EE"/>
    <w:rsid w:val="00470085"/>
    <w:rsid w:val="00474F5E"/>
    <w:rsid w:val="00475EBD"/>
    <w:rsid w:val="00477789"/>
    <w:rsid w:val="0048094B"/>
    <w:rsid w:val="004871D3"/>
    <w:rsid w:val="00490815"/>
    <w:rsid w:val="00490CCD"/>
    <w:rsid w:val="00492F6B"/>
    <w:rsid w:val="00497F06"/>
    <w:rsid w:val="004A30AA"/>
    <w:rsid w:val="004A3F18"/>
    <w:rsid w:val="004A4E32"/>
    <w:rsid w:val="004A7BAC"/>
    <w:rsid w:val="004B0F42"/>
    <w:rsid w:val="004B390D"/>
    <w:rsid w:val="004B44C6"/>
    <w:rsid w:val="004B62ED"/>
    <w:rsid w:val="004C5C54"/>
    <w:rsid w:val="004D0150"/>
    <w:rsid w:val="004D016A"/>
    <w:rsid w:val="004D0F09"/>
    <w:rsid w:val="004D3C9C"/>
    <w:rsid w:val="004D536E"/>
    <w:rsid w:val="004D58DC"/>
    <w:rsid w:val="004E0B18"/>
    <w:rsid w:val="004E0E19"/>
    <w:rsid w:val="004E2B67"/>
    <w:rsid w:val="004E3761"/>
    <w:rsid w:val="004F0089"/>
    <w:rsid w:val="004F0217"/>
    <w:rsid w:val="004F07D4"/>
    <w:rsid w:val="004F1FE6"/>
    <w:rsid w:val="004F751D"/>
    <w:rsid w:val="005006FF"/>
    <w:rsid w:val="00502E41"/>
    <w:rsid w:val="00504E82"/>
    <w:rsid w:val="00505542"/>
    <w:rsid w:val="00505DB8"/>
    <w:rsid w:val="0051185C"/>
    <w:rsid w:val="005121A5"/>
    <w:rsid w:val="005127B6"/>
    <w:rsid w:val="005139A0"/>
    <w:rsid w:val="005260AB"/>
    <w:rsid w:val="00527AE1"/>
    <w:rsid w:val="00530525"/>
    <w:rsid w:val="005349DF"/>
    <w:rsid w:val="0053568A"/>
    <w:rsid w:val="005362E3"/>
    <w:rsid w:val="00536641"/>
    <w:rsid w:val="00542C28"/>
    <w:rsid w:val="005464F2"/>
    <w:rsid w:val="00546AF9"/>
    <w:rsid w:val="00546FC3"/>
    <w:rsid w:val="00550671"/>
    <w:rsid w:val="0055270A"/>
    <w:rsid w:val="0055531F"/>
    <w:rsid w:val="00561E15"/>
    <w:rsid w:val="0056362E"/>
    <w:rsid w:val="00570481"/>
    <w:rsid w:val="00572252"/>
    <w:rsid w:val="00576244"/>
    <w:rsid w:val="005809B3"/>
    <w:rsid w:val="00581418"/>
    <w:rsid w:val="0058311C"/>
    <w:rsid w:val="00584517"/>
    <w:rsid w:val="00584787"/>
    <w:rsid w:val="005910A7"/>
    <w:rsid w:val="00592102"/>
    <w:rsid w:val="00592600"/>
    <w:rsid w:val="005956D9"/>
    <w:rsid w:val="00596E32"/>
    <w:rsid w:val="005A1206"/>
    <w:rsid w:val="005A327E"/>
    <w:rsid w:val="005A3ABD"/>
    <w:rsid w:val="005A595F"/>
    <w:rsid w:val="005A6605"/>
    <w:rsid w:val="005A77DF"/>
    <w:rsid w:val="005B17DC"/>
    <w:rsid w:val="005B2185"/>
    <w:rsid w:val="005B3EB6"/>
    <w:rsid w:val="005B6735"/>
    <w:rsid w:val="005B6C8E"/>
    <w:rsid w:val="005B6E44"/>
    <w:rsid w:val="005B6FCA"/>
    <w:rsid w:val="005C09AC"/>
    <w:rsid w:val="005C2418"/>
    <w:rsid w:val="005C294F"/>
    <w:rsid w:val="005C2AE4"/>
    <w:rsid w:val="005C4096"/>
    <w:rsid w:val="005C7451"/>
    <w:rsid w:val="005D0863"/>
    <w:rsid w:val="005D1220"/>
    <w:rsid w:val="005D2131"/>
    <w:rsid w:val="005D446E"/>
    <w:rsid w:val="005D45FB"/>
    <w:rsid w:val="005D4712"/>
    <w:rsid w:val="005D6DA8"/>
    <w:rsid w:val="005D736E"/>
    <w:rsid w:val="005E10E9"/>
    <w:rsid w:val="005E3897"/>
    <w:rsid w:val="005E3C93"/>
    <w:rsid w:val="005E5179"/>
    <w:rsid w:val="005E54AA"/>
    <w:rsid w:val="005E6166"/>
    <w:rsid w:val="005E6D45"/>
    <w:rsid w:val="005E7ABA"/>
    <w:rsid w:val="005F05C7"/>
    <w:rsid w:val="005F2492"/>
    <w:rsid w:val="005F3A1A"/>
    <w:rsid w:val="00600B5C"/>
    <w:rsid w:val="00607A06"/>
    <w:rsid w:val="00607A83"/>
    <w:rsid w:val="0061027C"/>
    <w:rsid w:val="006106C6"/>
    <w:rsid w:val="006148BE"/>
    <w:rsid w:val="006244F4"/>
    <w:rsid w:val="006247BF"/>
    <w:rsid w:val="00627DC1"/>
    <w:rsid w:val="00631F11"/>
    <w:rsid w:val="0063238C"/>
    <w:rsid w:val="00633BB6"/>
    <w:rsid w:val="00635FA0"/>
    <w:rsid w:val="00640BF0"/>
    <w:rsid w:val="00641616"/>
    <w:rsid w:val="00644460"/>
    <w:rsid w:val="00645E36"/>
    <w:rsid w:val="00647954"/>
    <w:rsid w:val="00651BB3"/>
    <w:rsid w:val="00652235"/>
    <w:rsid w:val="00652FB8"/>
    <w:rsid w:val="00660D73"/>
    <w:rsid w:val="00661AB8"/>
    <w:rsid w:val="00661B95"/>
    <w:rsid w:val="0066202F"/>
    <w:rsid w:val="0066341B"/>
    <w:rsid w:val="0066361F"/>
    <w:rsid w:val="00663F08"/>
    <w:rsid w:val="006657B0"/>
    <w:rsid w:val="0067373C"/>
    <w:rsid w:val="006802C1"/>
    <w:rsid w:val="00681197"/>
    <w:rsid w:val="00682BC7"/>
    <w:rsid w:val="0068408C"/>
    <w:rsid w:val="00684ECC"/>
    <w:rsid w:val="00685921"/>
    <w:rsid w:val="006864F9"/>
    <w:rsid w:val="00687175"/>
    <w:rsid w:val="00690999"/>
    <w:rsid w:val="00691FA2"/>
    <w:rsid w:val="00695B7F"/>
    <w:rsid w:val="0069628E"/>
    <w:rsid w:val="006968B5"/>
    <w:rsid w:val="006A3099"/>
    <w:rsid w:val="006A796B"/>
    <w:rsid w:val="006B622E"/>
    <w:rsid w:val="006C173E"/>
    <w:rsid w:val="006C1B30"/>
    <w:rsid w:val="006C3C33"/>
    <w:rsid w:val="006C3E70"/>
    <w:rsid w:val="006C3FEF"/>
    <w:rsid w:val="006C545E"/>
    <w:rsid w:val="006C62E6"/>
    <w:rsid w:val="006C74B4"/>
    <w:rsid w:val="006D59A5"/>
    <w:rsid w:val="006D7D94"/>
    <w:rsid w:val="006E0268"/>
    <w:rsid w:val="006E34EB"/>
    <w:rsid w:val="006E3747"/>
    <w:rsid w:val="006E472D"/>
    <w:rsid w:val="006E4951"/>
    <w:rsid w:val="006E68F3"/>
    <w:rsid w:val="006E6C6C"/>
    <w:rsid w:val="006E79AA"/>
    <w:rsid w:val="006F39C6"/>
    <w:rsid w:val="006F4F4C"/>
    <w:rsid w:val="006F7A39"/>
    <w:rsid w:val="006F7DA9"/>
    <w:rsid w:val="00703322"/>
    <w:rsid w:val="00704907"/>
    <w:rsid w:val="00705132"/>
    <w:rsid w:val="0070663D"/>
    <w:rsid w:val="0071087E"/>
    <w:rsid w:val="00710C35"/>
    <w:rsid w:val="007116E6"/>
    <w:rsid w:val="0071448D"/>
    <w:rsid w:val="007154F6"/>
    <w:rsid w:val="0071658D"/>
    <w:rsid w:val="007203D5"/>
    <w:rsid w:val="007208CB"/>
    <w:rsid w:val="00720E55"/>
    <w:rsid w:val="007214FC"/>
    <w:rsid w:val="0072251F"/>
    <w:rsid w:val="00723633"/>
    <w:rsid w:val="00726E34"/>
    <w:rsid w:val="00727EB7"/>
    <w:rsid w:val="00732E17"/>
    <w:rsid w:val="00735970"/>
    <w:rsid w:val="00740E41"/>
    <w:rsid w:val="00741980"/>
    <w:rsid w:val="00742AEF"/>
    <w:rsid w:val="00744ED3"/>
    <w:rsid w:val="00750BD3"/>
    <w:rsid w:val="007547E9"/>
    <w:rsid w:val="00755C17"/>
    <w:rsid w:val="00757466"/>
    <w:rsid w:val="00757D52"/>
    <w:rsid w:val="0076059D"/>
    <w:rsid w:val="00760A60"/>
    <w:rsid w:val="00762CCE"/>
    <w:rsid w:val="007633D6"/>
    <w:rsid w:val="007647D8"/>
    <w:rsid w:val="00765435"/>
    <w:rsid w:val="00765B67"/>
    <w:rsid w:val="007713DF"/>
    <w:rsid w:val="0077354F"/>
    <w:rsid w:val="007739EC"/>
    <w:rsid w:val="00774480"/>
    <w:rsid w:val="0078236C"/>
    <w:rsid w:val="00784BD9"/>
    <w:rsid w:val="00784D0F"/>
    <w:rsid w:val="00785226"/>
    <w:rsid w:val="00785E6B"/>
    <w:rsid w:val="007A2437"/>
    <w:rsid w:val="007A38D2"/>
    <w:rsid w:val="007A7AE7"/>
    <w:rsid w:val="007A7EBA"/>
    <w:rsid w:val="007B4F4F"/>
    <w:rsid w:val="007B57F6"/>
    <w:rsid w:val="007B6B3E"/>
    <w:rsid w:val="007B713D"/>
    <w:rsid w:val="007B7728"/>
    <w:rsid w:val="007B78B1"/>
    <w:rsid w:val="007C0DF8"/>
    <w:rsid w:val="007C206A"/>
    <w:rsid w:val="007C23D0"/>
    <w:rsid w:val="007C2FF3"/>
    <w:rsid w:val="007D14E0"/>
    <w:rsid w:val="007D2E15"/>
    <w:rsid w:val="007D4401"/>
    <w:rsid w:val="007D4BC7"/>
    <w:rsid w:val="007D58DE"/>
    <w:rsid w:val="007D6F33"/>
    <w:rsid w:val="007E04A7"/>
    <w:rsid w:val="007E3685"/>
    <w:rsid w:val="007E50AC"/>
    <w:rsid w:val="007E6026"/>
    <w:rsid w:val="007E6E7D"/>
    <w:rsid w:val="007F00D1"/>
    <w:rsid w:val="007F03A8"/>
    <w:rsid w:val="007F0DEE"/>
    <w:rsid w:val="007F1E13"/>
    <w:rsid w:val="007F3BFF"/>
    <w:rsid w:val="0080150B"/>
    <w:rsid w:val="00801886"/>
    <w:rsid w:val="00802403"/>
    <w:rsid w:val="008041EF"/>
    <w:rsid w:val="00804AB2"/>
    <w:rsid w:val="0081021A"/>
    <w:rsid w:val="00811B31"/>
    <w:rsid w:val="00813C2E"/>
    <w:rsid w:val="00814892"/>
    <w:rsid w:val="00814B24"/>
    <w:rsid w:val="00816388"/>
    <w:rsid w:val="00820944"/>
    <w:rsid w:val="00821C30"/>
    <w:rsid w:val="0082590F"/>
    <w:rsid w:val="00830153"/>
    <w:rsid w:val="00830BF8"/>
    <w:rsid w:val="00831942"/>
    <w:rsid w:val="008329A1"/>
    <w:rsid w:val="008334E4"/>
    <w:rsid w:val="008360C5"/>
    <w:rsid w:val="0083688A"/>
    <w:rsid w:val="00836E25"/>
    <w:rsid w:val="0084107D"/>
    <w:rsid w:val="00841D02"/>
    <w:rsid w:val="00842D5E"/>
    <w:rsid w:val="00843312"/>
    <w:rsid w:val="00844F27"/>
    <w:rsid w:val="008467F9"/>
    <w:rsid w:val="00846F1C"/>
    <w:rsid w:val="00850199"/>
    <w:rsid w:val="00855333"/>
    <w:rsid w:val="0086713E"/>
    <w:rsid w:val="00867D3D"/>
    <w:rsid w:val="00871F50"/>
    <w:rsid w:val="0087251D"/>
    <w:rsid w:val="00873BE0"/>
    <w:rsid w:val="00873DA5"/>
    <w:rsid w:val="00874015"/>
    <w:rsid w:val="00877D8E"/>
    <w:rsid w:val="00882BBE"/>
    <w:rsid w:val="00883737"/>
    <w:rsid w:val="00883CEA"/>
    <w:rsid w:val="008847FE"/>
    <w:rsid w:val="0088537A"/>
    <w:rsid w:val="0089166D"/>
    <w:rsid w:val="00892640"/>
    <w:rsid w:val="00895158"/>
    <w:rsid w:val="00896051"/>
    <w:rsid w:val="0089769A"/>
    <w:rsid w:val="008A118E"/>
    <w:rsid w:val="008A2EAE"/>
    <w:rsid w:val="008A34A1"/>
    <w:rsid w:val="008A6DFC"/>
    <w:rsid w:val="008A7C6C"/>
    <w:rsid w:val="008B1887"/>
    <w:rsid w:val="008B2544"/>
    <w:rsid w:val="008B327F"/>
    <w:rsid w:val="008B3A23"/>
    <w:rsid w:val="008B7C12"/>
    <w:rsid w:val="008C0E50"/>
    <w:rsid w:val="008C1387"/>
    <w:rsid w:val="008C262D"/>
    <w:rsid w:val="008C35DF"/>
    <w:rsid w:val="008C54A9"/>
    <w:rsid w:val="008C60F8"/>
    <w:rsid w:val="008D00E0"/>
    <w:rsid w:val="008D153E"/>
    <w:rsid w:val="008E0077"/>
    <w:rsid w:val="008E0D6F"/>
    <w:rsid w:val="008E1FEF"/>
    <w:rsid w:val="008E24D4"/>
    <w:rsid w:val="008E51D8"/>
    <w:rsid w:val="008E52DD"/>
    <w:rsid w:val="008E5F9E"/>
    <w:rsid w:val="008F02C2"/>
    <w:rsid w:val="008F047D"/>
    <w:rsid w:val="008F2666"/>
    <w:rsid w:val="008F4EF6"/>
    <w:rsid w:val="008F5997"/>
    <w:rsid w:val="0090100B"/>
    <w:rsid w:val="00901E10"/>
    <w:rsid w:val="009053C8"/>
    <w:rsid w:val="00905870"/>
    <w:rsid w:val="009121C0"/>
    <w:rsid w:val="00912BBA"/>
    <w:rsid w:val="00914857"/>
    <w:rsid w:val="00916B4F"/>
    <w:rsid w:val="00920DBD"/>
    <w:rsid w:val="00923A28"/>
    <w:rsid w:val="00923A87"/>
    <w:rsid w:val="00925513"/>
    <w:rsid w:val="00927582"/>
    <w:rsid w:val="00930658"/>
    <w:rsid w:val="00931E6F"/>
    <w:rsid w:val="009344EB"/>
    <w:rsid w:val="00935BF4"/>
    <w:rsid w:val="009376D7"/>
    <w:rsid w:val="0094039D"/>
    <w:rsid w:val="009404DF"/>
    <w:rsid w:val="00940DDD"/>
    <w:rsid w:val="009419D2"/>
    <w:rsid w:val="00941E52"/>
    <w:rsid w:val="00941FFB"/>
    <w:rsid w:val="00942879"/>
    <w:rsid w:val="00943093"/>
    <w:rsid w:val="00945148"/>
    <w:rsid w:val="00946CF2"/>
    <w:rsid w:val="009518D0"/>
    <w:rsid w:val="00952D4E"/>
    <w:rsid w:val="009534B8"/>
    <w:rsid w:val="00956133"/>
    <w:rsid w:val="00960D91"/>
    <w:rsid w:val="00961349"/>
    <w:rsid w:val="00962FAB"/>
    <w:rsid w:val="00963263"/>
    <w:rsid w:val="00963896"/>
    <w:rsid w:val="00964027"/>
    <w:rsid w:val="009656E4"/>
    <w:rsid w:val="00965ADF"/>
    <w:rsid w:val="009721B5"/>
    <w:rsid w:val="0097253B"/>
    <w:rsid w:val="00975520"/>
    <w:rsid w:val="00977D8C"/>
    <w:rsid w:val="009803D3"/>
    <w:rsid w:val="009826ED"/>
    <w:rsid w:val="00986200"/>
    <w:rsid w:val="009878E3"/>
    <w:rsid w:val="009901DE"/>
    <w:rsid w:val="0099281F"/>
    <w:rsid w:val="00993E2E"/>
    <w:rsid w:val="009A3480"/>
    <w:rsid w:val="009A3B2C"/>
    <w:rsid w:val="009A442C"/>
    <w:rsid w:val="009A51DF"/>
    <w:rsid w:val="009B0E32"/>
    <w:rsid w:val="009B1722"/>
    <w:rsid w:val="009B2AB1"/>
    <w:rsid w:val="009B5254"/>
    <w:rsid w:val="009B7652"/>
    <w:rsid w:val="009B7DCA"/>
    <w:rsid w:val="009C3284"/>
    <w:rsid w:val="009C42F7"/>
    <w:rsid w:val="009D13FD"/>
    <w:rsid w:val="009D23E7"/>
    <w:rsid w:val="009D23EA"/>
    <w:rsid w:val="009D7200"/>
    <w:rsid w:val="009E15FF"/>
    <w:rsid w:val="009E16A9"/>
    <w:rsid w:val="009E277E"/>
    <w:rsid w:val="009E6505"/>
    <w:rsid w:val="009E7794"/>
    <w:rsid w:val="009E79DF"/>
    <w:rsid w:val="009F3C8C"/>
    <w:rsid w:val="009F5600"/>
    <w:rsid w:val="009F63D1"/>
    <w:rsid w:val="009F6698"/>
    <w:rsid w:val="009F719B"/>
    <w:rsid w:val="00A00ACD"/>
    <w:rsid w:val="00A0161D"/>
    <w:rsid w:val="00A0210F"/>
    <w:rsid w:val="00A03327"/>
    <w:rsid w:val="00A03341"/>
    <w:rsid w:val="00A03A75"/>
    <w:rsid w:val="00A04DAA"/>
    <w:rsid w:val="00A055B8"/>
    <w:rsid w:val="00A0725C"/>
    <w:rsid w:val="00A10BA6"/>
    <w:rsid w:val="00A12313"/>
    <w:rsid w:val="00A12692"/>
    <w:rsid w:val="00A14522"/>
    <w:rsid w:val="00A15C81"/>
    <w:rsid w:val="00A21045"/>
    <w:rsid w:val="00A211E9"/>
    <w:rsid w:val="00A22759"/>
    <w:rsid w:val="00A230A8"/>
    <w:rsid w:val="00A250AD"/>
    <w:rsid w:val="00A359A9"/>
    <w:rsid w:val="00A360F6"/>
    <w:rsid w:val="00A37A9E"/>
    <w:rsid w:val="00A37D40"/>
    <w:rsid w:val="00A40A0E"/>
    <w:rsid w:val="00A46A6C"/>
    <w:rsid w:val="00A47AE6"/>
    <w:rsid w:val="00A5123A"/>
    <w:rsid w:val="00A51B3B"/>
    <w:rsid w:val="00A5288C"/>
    <w:rsid w:val="00A52A5F"/>
    <w:rsid w:val="00A54088"/>
    <w:rsid w:val="00A54404"/>
    <w:rsid w:val="00A575E2"/>
    <w:rsid w:val="00A57F1E"/>
    <w:rsid w:val="00A61EA6"/>
    <w:rsid w:val="00A670E5"/>
    <w:rsid w:val="00A71192"/>
    <w:rsid w:val="00A72FDD"/>
    <w:rsid w:val="00A7555A"/>
    <w:rsid w:val="00A7695C"/>
    <w:rsid w:val="00A76D63"/>
    <w:rsid w:val="00A81E30"/>
    <w:rsid w:val="00A833D1"/>
    <w:rsid w:val="00A85274"/>
    <w:rsid w:val="00A85D67"/>
    <w:rsid w:val="00A867DF"/>
    <w:rsid w:val="00A87556"/>
    <w:rsid w:val="00A9009B"/>
    <w:rsid w:val="00A90148"/>
    <w:rsid w:val="00A90963"/>
    <w:rsid w:val="00A92830"/>
    <w:rsid w:val="00A9651B"/>
    <w:rsid w:val="00AA0BB0"/>
    <w:rsid w:val="00AA1111"/>
    <w:rsid w:val="00AA3DBD"/>
    <w:rsid w:val="00AA4D8F"/>
    <w:rsid w:val="00AA5A32"/>
    <w:rsid w:val="00AA70A7"/>
    <w:rsid w:val="00AA711B"/>
    <w:rsid w:val="00AB0B01"/>
    <w:rsid w:val="00AB2BD8"/>
    <w:rsid w:val="00AB586B"/>
    <w:rsid w:val="00AC0BF7"/>
    <w:rsid w:val="00AC14A3"/>
    <w:rsid w:val="00AC2598"/>
    <w:rsid w:val="00AC4C54"/>
    <w:rsid w:val="00AC6434"/>
    <w:rsid w:val="00AC7B7B"/>
    <w:rsid w:val="00AD0ACE"/>
    <w:rsid w:val="00AD1788"/>
    <w:rsid w:val="00AD22E0"/>
    <w:rsid w:val="00AD33CA"/>
    <w:rsid w:val="00AD65A5"/>
    <w:rsid w:val="00AE1913"/>
    <w:rsid w:val="00AE1AE6"/>
    <w:rsid w:val="00AE55E4"/>
    <w:rsid w:val="00AE58CB"/>
    <w:rsid w:val="00AE6CC0"/>
    <w:rsid w:val="00AE7C05"/>
    <w:rsid w:val="00AF1203"/>
    <w:rsid w:val="00AF17B6"/>
    <w:rsid w:val="00AF1803"/>
    <w:rsid w:val="00AF5DB8"/>
    <w:rsid w:val="00B00391"/>
    <w:rsid w:val="00B01406"/>
    <w:rsid w:val="00B048E0"/>
    <w:rsid w:val="00B04C2E"/>
    <w:rsid w:val="00B05E2C"/>
    <w:rsid w:val="00B05EC4"/>
    <w:rsid w:val="00B06332"/>
    <w:rsid w:val="00B0763C"/>
    <w:rsid w:val="00B103F0"/>
    <w:rsid w:val="00B10D6D"/>
    <w:rsid w:val="00B11042"/>
    <w:rsid w:val="00B14B7C"/>
    <w:rsid w:val="00B16D93"/>
    <w:rsid w:val="00B172DF"/>
    <w:rsid w:val="00B23EDE"/>
    <w:rsid w:val="00B25874"/>
    <w:rsid w:val="00B26A82"/>
    <w:rsid w:val="00B270AB"/>
    <w:rsid w:val="00B27764"/>
    <w:rsid w:val="00B3011A"/>
    <w:rsid w:val="00B31263"/>
    <w:rsid w:val="00B34150"/>
    <w:rsid w:val="00B37B14"/>
    <w:rsid w:val="00B41210"/>
    <w:rsid w:val="00B41486"/>
    <w:rsid w:val="00B4173A"/>
    <w:rsid w:val="00B479F1"/>
    <w:rsid w:val="00B502E7"/>
    <w:rsid w:val="00B52581"/>
    <w:rsid w:val="00B559B2"/>
    <w:rsid w:val="00B60B19"/>
    <w:rsid w:val="00B6171C"/>
    <w:rsid w:val="00B61D5F"/>
    <w:rsid w:val="00B61E6F"/>
    <w:rsid w:val="00B62B8D"/>
    <w:rsid w:val="00B6318B"/>
    <w:rsid w:val="00B72A3F"/>
    <w:rsid w:val="00B80871"/>
    <w:rsid w:val="00B82AB9"/>
    <w:rsid w:val="00B871B7"/>
    <w:rsid w:val="00B91670"/>
    <w:rsid w:val="00B94895"/>
    <w:rsid w:val="00B952E1"/>
    <w:rsid w:val="00B96DA6"/>
    <w:rsid w:val="00B974D5"/>
    <w:rsid w:val="00BA091E"/>
    <w:rsid w:val="00BA137F"/>
    <w:rsid w:val="00BA1C02"/>
    <w:rsid w:val="00BA3948"/>
    <w:rsid w:val="00BA3FC3"/>
    <w:rsid w:val="00BA5BEA"/>
    <w:rsid w:val="00BA69E1"/>
    <w:rsid w:val="00BA784B"/>
    <w:rsid w:val="00BA7D21"/>
    <w:rsid w:val="00BB1FE6"/>
    <w:rsid w:val="00BB28AD"/>
    <w:rsid w:val="00BB3170"/>
    <w:rsid w:val="00BB3696"/>
    <w:rsid w:val="00BB6216"/>
    <w:rsid w:val="00BB65F4"/>
    <w:rsid w:val="00BB7E40"/>
    <w:rsid w:val="00BC05F1"/>
    <w:rsid w:val="00BC1CC2"/>
    <w:rsid w:val="00BC2C74"/>
    <w:rsid w:val="00BC3534"/>
    <w:rsid w:val="00BC4216"/>
    <w:rsid w:val="00BC5114"/>
    <w:rsid w:val="00BC7023"/>
    <w:rsid w:val="00BC7D1A"/>
    <w:rsid w:val="00BD2B65"/>
    <w:rsid w:val="00BD3A45"/>
    <w:rsid w:val="00BD62FA"/>
    <w:rsid w:val="00BD671C"/>
    <w:rsid w:val="00BD7759"/>
    <w:rsid w:val="00BE0818"/>
    <w:rsid w:val="00BE10FB"/>
    <w:rsid w:val="00BE1294"/>
    <w:rsid w:val="00BE4082"/>
    <w:rsid w:val="00BE52C1"/>
    <w:rsid w:val="00BE593E"/>
    <w:rsid w:val="00BE71CA"/>
    <w:rsid w:val="00BF238A"/>
    <w:rsid w:val="00BF298F"/>
    <w:rsid w:val="00BF45D1"/>
    <w:rsid w:val="00C02168"/>
    <w:rsid w:val="00C0376B"/>
    <w:rsid w:val="00C03E7C"/>
    <w:rsid w:val="00C03E80"/>
    <w:rsid w:val="00C04B41"/>
    <w:rsid w:val="00C065C5"/>
    <w:rsid w:val="00C07E90"/>
    <w:rsid w:val="00C11838"/>
    <w:rsid w:val="00C126D6"/>
    <w:rsid w:val="00C130D3"/>
    <w:rsid w:val="00C149DA"/>
    <w:rsid w:val="00C17875"/>
    <w:rsid w:val="00C22147"/>
    <w:rsid w:val="00C25609"/>
    <w:rsid w:val="00C26D3D"/>
    <w:rsid w:val="00C27F13"/>
    <w:rsid w:val="00C30A5D"/>
    <w:rsid w:val="00C32700"/>
    <w:rsid w:val="00C3357A"/>
    <w:rsid w:val="00C33E10"/>
    <w:rsid w:val="00C37326"/>
    <w:rsid w:val="00C44B10"/>
    <w:rsid w:val="00C4663B"/>
    <w:rsid w:val="00C47F8D"/>
    <w:rsid w:val="00C515EE"/>
    <w:rsid w:val="00C52940"/>
    <w:rsid w:val="00C53A56"/>
    <w:rsid w:val="00C56E66"/>
    <w:rsid w:val="00C56E80"/>
    <w:rsid w:val="00C57C07"/>
    <w:rsid w:val="00C6092C"/>
    <w:rsid w:val="00C61FE3"/>
    <w:rsid w:val="00C64559"/>
    <w:rsid w:val="00C65ED0"/>
    <w:rsid w:val="00C709D6"/>
    <w:rsid w:val="00C71654"/>
    <w:rsid w:val="00C7308A"/>
    <w:rsid w:val="00C74FB8"/>
    <w:rsid w:val="00C75D05"/>
    <w:rsid w:val="00C773EF"/>
    <w:rsid w:val="00C80240"/>
    <w:rsid w:val="00C8039A"/>
    <w:rsid w:val="00C8246A"/>
    <w:rsid w:val="00C83B6B"/>
    <w:rsid w:val="00C84A91"/>
    <w:rsid w:val="00C91A52"/>
    <w:rsid w:val="00C92330"/>
    <w:rsid w:val="00C954C2"/>
    <w:rsid w:val="00CA1BF2"/>
    <w:rsid w:val="00CA458B"/>
    <w:rsid w:val="00CA46FF"/>
    <w:rsid w:val="00CA605D"/>
    <w:rsid w:val="00CA7161"/>
    <w:rsid w:val="00CB1C22"/>
    <w:rsid w:val="00CB2658"/>
    <w:rsid w:val="00CB2BB7"/>
    <w:rsid w:val="00CB3944"/>
    <w:rsid w:val="00CB5C4A"/>
    <w:rsid w:val="00CB7589"/>
    <w:rsid w:val="00CB7E03"/>
    <w:rsid w:val="00CC00A5"/>
    <w:rsid w:val="00CC1FA5"/>
    <w:rsid w:val="00CC418E"/>
    <w:rsid w:val="00CC43F4"/>
    <w:rsid w:val="00CC67E4"/>
    <w:rsid w:val="00CC7C39"/>
    <w:rsid w:val="00CD008F"/>
    <w:rsid w:val="00CD1240"/>
    <w:rsid w:val="00CD2082"/>
    <w:rsid w:val="00CD576C"/>
    <w:rsid w:val="00CD70B2"/>
    <w:rsid w:val="00CD744C"/>
    <w:rsid w:val="00CD7D73"/>
    <w:rsid w:val="00CD7E1D"/>
    <w:rsid w:val="00CE1114"/>
    <w:rsid w:val="00CE1152"/>
    <w:rsid w:val="00CE191F"/>
    <w:rsid w:val="00CE3710"/>
    <w:rsid w:val="00CE610A"/>
    <w:rsid w:val="00CE7DB8"/>
    <w:rsid w:val="00CF0B47"/>
    <w:rsid w:val="00CF0C6F"/>
    <w:rsid w:val="00CF12E2"/>
    <w:rsid w:val="00CF21A3"/>
    <w:rsid w:val="00CF223F"/>
    <w:rsid w:val="00CF2597"/>
    <w:rsid w:val="00CF2DAD"/>
    <w:rsid w:val="00CF44A7"/>
    <w:rsid w:val="00CF4D5D"/>
    <w:rsid w:val="00CF61CA"/>
    <w:rsid w:val="00D04437"/>
    <w:rsid w:val="00D04834"/>
    <w:rsid w:val="00D05B51"/>
    <w:rsid w:val="00D06255"/>
    <w:rsid w:val="00D10BB2"/>
    <w:rsid w:val="00D118CF"/>
    <w:rsid w:val="00D11C2F"/>
    <w:rsid w:val="00D11D3F"/>
    <w:rsid w:val="00D13D26"/>
    <w:rsid w:val="00D153FE"/>
    <w:rsid w:val="00D176DF"/>
    <w:rsid w:val="00D2027C"/>
    <w:rsid w:val="00D216C0"/>
    <w:rsid w:val="00D264D2"/>
    <w:rsid w:val="00D27B40"/>
    <w:rsid w:val="00D3205A"/>
    <w:rsid w:val="00D32384"/>
    <w:rsid w:val="00D33E9C"/>
    <w:rsid w:val="00D35A0D"/>
    <w:rsid w:val="00D40142"/>
    <w:rsid w:val="00D4027A"/>
    <w:rsid w:val="00D42B5B"/>
    <w:rsid w:val="00D4431A"/>
    <w:rsid w:val="00D4603E"/>
    <w:rsid w:val="00D46160"/>
    <w:rsid w:val="00D52B73"/>
    <w:rsid w:val="00D56F63"/>
    <w:rsid w:val="00D57938"/>
    <w:rsid w:val="00D600F4"/>
    <w:rsid w:val="00D62C87"/>
    <w:rsid w:val="00D64C37"/>
    <w:rsid w:val="00D7000F"/>
    <w:rsid w:val="00D72DBA"/>
    <w:rsid w:val="00D7616F"/>
    <w:rsid w:val="00D772BE"/>
    <w:rsid w:val="00D82A9F"/>
    <w:rsid w:val="00D86856"/>
    <w:rsid w:val="00D8791F"/>
    <w:rsid w:val="00D9065E"/>
    <w:rsid w:val="00D91028"/>
    <w:rsid w:val="00D913C1"/>
    <w:rsid w:val="00D92A7D"/>
    <w:rsid w:val="00D95D6D"/>
    <w:rsid w:val="00D96279"/>
    <w:rsid w:val="00D97D52"/>
    <w:rsid w:val="00DA0926"/>
    <w:rsid w:val="00DA2B72"/>
    <w:rsid w:val="00DA6937"/>
    <w:rsid w:val="00DA71BE"/>
    <w:rsid w:val="00DA73F5"/>
    <w:rsid w:val="00DB2344"/>
    <w:rsid w:val="00DB6CC2"/>
    <w:rsid w:val="00DB6CFE"/>
    <w:rsid w:val="00DB6F05"/>
    <w:rsid w:val="00DC1644"/>
    <w:rsid w:val="00DC28E6"/>
    <w:rsid w:val="00DC2BC1"/>
    <w:rsid w:val="00DC3577"/>
    <w:rsid w:val="00DC4969"/>
    <w:rsid w:val="00DC6B98"/>
    <w:rsid w:val="00DC6C04"/>
    <w:rsid w:val="00DD05D3"/>
    <w:rsid w:val="00DD1F19"/>
    <w:rsid w:val="00DD4BC2"/>
    <w:rsid w:val="00DD6300"/>
    <w:rsid w:val="00DE13F1"/>
    <w:rsid w:val="00DE27A8"/>
    <w:rsid w:val="00DE47D5"/>
    <w:rsid w:val="00DE6B1E"/>
    <w:rsid w:val="00DE7096"/>
    <w:rsid w:val="00DF5919"/>
    <w:rsid w:val="00E017B9"/>
    <w:rsid w:val="00E02AA5"/>
    <w:rsid w:val="00E03D8B"/>
    <w:rsid w:val="00E12A44"/>
    <w:rsid w:val="00E13495"/>
    <w:rsid w:val="00E17EC2"/>
    <w:rsid w:val="00E21BB6"/>
    <w:rsid w:val="00E21C57"/>
    <w:rsid w:val="00E223D3"/>
    <w:rsid w:val="00E2412A"/>
    <w:rsid w:val="00E2476B"/>
    <w:rsid w:val="00E27762"/>
    <w:rsid w:val="00E326CE"/>
    <w:rsid w:val="00E33478"/>
    <w:rsid w:val="00E344A4"/>
    <w:rsid w:val="00E34834"/>
    <w:rsid w:val="00E3502F"/>
    <w:rsid w:val="00E35CE1"/>
    <w:rsid w:val="00E367A0"/>
    <w:rsid w:val="00E42A99"/>
    <w:rsid w:val="00E467CF"/>
    <w:rsid w:val="00E474A8"/>
    <w:rsid w:val="00E47B46"/>
    <w:rsid w:val="00E51A03"/>
    <w:rsid w:val="00E51BD8"/>
    <w:rsid w:val="00E52F4E"/>
    <w:rsid w:val="00E536E6"/>
    <w:rsid w:val="00E53745"/>
    <w:rsid w:val="00E57D70"/>
    <w:rsid w:val="00E602DC"/>
    <w:rsid w:val="00E60844"/>
    <w:rsid w:val="00E61081"/>
    <w:rsid w:val="00E64CEF"/>
    <w:rsid w:val="00E65318"/>
    <w:rsid w:val="00E672E7"/>
    <w:rsid w:val="00E70F8C"/>
    <w:rsid w:val="00E70FA0"/>
    <w:rsid w:val="00E71B72"/>
    <w:rsid w:val="00E72AD1"/>
    <w:rsid w:val="00E757FE"/>
    <w:rsid w:val="00E764CA"/>
    <w:rsid w:val="00E77203"/>
    <w:rsid w:val="00E85D9C"/>
    <w:rsid w:val="00E90F17"/>
    <w:rsid w:val="00E92781"/>
    <w:rsid w:val="00E95FD2"/>
    <w:rsid w:val="00EA036C"/>
    <w:rsid w:val="00EA1695"/>
    <w:rsid w:val="00EA1B7B"/>
    <w:rsid w:val="00EA2352"/>
    <w:rsid w:val="00EA369E"/>
    <w:rsid w:val="00EA466E"/>
    <w:rsid w:val="00EA72A7"/>
    <w:rsid w:val="00EA7C2C"/>
    <w:rsid w:val="00EB056B"/>
    <w:rsid w:val="00EB1F29"/>
    <w:rsid w:val="00EB27E4"/>
    <w:rsid w:val="00EB28CC"/>
    <w:rsid w:val="00EB3F7E"/>
    <w:rsid w:val="00EC0647"/>
    <w:rsid w:val="00EC4000"/>
    <w:rsid w:val="00EC433C"/>
    <w:rsid w:val="00EC512F"/>
    <w:rsid w:val="00EC5789"/>
    <w:rsid w:val="00ED04FF"/>
    <w:rsid w:val="00ED1A89"/>
    <w:rsid w:val="00ED415A"/>
    <w:rsid w:val="00ED5EB1"/>
    <w:rsid w:val="00ED6F47"/>
    <w:rsid w:val="00ED719F"/>
    <w:rsid w:val="00ED720F"/>
    <w:rsid w:val="00ED793A"/>
    <w:rsid w:val="00ED7F33"/>
    <w:rsid w:val="00EE22FB"/>
    <w:rsid w:val="00EE3964"/>
    <w:rsid w:val="00EE3F25"/>
    <w:rsid w:val="00EE4C3A"/>
    <w:rsid w:val="00EE5E7E"/>
    <w:rsid w:val="00EF15F7"/>
    <w:rsid w:val="00EF3FC8"/>
    <w:rsid w:val="00EF4CF1"/>
    <w:rsid w:val="00EF7AE2"/>
    <w:rsid w:val="00F0042E"/>
    <w:rsid w:val="00F01B48"/>
    <w:rsid w:val="00F077D3"/>
    <w:rsid w:val="00F147F9"/>
    <w:rsid w:val="00F15104"/>
    <w:rsid w:val="00F20141"/>
    <w:rsid w:val="00F21FB1"/>
    <w:rsid w:val="00F23B26"/>
    <w:rsid w:val="00F2431D"/>
    <w:rsid w:val="00F25A8D"/>
    <w:rsid w:val="00F27602"/>
    <w:rsid w:val="00F3375F"/>
    <w:rsid w:val="00F34FED"/>
    <w:rsid w:val="00F35A8C"/>
    <w:rsid w:val="00F401E9"/>
    <w:rsid w:val="00F45866"/>
    <w:rsid w:val="00F47E62"/>
    <w:rsid w:val="00F5056C"/>
    <w:rsid w:val="00F52A95"/>
    <w:rsid w:val="00F54436"/>
    <w:rsid w:val="00F576B4"/>
    <w:rsid w:val="00F57943"/>
    <w:rsid w:val="00F60586"/>
    <w:rsid w:val="00F62ACF"/>
    <w:rsid w:val="00F640D5"/>
    <w:rsid w:val="00F64DB4"/>
    <w:rsid w:val="00F6609F"/>
    <w:rsid w:val="00F66D10"/>
    <w:rsid w:val="00F67177"/>
    <w:rsid w:val="00F71FF4"/>
    <w:rsid w:val="00F73910"/>
    <w:rsid w:val="00F76D7C"/>
    <w:rsid w:val="00F80F04"/>
    <w:rsid w:val="00F81A13"/>
    <w:rsid w:val="00F82AA6"/>
    <w:rsid w:val="00F83870"/>
    <w:rsid w:val="00F83A52"/>
    <w:rsid w:val="00F8407E"/>
    <w:rsid w:val="00F87EFD"/>
    <w:rsid w:val="00F91657"/>
    <w:rsid w:val="00F93F8E"/>
    <w:rsid w:val="00F94160"/>
    <w:rsid w:val="00F94CE9"/>
    <w:rsid w:val="00F95B83"/>
    <w:rsid w:val="00F97B3B"/>
    <w:rsid w:val="00FA257C"/>
    <w:rsid w:val="00FA454F"/>
    <w:rsid w:val="00FA4B67"/>
    <w:rsid w:val="00FA4DD0"/>
    <w:rsid w:val="00FA53D8"/>
    <w:rsid w:val="00FA60A1"/>
    <w:rsid w:val="00FA7698"/>
    <w:rsid w:val="00FB13D1"/>
    <w:rsid w:val="00FB5D5C"/>
    <w:rsid w:val="00FB656E"/>
    <w:rsid w:val="00FB6FF2"/>
    <w:rsid w:val="00FC1467"/>
    <w:rsid w:val="00FC2895"/>
    <w:rsid w:val="00FC33C3"/>
    <w:rsid w:val="00FE6442"/>
    <w:rsid w:val="00FE6D55"/>
    <w:rsid w:val="00FE74D7"/>
    <w:rsid w:val="00FF2105"/>
    <w:rsid w:val="00FF5938"/>
    <w:rsid w:val="00FF7F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02911FB"/>
  <w15:chartTrackingRefBased/>
  <w15:docId w15:val="{715F6817-DAAC-43FB-A264-1C6EC340C9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6">
    <w:name w:val="heading 6"/>
    <w:basedOn w:val="Normal"/>
    <w:next w:val="Normal"/>
    <w:link w:val="Heading6Char"/>
    <w:qFormat/>
    <w:pPr>
      <w:keepNext/>
      <w:outlineLvl w:val="5"/>
    </w:pPr>
    <w:rPr>
      <w:rFonts w:ascii="AdarshaLipiExp" w:hAnsi="AdarshaLipiExp"/>
      <w:b/>
      <w:sz w:val="28"/>
      <w:szCs w:val="20"/>
      <w:lang w:val="x-none" w:eastAsia="x-none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szCs w:val="20"/>
      <w:lang w:val="x-none" w:eastAsia="x-none"/>
    </w:rPr>
  </w:style>
  <w:style w:type="paragraph" w:styleId="BodyText">
    <w:name w:val="Body Text"/>
    <w:basedOn w:val="Normal"/>
    <w:pPr>
      <w:jc w:val="both"/>
    </w:pPr>
    <w:rPr>
      <w:rFonts w:ascii="SutonnyMJ" w:hAnsi="SutonnyMJ"/>
      <w:b/>
      <w:bCs/>
      <w:sz w:val="32"/>
      <w:szCs w:val="20"/>
    </w:rPr>
  </w:style>
  <w:style w:type="character" w:styleId="Hyperlink">
    <w:name w:val="Hyperlink"/>
    <w:rsid w:val="0025102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E35CE1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E35CE1"/>
    <w:rPr>
      <w:sz w:val="24"/>
      <w:szCs w:val="24"/>
    </w:rPr>
  </w:style>
  <w:style w:type="character" w:customStyle="1" w:styleId="Heading6Char">
    <w:name w:val="Heading 6 Char"/>
    <w:link w:val="Heading6"/>
    <w:rsid w:val="00E35CE1"/>
    <w:rPr>
      <w:rFonts w:ascii="AdarshaLipiExp" w:hAnsi="AdarshaLipiExp"/>
      <w:b/>
      <w:sz w:val="28"/>
    </w:rPr>
  </w:style>
  <w:style w:type="character" w:customStyle="1" w:styleId="HeaderChar">
    <w:name w:val="Header Char"/>
    <w:link w:val="Header"/>
    <w:rsid w:val="00E35CE1"/>
    <w:rPr>
      <w:sz w:val="24"/>
    </w:rPr>
  </w:style>
  <w:style w:type="table" w:styleId="TableGrid">
    <w:name w:val="Table Grid"/>
    <w:basedOn w:val="TableNormal"/>
    <w:rsid w:val="00EA72A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rsid w:val="00ED04FF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ED04F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381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4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47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66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93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0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68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2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8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1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55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F5698E-02F2-42B4-A34A-CBC2CA336B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82</Words>
  <Characters>332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pscl</Company>
  <LinksUpToDate>false</LinksUpToDate>
  <CharactersWithSpaces>3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ohid</dc:creator>
  <cp:keywords/>
  <cp:lastModifiedBy>Assistant Manager 1 (HRM)</cp:lastModifiedBy>
  <cp:revision>4</cp:revision>
  <cp:lastPrinted>2022-08-22T04:08:00Z</cp:lastPrinted>
  <dcterms:created xsi:type="dcterms:W3CDTF">2022-08-30T09:13:00Z</dcterms:created>
  <dcterms:modified xsi:type="dcterms:W3CDTF">2022-08-30T09:14:00Z</dcterms:modified>
</cp:coreProperties>
</file>